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FF766" w14:textId="00964034" w:rsidR="00AA4D64" w:rsidRPr="002D7042" w:rsidRDefault="00CD4B96" w:rsidP="00406B1A">
      <w:pPr>
        <w:jc w:val="center"/>
      </w:pPr>
      <w:r>
        <w:rPr>
          <w:noProof/>
        </w:rPr>
        <w:drawing>
          <wp:inline distT="0" distB="0" distL="0" distR="0" wp14:anchorId="45B0AE98" wp14:editId="242D800D">
            <wp:extent cx="2453640" cy="604520"/>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3640" cy="604520"/>
                    </a:xfrm>
                    <a:prstGeom prst="rect">
                      <a:avLst/>
                    </a:prstGeom>
                    <a:noFill/>
                    <a:ln>
                      <a:noFill/>
                    </a:ln>
                  </pic:spPr>
                </pic:pic>
              </a:graphicData>
            </a:graphic>
          </wp:inline>
        </w:drawing>
      </w:r>
    </w:p>
    <w:tbl>
      <w:tblPr>
        <w:tblpPr w:leftFromText="180" w:rightFromText="180" w:vertAnchor="text" w:horzAnchor="margin" w:tblpXSpec="center" w:tblpY="161"/>
        <w:tblW w:w="9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72"/>
      </w:tblGrid>
      <w:tr w:rsidR="00AA4D64" w:rsidRPr="002D7042" w14:paraId="3E241A04" w14:textId="77777777" w:rsidTr="002D7042">
        <w:trPr>
          <w:trHeight w:val="518"/>
        </w:trPr>
        <w:tc>
          <w:tcPr>
            <w:tcW w:w="9872" w:type="dxa"/>
          </w:tcPr>
          <w:p w14:paraId="28D2E83C" w14:textId="77777777" w:rsidR="00AA4D64" w:rsidRPr="002D7042" w:rsidRDefault="00AA4D64" w:rsidP="00406B1A">
            <w:pPr>
              <w:jc w:val="center"/>
              <w:rPr>
                <w:b/>
                <w:bCs/>
              </w:rPr>
            </w:pPr>
            <w:r w:rsidRPr="002D7042">
              <w:rPr>
                <w:b/>
                <w:bCs/>
              </w:rPr>
              <w:t>COURSEWORK ASSESSMENT SPECIFICATION</w:t>
            </w:r>
          </w:p>
        </w:tc>
      </w:tr>
    </w:tbl>
    <w:p w14:paraId="0A06EB97" w14:textId="77777777" w:rsidR="00AA4D64" w:rsidRPr="002D7042" w:rsidRDefault="00AA4D64" w:rsidP="002D7042"/>
    <w:tbl>
      <w:tblPr>
        <w:tblpPr w:leftFromText="180" w:rightFromText="180" w:vertAnchor="text" w:horzAnchor="margin" w:tblpX="36" w:tblpY="161"/>
        <w:tblW w:w="9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6"/>
        <w:gridCol w:w="5125"/>
      </w:tblGrid>
      <w:tr w:rsidR="00AA4D64" w:rsidRPr="002D7042" w14:paraId="014D9F1A" w14:textId="77777777" w:rsidTr="006A5080">
        <w:trPr>
          <w:trHeight w:val="494"/>
        </w:trPr>
        <w:tc>
          <w:tcPr>
            <w:tcW w:w="4786" w:type="dxa"/>
          </w:tcPr>
          <w:p w14:paraId="4688B50E" w14:textId="77777777" w:rsidR="00AA4D64" w:rsidRPr="002D7042" w:rsidRDefault="00AA4D64" w:rsidP="002D7042">
            <w:r w:rsidRPr="002D7042">
              <w:t>Module Title:</w:t>
            </w:r>
          </w:p>
        </w:tc>
        <w:tc>
          <w:tcPr>
            <w:tcW w:w="5125" w:type="dxa"/>
          </w:tcPr>
          <w:p w14:paraId="0596B295" w14:textId="77777777" w:rsidR="00AA4D64" w:rsidRPr="006A5080" w:rsidRDefault="002D7042" w:rsidP="002D7042">
            <w:pPr>
              <w:rPr>
                <w:b/>
                <w:bCs/>
              </w:rPr>
            </w:pPr>
            <w:r w:rsidRPr="006A5080">
              <w:rPr>
                <w:b/>
                <w:bCs/>
              </w:rPr>
              <w:t>Applied Data Science</w:t>
            </w:r>
          </w:p>
        </w:tc>
      </w:tr>
      <w:tr w:rsidR="00AA4D64" w:rsidRPr="002D7042" w14:paraId="0792750D" w14:textId="77777777" w:rsidTr="006A5080">
        <w:trPr>
          <w:trHeight w:val="503"/>
        </w:trPr>
        <w:tc>
          <w:tcPr>
            <w:tcW w:w="4786" w:type="dxa"/>
          </w:tcPr>
          <w:p w14:paraId="19DD58ED" w14:textId="77777777" w:rsidR="00AA4D64" w:rsidRPr="002D7042" w:rsidRDefault="00AA4D64" w:rsidP="002D7042">
            <w:r w:rsidRPr="002D7042">
              <w:t>Module Number:</w:t>
            </w:r>
          </w:p>
        </w:tc>
        <w:tc>
          <w:tcPr>
            <w:tcW w:w="5125" w:type="dxa"/>
          </w:tcPr>
          <w:p w14:paraId="5BA94394" w14:textId="77777777" w:rsidR="00AA4D64" w:rsidRPr="006A5080" w:rsidRDefault="000654B6" w:rsidP="002D7042">
            <w:pPr>
              <w:rPr>
                <w:b/>
                <w:bCs/>
              </w:rPr>
            </w:pPr>
            <w:r w:rsidRPr="006A5080">
              <w:rPr>
                <w:b/>
                <w:bCs/>
              </w:rPr>
              <w:t>LD7</w:t>
            </w:r>
            <w:r w:rsidR="00C006D9">
              <w:rPr>
                <w:b/>
                <w:bCs/>
              </w:rPr>
              <w:t>1</w:t>
            </w:r>
            <w:r w:rsidRPr="006A5080">
              <w:rPr>
                <w:b/>
                <w:bCs/>
              </w:rPr>
              <w:t>8</w:t>
            </w:r>
            <w:r w:rsidR="002D7042" w:rsidRPr="006A5080">
              <w:rPr>
                <w:b/>
                <w:bCs/>
              </w:rPr>
              <w:t>8</w:t>
            </w:r>
          </w:p>
        </w:tc>
      </w:tr>
      <w:tr w:rsidR="00AA4D64" w:rsidRPr="002D7042" w14:paraId="669E364D" w14:textId="77777777" w:rsidTr="006A5080">
        <w:trPr>
          <w:trHeight w:val="494"/>
        </w:trPr>
        <w:tc>
          <w:tcPr>
            <w:tcW w:w="4786" w:type="dxa"/>
          </w:tcPr>
          <w:p w14:paraId="18A11B4A" w14:textId="77777777" w:rsidR="00AA4D64" w:rsidRPr="002D7042" w:rsidRDefault="00AA4D64" w:rsidP="002D7042">
            <w:r w:rsidRPr="002D7042">
              <w:t>Module Tutor Name(s):</w:t>
            </w:r>
          </w:p>
        </w:tc>
        <w:tc>
          <w:tcPr>
            <w:tcW w:w="5125" w:type="dxa"/>
          </w:tcPr>
          <w:p w14:paraId="77A095C2" w14:textId="637A48FF" w:rsidR="00AA4D64" w:rsidRPr="002D7042" w:rsidRDefault="00B27DBB" w:rsidP="002D7042">
            <w:r>
              <w:t>Nitsa Herzog</w:t>
            </w:r>
          </w:p>
        </w:tc>
      </w:tr>
      <w:tr w:rsidR="00AA4D64" w:rsidRPr="002D7042" w14:paraId="0009F8E2" w14:textId="77777777" w:rsidTr="006A5080">
        <w:trPr>
          <w:trHeight w:val="503"/>
        </w:trPr>
        <w:tc>
          <w:tcPr>
            <w:tcW w:w="4786" w:type="dxa"/>
          </w:tcPr>
          <w:p w14:paraId="5E960781" w14:textId="77777777" w:rsidR="00AA4D64" w:rsidRPr="002D7042" w:rsidRDefault="00AA4D64" w:rsidP="002D7042">
            <w:r w:rsidRPr="002D7042">
              <w:t>Academic Year:</w:t>
            </w:r>
          </w:p>
        </w:tc>
        <w:tc>
          <w:tcPr>
            <w:tcW w:w="5125" w:type="dxa"/>
          </w:tcPr>
          <w:p w14:paraId="3CAAD068" w14:textId="181A72FD" w:rsidR="00AA4D64" w:rsidRPr="002D7042" w:rsidRDefault="00AA4D64" w:rsidP="002D7042">
            <w:r w:rsidRPr="002D7042">
              <w:t>20</w:t>
            </w:r>
            <w:r w:rsidR="002D7042" w:rsidRPr="002D7042">
              <w:t>2</w:t>
            </w:r>
            <w:r w:rsidR="004356D3">
              <w:t>2</w:t>
            </w:r>
            <w:r w:rsidRPr="002D7042">
              <w:t>-20</w:t>
            </w:r>
            <w:r w:rsidR="00B1240A" w:rsidRPr="002D7042">
              <w:t>2</w:t>
            </w:r>
            <w:r w:rsidR="004356D3">
              <w:t>3</w:t>
            </w:r>
          </w:p>
        </w:tc>
      </w:tr>
      <w:tr w:rsidR="00AA4D64" w:rsidRPr="002D7042" w14:paraId="214C4D1D" w14:textId="77777777" w:rsidTr="006A5080">
        <w:trPr>
          <w:trHeight w:val="645"/>
        </w:trPr>
        <w:tc>
          <w:tcPr>
            <w:tcW w:w="4786" w:type="dxa"/>
          </w:tcPr>
          <w:p w14:paraId="199D9413" w14:textId="1E00C1B0" w:rsidR="00AA4D64" w:rsidRPr="002D7042" w:rsidRDefault="00AA4D64" w:rsidP="002D7042">
            <w:r w:rsidRPr="002D7042">
              <w:t xml:space="preserve">% Weighting (to </w:t>
            </w:r>
            <w:r w:rsidR="00B77FC2">
              <w:t xml:space="preserve">the </w:t>
            </w:r>
            <w:r w:rsidRPr="002D7042">
              <w:t>overall module):</w:t>
            </w:r>
          </w:p>
        </w:tc>
        <w:tc>
          <w:tcPr>
            <w:tcW w:w="5125" w:type="dxa"/>
          </w:tcPr>
          <w:p w14:paraId="4D46698E" w14:textId="77777777" w:rsidR="00AA4D64" w:rsidRPr="002D7042" w:rsidRDefault="00B85C1D" w:rsidP="002D7042">
            <w:r w:rsidRPr="002D7042">
              <w:t>100</w:t>
            </w:r>
            <w:r w:rsidR="00AA4D64" w:rsidRPr="002D7042">
              <w:t xml:space="preserve">% </w:t>
            </w:r>
          </w:p>
        </w:tc>
      </w:tr>
      <w:tr w:rsidR="00AA4D64" w:rsidRPr="002D7042" w14:paraId="66501F5A" w14:textId="77777777" w:rsidTr="006A5080">
        <w:trPr>
          <w:trHeight w:val="503"/>
        </w:trPr>
        <w:tc>
          <w:tcPr>
            <w:tcW w:w="4786" w:type="dxa"/>
          </w:tcPr>
          <w:p w14:paraId="073721B6" w14:textId="77777777" w:rsidR="00AA4D64" w:rsidRPr="002D7042" w:rsidRDefault="00AA4D64" w:rsidP="002D7042">
            <w:r w:rsidRPr="002D7042">
              <w:t>Coursework Title:</w:t>
            </w:r>
          </w:p>
        </w:tc>
        <w:tc>
          <w:tcPr>
            <w:tcW w:w="5125" w:type="dxa"/>
          </w:tcPr>
          <w:p w14:paraId="6915043A" w14:textId="77777777" w:rsidR="00AA4D64" w:rsidRPr="002D7042" w:rsidRDefault="00694AD8" w:rsidP="002D7042">
            <w:r w:rsidRPr="002D7042">
              <w:t xml:space="preserve">Assignment </w:t>
            </w:r>
          </w:p>
        </w:tc>
      </w:tr>
    </w:tbl>
    <w:p w14:paraId="2ACFAA52" w14:textId="77777777" w:rsidR="002D7042" w:rsidRPr="002D7042" w:rsidRDefault="002D7042" w:rsidP="002D7042"/>
    <w:p w14:paraId="7BC5D178" w14:textId="77777777" w:rsidR="008C0E06" w:rsidRPr="002D7042" w:rsidRDefault="00AA4D64" w:rsidP="002D7042">
      <w:r w:rsidRPr="002D7042">
        <w:t>Dates and Mechanisms for Assessment Submission and Feedback</w:t>
      </w:r>
    </w:p>
    <w:p w14:paraId="6F01E5F2" w14:textId="77777777" w:rsidR="002D7042" w:rsidRPr="002D7042" w:rsidRDefault="002D7042" w:rsidP="002D7042"/>
    <w:tbl>
      <w:tblPr>
        <w:tblW w:w="9923" w:type="dxa"/>
        <w:tblInd w:w="-137" w:type="dxa"/>
        <w:tblLayout w:type="fixed"/>
        <w:tblCellMar>
          <w:left w:w="0" w:type="dxa"/>
          <w:right w:w="0" w:type="dxa"/>
        </w:tblCellMar>
        <w:tblLook w:val="0000" w:firstRow="0" w:lastRow="0" w:firstColumn="0" w:lastColumn="0" w:noHBand="0" w:noVBand="0"/>
      </w:tblPr>
      <w:tblGrid>
        <w:gridCol w:w="9923"/>
      </w:tblGrid>
      <w:tr w:rsidR="008C0E06" w:rsidRPr="002D7042" w14:paraId="602F89A4" w14:textId="77777777" w:rsidTr="008C0E06">
        <w:trPr>
          <w:trHeight w:hRule="exact" w:val="1032"/>
        </w:trPr>
        <w:tc>
          <w:tcPr>
            <w:tcW w:w="9923" w:type="dxa"/>
            <w:tcBorders>
              <w:top w:val="single" w:sz="4" w:space="0" w:color="000000"/>
              <w:left w:val="single" w:sz="4" w:space="0" w:color="000000"/>
              <w:bottom w:val="single" w:sz="4" w:space="0" w:color="000000"/>
              <w:right w:val="single" w:sz="4" w:space="0" w:color="000000"/>
            </w:tcBorders>
          </w:tcPr>
          <w:p w14:paraId="36DF70C5" w14:textId="77777777" w:rsidR="008C0E06" w:rsidRPr="002D7042" w:rsidRDefault="008C0E06" w:rsidP="002D7042">
            <w:r w:rsidRPr="002D7042">
              <w:t>Date of Handout to Students:</w:t>
            </w:r>
          </w:p>
          <w:p w14:paraId="34F61926" w14:textId="77777777" w:rsidR="008C0E06" w:rsidRPr="002D7042" w:rsidRDefault="008C0E06" w:rsidP="002D7042">
            <w:r w:rsidRPr="002D7042">
              <w:t xml:space="preserve">During week </w:t>
            </w:r>
            <w:r w:rsidR="006A5080">
              <w:t>1</w:t>
            </w:r>
          </w:p>
        </w:tc>
      </w:tr>
      <w:tr w:rsidR="008C0E06" w:rsidRPr="002D7042" w14:paraId="1C171893" w14:textId="77777777" w:rsidTr="008C0E06">
        <w:trPr>
          <w:trHeight w:hRule="exact" w:val="692"/>
        </w:trPr>
        <w:tc>
          <w:tcPr>
            <w:tcW w:w="9923" w:type="dxa"/>
            <w:tcBorders>
              <w:top w:val="single" w:sz="4" w:space="0" w:color="000000"/>
              <w:left w:val="single" w:sz="4" w:space="0" w:color="000000"/>
              <w:bottom w:val="single" w:sz="4" w:space="0" w:color="000000"/>
              <w:right w:val="single" w:sz="4" w:space="0" w:color="000000"/>
            </w:tcBorders>
          </w:tcPr>
          <w:p w14:paraId="1AC03352" w14:textId="2535E42C" w:rsidR="008C0E06" w:rsidRPr="002D7042" w:rsidRDefault="00B77FC2" w:rsidP="002D7042">
            <w:r>
              <w:t>The mechanism</w:t>
            </w:r>
            <w:r w:rsidR="008C0E06" w:rsidRPr="002D7042">
              <w:t xml:space="preserve"> for Handout to Students:</w:t>
            </w:r>
          </w:p>
          <w:p w14:paraId="5A7D82FD" w14:textId="5A8381B2" w:rsidR="008C0E06" w:rsidRPr="002D7042" w:rsidRDefault="008C0E06" w:rsidP="002D7042">
            <w:r w:rsidRPr="002D7042">
              <w:t xml:space="preserve">Via eLP, discussed during </w:t>
            </w:r>
            <w:r w:rsidR="00B77FC2">
              <w:t xml:space="preserve">the </w:t>
            </w:r>
            <w:r w:rsidRPr="002D7042">
              <w:t>Lecture</w:t>
            </w:r>
          </w:p>
        </w:tc>
      </w:tr>
      <w:tr w:rsidR="008C0E06" w:rsidRPr="002D7042" w14:paraId="387F7043" w14:textId="77777777" w:rsidTr="008C0E06">
        <w:trPr>
          <w:trHeight w:hRule="exact" w:val="1813"/>
        </w:trPr>
        <w:tc>
          <w:tcPr>
            <w:tcW w:w="9923" w:type="dxa"/>
            <w:tcBorders>
              <w:top w:val="single" w:sz="4" w:space="0" w:color="000000"/>
              <w:left w:val="single" w:sz="4" w:space="0" w:color="000000"/>
              <w:bottom w:val="single" w:sz="4" w:space="0" w:color="000000"/>
              <w:right w:val="single" w:sz="4" w:space="0" w:color="000000"/>
            </w:tcBorders>
          </w:tcPr>
          <w:p w14:paraId="3D169220" w14:textId="73DFBDFD" w:rsidR="008C0E06" w:rsidRPr="002D7042" w:rsidRDefault="008C0E06" w:rsidP="002D7042">
            <w:r w:rsidRPr="002D7042">
              <w:t>Date and Time of Submission by Student</w:t>
            </w:r>
            <w:r w:rsidR="002D7042" w:rsidRPr="002D7042">
              <w:t>:</w:t>
            </w:r>
            <w:r w:rsidR="00C40729" w:rsidRPr="00C40729">
              <w:rPr>
                <w:rFonts w:ascii="Calibri" w:hAnsi="Calibri" w:cs="Calibri"/>
                <w:b/>
                <w:bCs/>
                <w:color w:val="000000"/>
                <w:sz w:val="28"/>
                <w:szCs w:val="28"/>
                <w:shd w:val="clear" w:color="auto" w:fill="FFFFFF"/>
              </w:rPr>
              <w:t xml:space="preserve"> </w:t>
            </w:r>
            <w:r w:rsidR="00AC35B9">
              <w:rPr>
                <w:rFonts w:ascii="Calibri" w:hAnsi="Calibri" w:cs="Calibri"/>
                <w:b/>
                <w:bCs/>
                <w:color w:val="000000"/>
                <w:sz w:val="28"/>
                <w:szCs w:val="28"/>
                <w:shd w:val="clear" w:color="auto" w:fill="FFFFFF"/>
              </w:rPr>
              <w:t>29 August</w:t>
            </w:r>
            <w:r w:rsidR="00C40729" w:rsidRPr="00C40729">
              <w:rPr>
                <w:rFonts w:ascii="Calibri" w:hAnsi="Calibri" w:cs="Calibri"/>
                <w:b/>
                <w:bCs/>
                <w:color w:val="000000"/>
                <w:sz w:val="28"/>
                <w:szCs w:val="28"/>
                <w:shd w:val="clear" w:color="auto" w:fill="FFFFFF"/>
              </w:rPr>
              <w:t xml:space="preserve"> 202</w:t>
            </w:r>
            <w:r w:rsidR="00C447A3">
              <w:rPr>
                <w:rFonts w:ascii="Calibri" w:hAnsi="Calibri" w:cs="Calibri"/>
                <w:b/>
                <w:bCs/>
                <w:color w:val="000000"/>
                <w:sz w:val="28"/>
                <w:szCs w:val="28"/>
                <w:shd w:val="clear" w:color="auto" w:fill="FFFFFF"/>
              </w:rPr>
              <w:t>3</w:t>
            </w:r>
            <w:r w:rsidR="00C40729" w:rsidRPr="00C40729">
              <w:rPr>
                <w:rFonts w:ascii="Calibri" w:hAnsi="Calibri" w:cs="Calibri"/>
                <w:b/>
                <w:bCs/>
                <w:color w:val="000000"/>
                <w:sz w:val="28"/>
                <w:szCs w:val="28"/>
                <w:shd w:val="clear" w:color="auto" w:fill="FFFFFF"/>
              </w:rPr>
              <w:t xml:space="preserve"> </w:t>
            </w:r>
            <w:r w:rsidR="00AC35B9">
              <w:rPr>
                <w:rFonts w:ascii="Calibri" w:hAnsi="Calibri" w:cs="Calibri"/>
                <w:b/>
                <w:bCs/>
                <w:color w:val="000000"/>
                <w:sz w:val="28"/>
                <w:szCs w:val="28"/>
                <w:shd w:val="clear" w:color="auto" w:fill="FFFFFF"/>
              </w:rPr>
              <w:t>16</w:t>
            </w:r>
            <w:r w:rsidR="00C40729" w:rsidRPr="00C40729">
              <w:rPr>
                <w:rFonts w:ascii="Calibri" w:hAnsi="Calibri" w:cs="Calibri"/>
                <w:b/>
                <w:bCs/>
                <w:color w:val="000000"/>
                <w:sz w:val="28"/>
                <w:szCs w:val="28"/>
                <w:shd w:val="clear" w:color="auto" w:fill="FFFFFF"/>
              </w:rPr>
              <w:t>:</w:t>
            </w:r>
            <w:r w:rsidR="00AC35B9">
              <w:rPr>
                <w:rFonts w:ascii="Calibri" w:hAnsi="Calibri" w:cs="Calibri"/>
                <w:b/>
                <w:bCs/>
                <w:color w:val="000000"/>
                <w:sz w:val="28"/>
                <w:szCs w:val="28"/>
                <w:shd w:val="clear" w:color="auto" w:fill="FFFFFF"/>
              </w:rPr>
              <w:t>00</w:t>
            </w:r>
          </w:p>
          <w:p w14:paraId="25F09D7C" w14:textId="77777777" w:rsidR="002D7042" w:rsidRPr="002D7042" w:rsidRDefault="002D7042" w:rsidP="002D7042"/>
          <w:p w14:paraId="1AD658F1" w14:textId="6386A14B" w:rsidR="008C0E06" w:rsidRPr="002D7042" w:rsidRDefault="008C0E06" w:rsidP="002D7042">
            <w:r w:rsidRPr="002D7042">
              <w:t xml:space="preserve">If </w:t>
            </w:r>
            <w:r w:rsidR="00B77FC2">
              <w:t xml:space="preserve">you cannot submit for personal reasons </w:t>
            </w:r>
            <w:r w:rsidRPr="002D7042">
              <w:t xml:space="preserve">by that date and feel you have grounds for requesting an extension, you should contact </w:t>
            </w:r>
            <w:hyperlink r:id="rId9" w:history="1">
              <w:r w:rsidRPr="002D7042">
                <w:rPr>
                  <w:rStyle w:val="Hyperlink"/>
                </w:rPr>
                <w:t>nu.london@northumbria.ac.uk</w:t>
              </w:r>
            </w:hyperlink>
            <w:r w:rsidR="00B77FC2">
              <w:rPr>
                <w:rStyle w:val="Hyperlink"/>
              </w:rPr>
              <w:t>.</w:t>
            </w:r>
          </w:p>
          <w:p w14:paraId="2C1EE68D" w14:textId="77777777" w:rsidR="008C0E06" w:rsidRPr="002D7042" w:rsidRDefault="008C0E06" w:rsidP="002D7042"/>
        </w:tc>
      </w:tr>
      <w:tr w:rsidR="008C0E06" w:rsidRPr="002D7042" w14:paraId="0843B5CD" w14:textId="77777777" w:rsidTr="006A5080">
        <w:trPr>
          <w:trHeight w:hRule="exact" w:val="991"/>
        </w:trPr>
        <w:tc>
          <w:tcPr>
            <w:tcW w:w="9923" w:type="dxa"/>
            <w:tcBorders>
              <w:top w:val="single" w:sz="4" w:space="0" w:color="000000"/>
              <w:left w:val="single" w:sz="4" w:space="0" w:color="000000"/>
              <w:bottom w:val="single" w:sz="4" w:space="0" w:color="000000"/>
              <w:right w:val="single" w:sz="4" w:space="0" w:color="000000"/>
            </w:tcBorders>
          </w:tcPr>
          <w:p w14:paraId="0C02874B" w14:textId="6100446F" w:rsidR="008C0E06" w:rsidRPr="002D7042" w:rsidRDefault="00B77FC2" w:rsidP="002D7042">
            <w:r>
              <w:t>The mechanism</w:t>
            </w:r>
            <w:r w:rsidR="008C0E06" w:rsidRPr="002D7042">
              <w:t xml:space="preserve"> for Submission of Work by Student:</w:t>
            </w:r>
          </w:p>
          <w:p w14:paraId="580D10A0" w14:textId="77777777" w:rsidR="008C0E06" w:rsidRPr="002D7042" w:rsidRDefault="008C0E06" w:rsidP="002D7042">
            <w:r w:rsidRPr="002D7042">
              <w:t>Electronic submission on Turnitin via Blackboard</w:t>
            </w:r>
            <w:r w:rsidR="006A5080">
              <w:t xml:space="preserve">.  Please make sure the file you uploaded is named using this format </w:t>
            </w:r>
            <w:r w:rsidR="006A5080" w:rsidRPr="006A5080">
              <w:rPr>
                <w:b/>
                <w:bCs/>
              </w:rPr>
              <w:t>ID_SurnameFirstname.</w:t>
            </w:r>
          </w:p>
        </w:tc>
      </w:tr>
      <w:tr w:rsidR="008C0E06" w:rsidRPr="002D7042" w14:paraId="285E1826" w14:textId="77777777" w:rsidTr="008C0E06">
        <w:trPr>
          <w:trHeight w:hRule="exact" w:val="902"/>
        </w:trPr>
        <w:tc>
          <w:tcPr>
            <w:tcW w:w="9923" w:type="dxa"/>
            <w:tcBorders>
              <w:top w:val="single" w:sz="4" w:space="0" w:color="000000"/>
              <w:left w:val="single" w:sz="4" w:space="0" w:color="000000"/>
              <w:bottom w:val="single" w:sz="4" w:space="0" w:color="000000"/>
              <w:right w:val="single" w:sz="4" w:space="0" w:color="000000"/>
            </w:tcBorders>
          </w:tcPr>
          <w:p w14:paraId="28A22DA0" w14:textId="624E4118" w:rsidR="008C0E06" w:rsidRPr="002D7042" w:rsidRDefault="008C0E06" w:rsidP="002D7042">
            <w:r w:rsidRPr="002D7042">
              <w:t>Date by which Work, Feedback</w:t>
            </w:r>
            <w:r w:rsidR="00B77FC2">
              <w:t>,</w:t>
            </w:r>
            <w:r w:rsidRPr="002D7042">
              <w:t xml:space="preserve"> and Marks will be returned to Students:</w:t>
            </w:r>
          </w:p>
          <w:p w14:paraId="70BD16C8" w14:textId="77777777" w:rsidR="008C0E06" w:rsidRPr="002D7042" w:rsidRDefault="008C0E06" w:rsidP="002D7042">
            <w:r w:rsidRPr="002D7042">
              <w:t>Within 20 working days after submission of this assignment</w:t>
            </w:r>
          </w:p>
          <w:p w14:paraId="211FF7AF" w14:textId="77777777" w:rsidR="008C0E06" w:rsidRPr="002D7042" w:rsidRDefault="008C0E06" w:rsidP="002D7042"/>
          <w:p w14:paraId="626DC652" w14:textId="77777777" w:rsidR="008C0E06" w:rsidRPr="002D7042" w:rsidRDefault="008C0E06" w:rsidP="002D7042"/>
        </w:tc>
      </w:tr>
      <w:tr w:rsidR="008C0E06" w:rsidRPr="002D7042" w14:paraId="506B9D62" w14:textId="77777777" w:rsidTr="008C0E06">
        <w:trPr>
          <w:trHeight w:hRule="exact" w:val="1032"/>
        </w:trPr>
        <w:tc>
          <w:tcPr>
            <w:tcW w:w="9923" w:type="dxa"/>
            <w:tcBorders>
              <w:top w:val="single" w:sz="4" w:space="0" w:color="000000"/>
              <w:left w:val="single" w:sz="4" w:space="0" w:color="000000"/>
              <w:bottom w:val="single" w:sz="4" w:space="0" w:color="000000"/>
              <w:right w:val="single" w:sz="4" w:space="0" w:color="000000"/>
            </w:tcBorders>
          </w:tcPr>
          <w:p w14:paraId="3CD133E9" w14:textId="3E35DD2C" w:rsidR="008C0E06" w:rsidRPr="002D7042" w:rsidRDefault="00B77FC2" w:rsidP="002D7042">
            <w:r>
              <w:t>The mechanism</w:t>
            </w:r>
            <w:r w:rsidR="008C0E06" w:rsidRPr="002D7042">
              <w:t xml:space="preserve"> for </w:t>
            </w:r>
            <w:r>
              <w:t xml:space="preserve">the </w:t>
            </w:r>
            <w:r w:rsidR="008C0E06" w:rsidRPr="002D7042">
              <w:t>return of assignment work, feedback and marks to students:</w:t>
            </w:r>
          </w:p>
          <w:p w14:paraId="40C13DC6" w14:textId="32AAA9C3" w:rsidR="008C0E06" w:rsidRPr="002D7042" w:rsidRDefault="008C0E06" w:rsidP="002D7042">
            <w:r w:rsidRPr="002D7042">
              <w:t xml:space="preserve">Formal feedback will </w:t>
            </w:r>
            <w:r w:rsidR="00B77FC2" w:rsidRPr="00B77FC2">
              <w:t xml:space="preserve">occur following the completion of all reviews and the </w:t>
            </w:r>
            <w:r w:rsidRPr="002D7042">
              <w:t>internal moderation of results.</w:t>
            </w:r>
          </w:p>
        </w:tc>
      </w:tr>
    </w:tbl>
    <w:p w14:paraId="4B81AB3E" w14:textId="77777777" w:rsidR="002D7042" w:rsidRDefault="002D7042" w:rsidP="002D7042"/>
    <w:p w14:paraId="48933FEA" w14:textId="77777777" w:rsidR="002D7042" w:rsidRDefault="002D7042" w:rsidP="002D7042"/>
    <w:p w14:paraId="5407DE68" w14:textId="77777777" w:rsidR="00842F73" w:rsidRDefault="00842F73" w:rsidP="002D7042"/>
    <w:p w14:paraId="4CEC12EC" w14:textId="77777777" w:rsidR="00842F73" w:rsidRDefault="00842F73" w:rsidP="002D7042"/>
    <w:p w14:paraId="179ECB18" w14:textId="77777777" w:rsidR="00842F73" w:rsidRDefault="00842F73" w:rsidP="002D7042"/>
    <w:p w14:paraId="41E205A6" w14:textId="77777777" w:rsidR="00EF7F46" w:rsidRPr="002D7042" w:rsidRDefault="00EF7F46" w:rsidP="002D7042">
      <w:pPr>
        <w:rPr>
          <w:b/>
          <w:bCs/>
        </w:rPr>
      </w:pPr>
      <w:r w:rsidRPr="002D7042">
        <w:rPr>
          <w:b/>
          <w:bCs/>
        </w:rPr>
        <w:lastRenderedPageBreak/>
        <w:t xml:space="preserve">Learning Outcomes Assessed in this assessment </w:t>
      </w:r>
    </w:p>
    <w:p w14:paraId="16FF9869" w14:textId="77777777" w:rsidR="00EF7F46" w:rsidRPr="002D7042" w:rsidRDefault="00EF7F46" w:rsidP="002D7042"/>
    <w:p w14:paraId="6686A538" w14:textId="77777777" w:rsidR="00EF7F46" w:rsidRPr="002D7042" w:rsidRDefault="00EF7F46" w:rsidP="002D7042">
      <w:r w:rsidRPr="002D7042">
        <w:t xml:space="preserve">This assignment will assess the following learning outcomes:   </w:t>
      </w:r>
    </w:p>
    <w:p w14:paraId="567D5492" w14:textId="77777777" w:rsidR="000B0071" w:rsidRPr="002D7042" w:rsidRDefault="000B0071" w:rsidP="002D7042"/>
    <w:p w14:paraId="21224F37" w14:textId="1524C689" w:rsidR="002D7042" w:rsidRPr="002D7042" w:rsidRDefault="002D7042" w:rsidP="006D0FAF">
      <w:pPr>
        <w:numPr>
          <w:ilvl w:val="0"/>
          <w:numId w:val="2"/>
        </w:numPr>
      </w:pPr>
      <w:r w:rsidRPr="002D7042">
        <w:t xml:space="preserve">Demonstrate </w:t>
      </w:r>
      <w:r w:rsidR="00553AC7">
        <w:t xml:space="preserve">a </w:t>
      </w:r>
      <w:r w:rsidRPr="002D7042">
        <w:t>critical understanding of data management, manipulation</w:t>
      </w:r>
      <w:r w:rsidR="00B77FC2">
        <w:t>, and</w:t>
      </w:r>
      <w:r w:rsidRPr="002D7042">
        <w:t xml:space="preserve"> modelling methods and techniques applied in </w:t>
      </w:r>
      <w:r w:rsidR="00553AC7">
        <w:t xml:space="preserve">an </w:t>
      </w:r>
      <w:r w:rsidRPr="002D7042">
        <w:t xml:space="preserve">organisational context. </w:t>
      </w:r>
    </w:p>
    <w:p w14:paraId="3C45B338" w14:textId="77777777" w:rsidR="002D7042" w:rsidRPr="002D7042" w:rsidRDefault="002D7042" w:rsidP="006D0FAF">
      <w:pPr>
        <w:numPr>
          <w:ilvl w:val="0"/>
          <w:numId w:val="2"/>
        </w:numPr>
      </w:pPr>
      <w:r w:rsidRPr="002D7042">
        <w:t xml:space="preserve">Critical appraisal of statistical and data science methods, techniques and tools applied for business intelligence. </w:t>
      </w:r>
    </w:p>
    <w:p w14:paraId="58F934B3" w14:textId="3695DD5E" w:rsidR="002D7042" w:rsidRPr="002D7042" w:rsidRDefault="002D7042" w:rsidP="006D0FAF">
      <w:pPr>
        <w:numPr>
          <w:ilvl w:val="0"/>
          <w:numId w:val="2"/>
        </w:numPr>
      </w:pPr>
      <w:r w:rsidRPr="002D7042">
        <w:t xml:space="preserve">Systematically identify and critically analyse </w:t>
      </w:r>
      <w:r w:rsidR="00553AC7">
        <w:t>data-related</w:t>
      </w:r>
      <w:r w:rsidRPr="002D7042">
        <w:t xml:space="preserve"> problems and develop robust solutions using data management, manipulation and data modelling methods, techniques and tools. </w:t>
      </w:r>
    </w:p>
    <w:p w14:paraId="6B678A32" w14:textId="77777777" w:rsidR="002D7042" w:rsidRPr="002D7042" w:rsidRDefault="002D7042" w:rsidP="006D0FAF">
      <w:pPr>
        <w:numPr>
          <w:ilvl w:val="0"/>
          <w:numId w:val="2"/>
        </w:numPr>
      </w:pPr>
      <w:r w:rsidRPr="002D7042">
        <w:t>Critically demonstrate the use and application of statistical and data science techniques and tools in a problem scenario.</w:t>
      </w:r>
    </w:p>
    <w:p w14:paraId="7E2D91D4" w14:textId="77777777" w:rsidR="002D7042" w:rsidRPr="002D7042" w:rsidRDefault="002D7042" w:rsidP="002D7042"/>
    <w:p w14:paraId="354060FC" w14:textId="77777777" w:rsidR="00EF7F46" w:rsidRPr="002D7042" w:rsidRDefault="00EF7F46" w:rsidP="002D7042"/>
    <w:p w14:paraId="01D57DD7" w14:textId="77777777" w:rsidR="00EF7F46" w:rsidRPr="006A5080" w:rsidRDefault="00EF7F46" w:rsidP="002D7042">
      <w:pPr>
        <w:rPr>
          <w:b/>
          <w:bCs/>
        </w:rPr>
      </w:pPr>
      <w:r w:rsidRPr="006A5080">
        <w:rPr>
          <w:b/>
          <w:bCs/>
        </w:rPr>
        <w:t>General Information</w:t>
      </w:r>
    </w:p>
    <w:p w14:paraId="76494FDC" w14:textId="77777777" w:rsidR="00EF7F46" w:rsidRPr="002D7042" w:rsidRDefault="00EF7F46" w:rsidP="002D7042"/>
    <w:p w14:paraId="39B0FEC1" w14:textId="41F5E40B" w:rsidR="00EF7F46" w:rsidRPr="002D7042" w:rsidRDefault="00EF7F46" w:rsidP="002D7042">
      <w:r w:rsidRPr="002D7042">
        <w:t xml:space="preserve">This assignment constitutes 100% towards the final mark for this module. Any queries relating to this assignment should be </w:t>
      </w:r>
      <w:r w:rsidR="00764529" w:rsidRPr="002D7042">
        <w:t>discussed</w:t>
      </w:r>
      <w:r w:rsidRPr="002D7042">
        <w:t xml:space="preserve"> </w:t>
      </w:r>
      <w:r w:rsidR="00764529" w:rsidRPr="002D7042">
        <w:t xml:space="preserve">with </w:t>
      </w:r>
      <w:r w:rsidR="00553AC7">
        <w:t xml:space="preserve">the </w:t>
      </w:r>
      <w:r w:rsidR="00764529" w:rsidRPr="002D7042">
        <w:t>module tutor</w:t>
      </w:r>
      <w:r w:rsidRPr="002D7042">
        <w:t>:</w:t>
      </w:r>
    </w:p>
    <w:p w14:paraId="562A061B" w14:textId="77777777" w:rsidR="002D7042" w:rsidRPr="002D7042" w:rsidRDefault="002D7042" w:rsidP="002D7042"/>
    <w:p w14:paraId="25392B67" w14:textId="3EE6A193" w:rsidR="00EF7F46" w:rsidRPr="006A5080" w:rsidRDefault="00EF7F46" w:rsidP="002D7042">
      <w:pPr>
        <w:rPr>
          <w:b/>
          <w:bCs/>
        </w:rPr>
      </w:pPr>
      <w:r w:rsidRPr="006A5080">
        <w:rPr>
          <w:b/>
          <w:bCs/>
        </w:rPr>
        <w:t>Type of the submission required</w:t>
      </w:r>
    </w:p>
    <w:p w14:paraId="1D42CFFC" w14:textId="77777777" w:rsidR="00EF7F46" w:rsidRPr="002D7042" w:rsidRDefault="00EF7F46" w:rsidP="002D7042"/>
    <w:p w14:paraId="2731A78D" w14:textId="77F3D967" w:rsidR="00EF7F46" w:rsidRPr="002D7042" w:rsidRDefault="00EF7F46" w:rsidP="002D7042">
      <w:r w:rsidRPr="002D7042">
        <w:t xml:space="preserve">This is an INDIVIDUAL piece of work contributing </w:t>
      </w:r>
      <w:r w:rsidR="00B77FC2">
        <w:t>to</w:t>
      </w:r>
      <w:r w:rsidRPr="002D7042">
        <w:t xml:space="preserve"> the module assessment. Deliverables should be assembled into a single report document, which includes (critical appraisal, research, and snapshot </w:t>
      </w:r>
      <w:r w:rsidR="002D7042" w:rsidRPr="002D7042">
        <w:t>evidence</w:t>
      </w:r>
      <w:r w:rsidRPr="002D7042">
        <w:t xml:space="preserve"> of tasks carried out and justification of technologies used). Submission will be in the form of </w:t>
      </w:r>
      <w:r w:rsidR="00553AC7">
        <w:t>an</w:t>
      </w:r>
      <w:r w:rsidRPr="002D7042">
        <w:t xml:space="preserve"> MS word report (</w:t>
      </w:r>
      <w:r w:rsidR="000F0519" w:rsidRPr="002D7042">
        <w:t>4</w:t>
      </w:r>
      <w:r w:rsidRPr="002D7042">
        <w:t xml:space="preserve">000 words). </w:t>
      </w:r>
    </w:p>
    <w:p w14:paraId="36F59E1F" w14:textId="77777777" w:rsidR="00F01DA6" w:rsidRPr="002D7042" w:rsidRDefault="00F01DA6" w:rsidP="002D7042"/>
    <w:p w14:paraId="7737D4BD" w14:textId="168938C6" w:rsidR="006779C5" w:rsidRPr="002D7042" w:rsidRDefault="002D7042" w:rsidP="002D7042">
      <w:pPr>
        <w:rPr>
          <w:b/>
          <w:bCs/>
        </w:rPr>
      </w:pPr>
      <w:r>
        <w:rPr>
          <w:b/>
          <w:bCs/>
        </w:rPr>
        <w:t>Section</w:t>
      </w:r>
      <w:r w:rsidRPr="002D7042">
        <w:rPr>
          <w:b/>
          <w:bCs/>
        </w:rPr>
        <w:t xml:space="preserve"> </w:t>
      </w:r>
      <w:r w:rsidR="002F2E9B">
        <w:rPr>
          <w:b/>
          <w:bCs/>
        </w:rPr>
        <w:t>1</w:t>
      </w:r>
      <w:r>
        <w:rPr>
          <w:b/>
          <w:bCs/>
        </w:rPr>
        <w:t xml:space="preserve">: </w:t>
      </w:r>
      <w:r w:rsidR="00340500">
        <w:rPr>
          <w:b/>
          <w:bCs/>
        </w:rPr>
        <w:t>Statistical Data Analysis</w:t>
      </w:r>
    </w:p>
    <w:p w14:paraId="33E95DC2" w14:textId="77777777" w:rsidR="006779C5" w:rsidRDefault="006779C5" w:rsidP="002D7042"/>
    <w:p w14:paraId="6D27FAD1" w14:textId="53067A85" w:rsidR="001B4957" w:rsidRDefault="001B4957" w:rsidP="002D7042">
      <w:r w:rsidRPr="00DD5D22">
        <w:t xml:space="preserve">The aim of the assignment is to apply </w:t>
      </w:r>
      <w:r>
        <w:t>different statistical methods</w:t>
      </w:r>
      <w:r w:rsidRPr="00DD5D22">
        <w:t xml:space="preserve"> to the dataset</w:t>
      </w:r>
      <w:r>
        <w:t xml:space="preserve"> and analyse it through </w:t>
      </w:r>
      <w:r w:rsidRPr="00DD5D22">
        <w:t>discover</w:t>
      </w:r>
      <w:r>
        <w:t>ing</w:t>
      </w:r>
      <w:r w:rsidRPr="00DD5D22">
        <w:t xml:space="preserve"> new knowledge and </w:t>
      </w:r>
      <w:r>
        <w:t xml:space="preserve">data </w:t>
      </w:r>
      <w:r w:rsidRPr="00DD5D22">
        <w:t xml:space="preserve">insight. </w:t>
      </w:r>
      <w:r w:rsidR="002D7042" w:rsidRPr="00DD5D22">
        <w:t xml:space="preserve">You are required to analyse a data set </w:t>
      </w:r>
      <w:r>
        <w:t>“CarType”</w:t>
      </w:r>
      <w:r w:rsidR="002D7042" w:rsidRPr="00DD5D22">
        <w:t xml:space="preserve"> using </w:t>
      </w:r>
      <w:r w:rsidR="00C0303C">
        <w:t>SPSS or other statistical software, i.e., R</w:t>
      </w:r>
      <w:r w:rsidR="0090146C">
        <w:t xml:space="preserve"> </w:t>
      </w:r>
      <w:r w:rsidR="00C0303C">
        <w:t>/</w:t>
      </w:r>
      <w:r w:rsidR="0090146C">
        <w:t xml:space="preserve"> </w:t>
      </w:r>
      <w:r w:rsidR="00C0303C">
        <w:t>SAS</w:t>
      </w:r>
      <w:r w:rsidR="00CD4B96">
        <w:t xml:space="preserve"> </w:t>
      </w:r>
      <w:r w:rsidR="00CD4B96" w:rsidRPr="00CD4B96">
        <w:t xml:space="preserve">(The dataset can be found in the Assessment folder). As a result of the analysis, you should answer the following </w:t>
      </w:r>
      <w:r w:rsidR="002F1C0C">
        <w:t xml:space="preserve">business </w:t>
      </w:r>
      <w:r w:rsidR="00CD4B96" w:rsidRPr="00CD4B96">
        <w:t>questions</w:t>
      </w:r>
      <w:r w:rsidR="00E457E9">
        <w:t>:</w:t>
      </w:r>
    </w:p>
    <w:p w14:paraId="2956BB98" w14:textId="6234F402" w:rsidR="0012702F" w:rsidRDefault="0012702F" w:rsidP="00714260">
      <w:pPr>
        <w:ind w:left="709"/>
      </w:pPr>
      <w:r>
        <w:t>What type of car provides the most fuel economy?</w:t>
      </w:r>
    </w:p>
    <w:p w14:paraId="2481DA9A" w14:textId="1485A407" w:rsidR="0012702F" w:rsidRDefault="0012702F" w:rsidP="00714260">
      <w:pPr>
        <w:ind w:left="709"/>
      </w:pPr>
      <w:r>
        <w:t>What type of car is environmentally friendly?</w:t>
      </w:r>
    </w:p>
    <w:p w14:paraId="4BD6FD1D" w14:textId="77777777" w:rsidR="001B4957" w:rsidRDefault="001B4957" w:rsidP="002D7042"/>
    <w:p w14:paraId="1ABEA223" w14:textId="31CE210F" w:rsidR="002D7042" w:rsidRDefault="002D7042" w:rsidP="002D7042">
      <w:bookmarkStart w:id="0" w:name="_Hlk113440747"/>
      <w:r w:rsidRPr="00DD5D22">
        <w:t xml:space="preserve">Individual tasks </w:t>
      </w:r>
      <w:r w:rsidR="00237AA4">
        <w:t>which</w:t>
      </w:r>
      <w:r w:rsidRPr="00DD5D22">
        <w:t xml:space="preserve"> are required to </w:t>
      </w:r>
      <w:r w:rsidR="00092B51">
        <w:t>be discussed</w:t>
      </w:r>
      <w:r w:rsidRPr="00DD5D22">
        <w:t xml:space="preserve"> </w:t>
      </w:r>
      <w:r w:rsidR="00237AA4">
        <w:t>in</w:t>
      </w:r>
      <w:r w:rsidRPr="00DD5D22">
        <w:t xml:space="preserve"> detail</w:t>
      </w:r>
      <w:r w:rsidR="00237AA4">
        <w:t xml:space="preserve"> are presented</w:t>
      </w:r>
      <w:r w:rsidRPr="00DD5D22">
        <w:t xml:space="preserve"> below.</w:t>
      </w:r>
    </w:p>
    <w:bookmarkEnd w:id="0"/>
    <w:p w14:paraId="3772D276" w14:textId="77777777" w:rsidR="002D7042" w:rsidRDefault="002D7042" w:rsidP="002D7042">
      <w:pPr>
        <w:rPr>
          <w:b/>
          <w:bCs/>
        </w:rPr>
      </w:pPr>
    </w:p>
    <w:p w14:paraId="4B00DA46" w14:textId="47832457" w:rsidR="002D7042" w:rsidRPr="002D7042" w:rsidRDefault="002D7042" w:rsidP="002D7042">
      <w:pPr>
        <w:rPr>
          <w:b/>
          <w:bCs/>
        </w:rPr>
      </w:pPr>
      <w:r w:rsidRPr="002D7042">
        <w:rPr>
          <w:b/>
          <w:bCs/>
        </w:rPr>
        <w:t>Task one:</w:t>
      </w:r>
      <w:r>
        <w:rPr>
          <w:b/>
          <w:bCs/>
        </w:rPr>
        <w:t xml:space="preserve"> </w:t>
      </w:r>
      <w:r w:rsidRPr="002D7042">
        <w:rPr>
          <w:b/>
          <w:bCs/>
        </w:rPr>
        <w:t>Domain Understanding and Research Question</w:t>
      </w:r>
      <w:r w:rsidR="00787ED3">
        <w:rPr>
          <w:b/>
          <w:bCs/>
        </w:rPr>
        <w:t>s</w:t>
      </w:r>
      <w:r w:rsidRPr="002D7042">
        <w:rPr>
          <w:b/>
          <w:bCs/>
        </w:rPr>
        <w:t xml:space="preserve"> (</w:t>
      </w:r>
      <w:r>
        <w:rPr>
          <w:b/>
          <w:bCs/>
        </w:rPr>
        <w:t>1</w:t>
      </w:r>
      <w:r w:rsidR="00702977">
        <w:rPr>
          <w:b/>
          <w:bCs/>
        </w:rPr>
        <w:t>0</w:t>
      </w:r>
      <w:r w:rsidRPr="002D7042">
        <w:rPr>
          <w:b/>
          <w:bCs/>
        </w:rPr>
        <w:t>%)</w:t>
      </w:r>
    </w:p>
    <w:p w14:paraId="7AC28E5C" w14:textId="77777777" w:rsidR="002D7042" w:rsidRPr="00DD5D22" w:rsidRDefault="002D7042" w:rsidP="002D7042"/>
    <w:p w14:paraId="3D73BC77" w14:textId="4308C15F" w:rsidR="00F565BB" w:rsidRDefault="00F565BB" w:rsidP="00F565BB">
      <w:r>
        <w:t>Describe the domain of research</w:t>
      </w:r>
      <w:r w:rsidR="00701F96">
        <w:t xml:space="preserve"> to which the dataset belongs</w:t>
      </w:r>
      <w:r>
        <w:t>. Evaluate the research area by using</w:t>
      </w:r>
      <w:r w:rsidRPr="00F565BB">
        <w:t xml:space="preserve"> peer-reviewed academic </w:t>
      </w:r>
      <w:r>
        <w:t>articles, journals, and books</w:t>
      </w:r>
      <w:r w:rsidR="000825EE">
        <w:t xml:space="preserve"> </w:t>
      </w:r>
      <w:r w:rsidR="000825EE" w:rsidRPr="000825EE">
        <w:t>(no websites)</w:t>
      </w:r>
      <w:r w:rsidR="000825EE">
        <w:t>.</w:t>
      </w:r>
      <w:r>
        <w:t xml:space="preserve"> Explain what methods are described in the literature and what results are obtained by other researchers who studied </w:t>
      </w:r>
      <w:r w:rsidR="00701F96">
        <w:t>a</w:t>
      </w:r>
      <w:r>
        <w:t xml:space="preserve"> </w:t>
      </w:r>
      <w:r w:rsidR="00701F96">
        <w:t>similar problem</w:t>
      </w:r>
      <w:r>
        <w:t>.</w:t>
      </w:r>
    </w:p>
    <w:p w14:paraId="3BD1254B" w14:textId="41EF2E08" w:rsidR="00F565BB" w:rsidRDefault="00F565BB" w:rsidP="00F565BB"/>
    <w:p w14:paraId="4AA53053" w14:textId="37544462" w:rsidR="009C7091" w:rsidRDefault="00092B51" w:rsidP="002D7042">
      <w:r w:rsidRPr="00D67AD4">
        <w:t>Formulate an appropriate hypothesis (</w:t>
      </w:r>
      <w:r w:rsidR="00701F96">
        <w:t>NULL</w:t>
      </w:r>
      <w:r w:rsidRPr="00D67AD4">
        <w:t xml:space="preserve"> and alternative) from the research question</w:t>
      </w:r>
      <w:r w:rsidR="00831E15">
        <w:t>s</w:t>
      </w:r>
      <w:r w:rsidR="002D7042" w:rsidRPr="00D67AD4">
        <w:t xml:space="preserve"> </w:t>
      </w:r>
      <w:r w:rsidR="00831E15">
        <w:t>that</w:t>
      </w:r>
      <w:r w:rsidR="002D7042" w:rsidRPr="00D67AD4">
        <w:t xml:space="preserve"> </w:t>
      </w:r>
      <w:r w:rsidR="00970735" w:rsidRPr="00D67AD4">
        <w:t>can be</w:t>
      </w:r>
      <w:r w:rsidR="002D7042" w:rsidRPr="00D67AD4">
        <w:t xml:space="preserve"> test</w:t>
      </w:r>
      <w:r w:rsidR="00970735" w:rsidRPr="00D67AD4">
        <w:t>ed</w:t>
      </w:r>
      <w:r w:rsidR="002D7042" w:rsidRPr="00D67AD4">
        <w:t xml:space="preserve"> </w:t>
      </w:r>
      <w:bookmarkStart w:id="1" w:name="_Hlk92629582"/>
      <w:r w:rsidR="003905DC" w:rsidRPr="00D67AD4">
        <w:t>via the different</w:t>
      </w:r>
      <w:r w:rsidR="002D7042" w:rsidRPr="00D67AD4">
        <w:t xml:space="preserve"> </w:t>
      </w:r>
      <w:bookmarkEnd w:id="1"/>
      <w:r w:rsidR="00DB4CA1" w:rsidRPr="00D67AD4">
        <w:t>statistical</w:t>
      </w:r>
      <w:r w:rsidR="002D7042" w:rsidRPr="00D67AD4">
        <w:t xml:space="preserve"> </w:t>
      </w:r>
      <w:r w:rsidR="003905DC" w:rsidRPr="00D67AD4">
        <w:t>methods</w:t>
      </w:r>
      <w:r w:rsidR="002D7042" w:rsidRPr="00D67AD4">
        <w:t xml:space="preserve">. </w:t>
      </w:r>
    </w:p>
    <w:p w14:paraId="158329A1" w14:textId="77777777" w:rsidR="009C7091" w:rsidRDefault="009C7091" w:rsidP="002D7042"/>
    <w:p w14:paraId="689DB321" w14:textId="5EA9449D" w:rsidR="00FA22D3" w:rsidRPr="009C7091" w:rsidRDefault="002D7042" w:rsidP="002D7042">
      <w:r w:rsidRPr="00D67AD4">
        <w:t xml:space="preserve"> </w:t>
      </w:r>
      <w:r w:rsidR="009C7091" w:rsidRPr="009C7091">
        <w:t>Provide references used for this section in Harvard style.</w:t>
      </w:r>
    </w:p>
    <w:p w14:paraId="43FB1919" w14:textId="77777777" w:rsidR="002D7042" w:rsidRPr="00DD5D22" w:rsidRDefault="002D7042" w:rsidP="002D7042"/>
    <w:p w14:paraId="12FEA515" w14:textId="079B4CF0" w:rsidR="002D7042" w:rsidRPr="002D7042" w:rsidRDefault="002D7042" w:rsidP="002D7042">
      <w:pPr>
        <w:rPr>
          <w:b/>
          <w:bCs/>
        </w:rPr>
      </w:pPr>
      <w:r>
        <w:rPr>
          <w:b/>
          <w:bCs/>
        </w:rPr>
        <w:t xml:space="preserve">Task two: </w:t>
      </w:r>
      <w:r w:rsidRPr="002D7042">
        <w:rPr>
          <w:b/>
          <w:bCs/>
        </w:rPr>
        <w:t xml:space="preserve">Dataset and </w:t>
      </w:r>
      <w:r w:rsidR="0047209C">
        <w:rPr>
          <w:b/>
          <w:bCs/>
        </w:rPr>
        <w:t xml:space="preserve">Data </w:t>
      </w:r>
      <w:r w:rsidRPr="002D7042">
        <w:rPr>
          <w:b/>
          <w:bCs/>
        </w:rPr>
        <w:t>Preparation (</w:t>
      </w:r>
      <w:r w:rsidR="00D271A6">
        <w:rPr>
          <w:b/>
          <w:bCs/>
        </w:rPr>
        <w:t>10</w:t>
      </w:r>
      <w:r w:rsidRPr="002D7042">
        <w:rPr>
          <w:b/>
          <w:bCs/>
        </w:rPr>
        <w:t>%)</w:t>
      </w:r>
    </w:p>
    <w:p w14:paraId="115E0949" w14:textId="77777777" w:rsidR="002D7042" w:rsidRPr="00DD5D22" w:rsidRDefault="002D7042" w:rsidP="002D7042"/>
    <w:p w14:paraId="408CCF8C" w14:textId="40B696AE" w:rsidR="00C74AAD" w:rsidRDefault="002D7042" w:rsidP="002D7042">
      <w:r w:rsidRPr="00DD5D22">
        <w:t xml:space="preserve">Review </w:t>
      </w:r>
      <w:r w:rsidR="00C74AAD">
        <w:t xml:space="preserve">and describe </w:t>
      </w:r>
      <w:r w:rsidRPr="00DD5D22">
        <w:t>the dataset</w:t>
      </w:r>
      <w:r w:rsidR="00C74AAD">
        <w:t>.</w:t>
      </w:r>
      <w:r w:rsidRPr="00DD5D22">
        <w:t xml:space="preserve"> </w:t>
      </w:r>
    </w:p>
    <w:p w14:paraId="37BF55C5" w14:textId="77777777" w:rsidR="00A137C2" w:rsidRDefault="00A137C2" w:rsidP="002D7042"/>
    <w:p w14:paraId="14880C69" w14:textId="3CA64ACC" w:rsidR="00FD2F1D" w:rsidRDefault="00C74AAD" w:rsidP="002D7042">
      <w:r>
        <w:t>A</w:t>
      </w:r>
      <w:r w:rsidR="00092B51">
        <w:t>ppropriately prepare</w:t>
      </w:r>
      <w:r w:rsidR="004F326A">
        <w:t xml:space="preserve"> the data for analysis through</w:t>
      </w:r>
      <w:r w:rsidR="002D7042" w:rsidRPr="00DD5D22">
        <w:t xml:space="preserve"> </w:t>
      </w:r>
      <w:r w:rsidR="00563FB5">
        <w:t xml:space="preserve">data </w:t>
      </w:r>
      <w:r w:rsidR="002D7042" w:rsidRPr="00DD5D22">
        <w:t xml:space="preserve">transformation and cleaning </w:t>
      </w:r>
      <w:r w:rsidR="00563FB5">
        <w:t>techniques</w:t>
      </w:r>
      <w:r w:rsidR="002D7042" w:rsidRPr="00DD5D22">
        <w:t xml:space="preserve">. Give detailed justifications of what, why and how you have completed </w:t>
      </w:r>
      <w:r w:rsidR="00563FB5">
        <w:t>each stage of this</w:t>
      </w:r>
      <w:r w:rsidR="002D7042" w:rsidRPr="00DD5D22">
        <w:t xml:space="preserve"> process. Explain why you have chosen </w:t>
      </w:r>
      <w:r w:rsidR="00D36D0A">
        <w:t xml:space="preserve">a </w:t>
      </w:r>
      <w:r w:rsidR="00092B51">
        <w:t>particular</w:t>
      </w:r>
      <w:r w:rsidR="002D7042" w:rsidRPr="00DD5D22">
        <w:t xml:space="preserve"> </w:t>
      </w:r>
      <w:r w:rsidR="00B77FC2">
        <w:t>method</w:t>
      </w:r>
      <w:r w:rsidR="002D7042" w:rsidRPr="00DD5D22">
        <w:t xml:space="preserve"> over others</w:t>
      </w:r>
      <w:r w:rsidR="00563FB5">
        <w:t xml:space="preserve"> and what </w:t>
      </w:r>
      <w:r w:rsidR="00092B51">
        <w:t>you got</w:t>
      </w:r>
      <w:r w:rsidR="00563FB5">
        <w:t xml:space="preserve"> at the end</w:t>
      </w:r>
      <w:r w:rsidR="00A777F2">
        <w:t xml:space="preserve"> of data </w:t>
      </w:r>
      <w:r>
        <w:t>pre-</w:t>
      </w:r>
      <w:r w:rsidR="00A777F2">
        <w:t>processing</w:t>
      </w:r>
      <w:r w:rsidR="00FD2F1D">
        <w:t>.</w:t>
      </w:r>
    </w:p>
    <w:p w14:paraId="310D9F85" w14:textId="77777777" w:rsidR="00FD2F1D" w:rsidRDefault="00FD2F1D" w:rsidP="002D7042"/>
    <w:p w14:paraId="5F96FAD4" w14:textId="6D777CAD" w:rsidR="002D7042" w:rsidRDefault="00FD7C90" w:rsidP="002D7042">
      <w:r w:rsidRPr="00FD7C90">
        <w:t>Support your explanation with screenshots</w:t>
      </w:r>
      <w:r>
        <w:t>.</w:t>
      </w:r>
    </w:p>
    <w:p w14:paraId="294690D7" w14:textId="77777777" w:rsidR="002D7042" w:rsidRPr="00DD5D22" w:rsidRDefault="002D7042" w:rsidP="002D7042"/>
    <w:p w14:paraId="132F59B5" w14:textId="36C5A08C" w:rsidR="002D7042" w:rsidRPr="002D7042" w:rsidRDefault="002D7042" w:rsidP="002D7042">
      <w:pPr>
        <w:rPr>
          <w:b/>
          <w:bCs/>
        </w:rPr>
      </w:pPr>
      <w:r>
        <w:rPr>
          <w:b/>
          <w:bCs/>
        </w:rPr>
        <w:t xml:space="preserve">Task three: </w:t>
      </w:r>
      <w:r w:rsidR="00CC4C45">
        <w:rPr>
          <w:b/>
          <w:bCs/>
        </w:rPr>
        <w:t>Data Analytical</w:t>
      </w:r>
      <w:r w:rsidRPr="002D7042">
        <w:rPr>
          <w:b/>
          <w:bCs/>
        </w:rPr>
        <w:t xml:space="preserve"> Methods (</w:t>
      </w:r>
      <w:r w:rsidR="00914AEA">
        <w:rPr>
          <w:b/>
          <w:bCs/>
        </w:rPr>
        <w:t>2</w:t>
      </w:r>
      <w:r w:rsidR="00D271A6">
        <w:rPr>
          <w:b/>
          <w:bCs/>
        </w:rPr>
        <w:t>0</w:t>
      </w:r>
      <w:r w:rsidRPr="002D7042">
        <w:rPr>
          <w:b/>
          <w:bCs/>
        </w:rPr>
        <w:t>%)</w:t>
      </w:r>
    </w:p>
    <w:p w14:paraId="1A9120D0" w14:textId="77777777" w:rsidR="002D7042" w:rsidRPr="00DD5D22" w:rsidRDefault="002D7042" w:rsidP="002D7042"/>
    <w:p w14:paraId="4CA49DE9" w14:textId="7E96525E" w:rsidR="002D7042" w:rsidRDefault="002D7042" w:rsidP="002D7042">
      <w:r w:rsidRPr="00DD5D22">
        <w:t xml:space="preserve">Carefully consider which </w:t>
      </w:r>
      <w:r w:rsidR="00C75CED">
        <w:t>statistical</w:t>
      </w:r>
      <w:r w:rsidRPr="00DD5D22">
        <w:t xml:space="preserve"> methods are needed to</w:t>
      </w:r>
      <w:r w:rsidR="00BA0104">
        <w:t xml:space="preserve"> </w:t>
      </w:r>
      <w:r w:rsidRPr="00DD5D22">
        <w:t xml:space="preserve">answer your </w:t>
      </w:r>
      <w:r w:rsidR="00BA0104">
        <w:t xml:space="preserve">research questions and accept or reject the </w:t>
      </w:r>
      <w:r w:rsidR="009A6D5D">
        <w:t>NULL</w:t>
      </w:r>
      <w:r w:rsidRPr="00DD5D22">
        <w:t xml:space="preserve"> hypothesis.</w:t>
      </w:r>
    </w:p>
    <w:p w14:paraId="2340BAC9" w14:textId="77777777" w:rsidR="00BA0104" w:rsidRPr="00DD5D22" w:rsidRDefault="00BA0104" w:rsidP="002D7042"/>
    <w:p w14:paraId="71162D88" w14:textId="746EBFA2" w:rsidR="003E669F" w:rsidRDefault="002D7042" w:rsidP="002D7042">
      <w:r w:rsidRPr="00DD5D22">
        <w:t xml:space="preserve">Apply appropriately chosen </w:t>
      </w:r>
      <w:r w:rsidR="00C75CED">
        <w:t>statistical</w:t>
      </w:r>
      <w:r w:rsidRPr="00DD5D22">
        <w:t xml:space="preserve"> methods </w:t>
      </w:r>
      <w:r w:rsidR="00BA0104">
        <w:t>which help to</w:t>
      </w:r>
      <w:r w:rsidRPr="00DD5D22">
        <w:t xml:space="preserve"> analyse your </w:t>
      </w:r>
      <w:r w:rsidR="00C75CED">
        <w:t xml:space="preserve">dataset and provide </w:t>
      </w:r>
      <w:r w:rsidR="00BA0104">
        <w:t>the</w:t>
      </w:r>
      <w:r w:rsidR="00C75CED">
        <w:t xml:space="preserve"> results</w:t>
      </w:r>
      <w:r w:rsidRPr="00DD5D22">
        <w:t xml:space="preserve"> for further insight. </w:t>
      </w:r>
      <w:r w:rsidR="0060383F">
        <w:t>For example, for d</w:t>
      </w:r>
      <w:r w:rsidR="002B557D" w:rsidRPr="002B557D">
        <w:t xml:space="preserve">escriptive statistics, </w:t>
      </w:r>
      <w:r w:rsidR="0060383F">
        <w:t xml:space="preserve">use </w:t>
      </w:r>
      <w:r w:rsidR="00092B51" w:rsidRPr="00092B51">
        <w:t xml:space="preserve">frequency, dispersion, central tendency and position measures </w:t>
      </w:r>
      <w:r w:rsidR="0060383F">
        <w:t xml:space="preserve">such as </w:t>
      </w:r>
      <w:r w:rsidR="00F83D37">
        <w:t>mean, range, variance, standard deviation, percentiles, ranks, etc.</w:t>
      </w:r>
      <w:r w:rsidR="00992DE5">
        <w:t xml:space="preserve"> </w:t>
      </w:r>
      <w:r w:rsidR="005D2741">
        <w:t>You can a</w:t>
      </w:r>
      <w:r w:rsidR="003E669F">
        <w:t>dd methods for correlation and regression analysis.</w:t>
      </w:r>
      <w:r w:rsidR="00016342">
        <w:t xml:space="preserve"> </w:t>
      </w:r>
    </w:p>
    <w:p w14:paraId="54B29A56" w14:textId="77777777" w:rsidR="002D7042" w:rsidRPr="00DD5D22" w:rsidRDefault="002D7042" w:rsidP="002D7042"/>
    <w:p w14:paraId="62D7A7E3" w14:textId="42EF85D8" w:rsidR="002D7042" w:rsidRDefault="002D7042" w:rsidP="00372C9B">
      <w:bookmarkStart w:id="2" w:name="_Hlk92630843"/>
      <w:r w:rsidRPr="00DD5D22">
        <w:t xml:space="preserve">Present your results </w:t>
      </w:r>
      <w:r w:rsidR="00092B51">
        <w:t>clearly and concisely</w:t>
      </w:r>
      <w:r w:rsidRPr="00DD5D22">
        <w:t>.</w:t>
      </w:r>
      <w:r w:rsidR="00372C9B">
        <w:t xml:space="preserve"> </w:t>
      </w:r>
      <w:r w:rsidR="00FC680C">
        <w:t>You might need to provide a correlation matrix to support your idea</w:t>
      </w:r>
      <w:r w:rsidR="00F075C6">
        <w:t>s</w:t>
      </w:r>
      <w:r w:rsidR="00FC680C">
        <w:t>.</w:t>
      </w:r>
      <w:r w:rsidR="005D63DA">
        <w:t xml:space="preserve"> </w:t>
      </w:r>
      <w:r w:rsidR="00FC680C">
        <w:t>For</w:t>
      </w:r>
      <w:r w:rsidR="00FC680C" w:rsidRPr="00016342">
        <w:t xml:space="preserve"> accept</w:t>
      </w:r>
      <w:r w:rsidR="00FC680C">
        <w:t>ance</w:t>
      </w:r>
      <w:r w:rsidR="00FC680C" w:rsidRPr="00016342">
        <w:t xml:space="preserve"> or reject</w:t>
      </w:r>
      <w:r w:rsidR="00FC680C">
        <w:t>ion</w:t>
      </w:r>
      <w:r w:rsidR="00FC680C" w:rsidRPr="00016342">
        <w:t xml:space="preserve"> </w:t>
      </w:r>
      <w:r w:rsidR="00FC680C">
        <w:t>of the</w:t>
      </w:r>
      <w:r w:rsidR="00FC680C" w:rsidRPr="00016342">
        <w:t xml:space="preserve"> NULL hypothesis</w:t>
      </w:r>
      <w:r w:rsidR="00FC680C">
        <w:t>,</w:t>
      </w:r>
      <w:r w:rsidR="00FC680C" w:rsidRPr="00016342">
        <w:t xml:space="preserve"> you have to calculate the p-value and explain the obtained results.</w:t>
      </w:r>
    </w:p>
    <w:p w14:paraId="1D25C11A" w14:textId="77777777" w:rsidR="002F2E9B" w:rsidRDefault="002F2E9B" w:rsidP="002D7042"/>
    <w:bookmarkEnd w:id="2"/>
    <w:p w14:paraId="65FA980C" w14:textId="19CDBB02" w:rsidR="002F2E9B" w:rsidRDefault="002D7042" w:rsidP="002F2E9B">
      <w:pPr>
        <w:rPr>
          <w:b/>
          <w:bCs/>
        </w:rPr>
      </w:pPr>
      <w:r>
        <w:rPr>
          <w:b/>
          <w:bCs/>
        </w:rPr>
        <w:t xml:space="preserve">Task four: </w:t>
      </w:r>
      <w:r w:rsidRPr="002D7042">
        <w:rPr>
          <w:b/>
          <w:bCs/>
        </w:rPr>
        <w:t>Evaluation</w:t>
      </w:r>
      <w:r w:rsidR="00C75CED">
        <w:rPr>
          <w:b/>
          <w:bCs/>
        </w:rPr>
        <w:t xml:space="preserve"> and Conclusion</w:t>
      </w:r>
      <w:r w:rsidRPr="002D7042">
        <w:rPr>
          <w:b/>
          <w:bCs/>
        </w:rPr>
        <w:t xml:space="preserve"> (</w:t>
      </w:r>
      <w:r w:rsidR="006A5080">
        <w:rPr>
          <w:b/>
          <w:bCs/>
        </w:rPr>
        <w:t>1</w:t>
      </w:r>
      <w:r w:rsidR="00C60AB0">
        <w:rPr>
          <w:b/>
          <w:bCs/>
        </w:rPr>
        <w:t>0</w:t>
      </w:r>
      <w:r w:rsidRPr="002D7042">
        <w:rPr>
          <w:b/>
          <w:bCs/>
        </w:rPr>
        <w:t>%)</w:t>
      </w:r>
    </w:p>
    <w:p w14:paraId="048BF9C5" w14:textId="08F9BD55" w:rsidR="00016342" w:rsidRDefault="00016342" w:rsidP="002F2E9B">
      <w:pPr>
        <w:rPr>
          <w:b/>
          <w:bCs/>
        </w:rPr>
      </w:pPr>
    </w:p>
    <w:p w14:paraId="6721BDD2" w14:textId="5F2F715F" w:rsidR="000542E1" w:rsidRDefault="00016342" w:rsidP="002F2E9B">
      <w:r>
        <w:t xml:space="preserve">You have to make a conclusion about the </w:t>
      </w:r>
      <w:r w:rsidR="00914AEA">
        <w:t xml:space="preserve">analyzed </w:t>
      </w:r>
      <w:r>
        <w:t xml:space="preserve">dataset and </w:t>
      </w:r>
      <w:r w:rsidR="000542E1">
        <w:t>formulate the answers to the research questions</w:t>
      </w:r>
      <w:r w:rsidR="00FC680C">
        <w:t>.</w:t>
      </w:r>
      <w:r>
        <w:t xml:space="preserve"> </w:t>
      </w:r>
    </w:p>
    <w:p w14:paraId="1C2529B7" w14:textId="0D0A7A18" w:rsidR="002F2E9B" w:rsidRDefault="002F2E9B" w:rsidP="002F2E9B">
      <w:pPr>
        <w:jc w:val="center"/>
      </w:pPr>
      <w:r>
        <w:rPr>
          <w:b/>
          <w:bCs/>
        </w:rPr>
        <w:t>___________________</w:t>
      </w:r>
    </w:p>
    <w:p w14:paraId="52DCFB8B" w14:textId="77777777" w:rsidR="002D7042" w:rsidRDefault="002D7042" w:rsidP="002D7042"/>
    <w:p w14:paraId="5B8D3A2B" w14:textId="5EA9C41B" w:rsidR="002F2E9B" w:rsidRPr="002D7042" w:rsidRDefault="002F2E9B" w:rsidP="002F2E9B">
      <w:pPr>
        <w:rPr>
          <w:b/>
          <w:bCs/>
        </w:rPr>
      </w:pPr>
      <w:r>
        <w:rPr>
          <w:b/>
          <w:bCs/>
        </w:rPr>
        <w:t>Section</w:t>
      </w:r>
      <w:r w:rsidRPr="002D7042">
        <w:rPr>
          <w:b/>
          <w:bCs/>
        </w:rPr>
        <w:t xml:space="preserve"> </w:t>
      </w:r>
      <w:r>
        <w:rPr>
          <w:b/>
          <w:bCs/>
        </w:rPr>
        <w:t>2</w:t>
      </w:r>
      <w:r w:rsidRPr="002D7042">
        <w:rPr>
          <w:b/>
          <w:bCs/>
        </w:rPr>
        <w:t xml:space="preserve">: </w:t>
      </w:r>
      <w:r>
        <w:rPr>
          <w:b/>
          <w:bCs/>
        </w:rPr>
        <w:t xml:space="preserve">Data Modelling </w:t>
      </w:r>
    </w:p>
    <w:p w14:paraId="53FD7284" w14:textId="77777777" w:rsidR="002F2E9B" w:rsidRPr="002D7042" w:rsidRDefault="002F2E9B" w:rsidP="002F2E9B"/>
    <w:p w14:paraId="56D6C6B4" w14:textId="7D2DA3F3" w:rsidR="000D50C1" w:rsidRDefault="000D50C1" w:rsidP="000D50C1">
      <w:r>
        <w:t>Scenario:</w:t>
      </w:r>
    </w:p>
    <w:p w14:paraId="0B22A5AB" w14:textId="576D752C" w:rsidR="000D50C1" w:rsidRDefault="00251BD6" w:rsidP="000D50C1">
      <w:r>
        <w:t>Kangaroo</w:t>
      </w:r>
      <w:r w:rsidR="000D50C1">
        <w:t xml:space="preserve"> is an online delivery company, which is looking </w:t>
      </w:r>
      <w:r w:rsidR="000C32FA">
        <w:t>for the</w:t>
      </w:r>
      <w:r w:rsidR="000D50C1">
        <w:t xml:space="preserve"> develop</w:t>
      </w:r>
      <w:r w:rsidR="000C32FA">
        <w:t>ment</w:t>
      </w:r>
      <w:r w:rsidR="000D50C1">
        <w:t xml:space="preserve"> an effective Relational Database Management System (RDBMS) and data warehouse to </w:t>
      </w:r>
      <w:r w:rsidR="002C2E31">
        <w:t>satisfy</w:t>
      </w:r>
      <w:r w:rsidR="000D50C1">
        <w:t xml:space="preserve"> the needs of the growing business. As a data analyst, you have been asked to develop a required system for </w:t>
      </w:r>
      <w:r w:rsidRPr="00251BD6">
        <w:t>Kangaroo</w:t>
      </w:r>
      <w:r w:rsidR="000D50C1">
        <w:t xml:space="preserve">. </w:t>
      </w:r>
    </w:p>
    <w:p w14:paraId="267CF887" w14:textId="77777777" w:rsidR="002C2E31" w:rsidRDefault="002C2E31" w:rsidP="000D50C1"/>
    <w:p w14:paraId="5ED87269" w14:textId="31163DCE" w:rsidR="002C7E2C" w:rsidRDefault="002C7E2C" w:rsidP="000D50C1">
      <w:pPr>
        <w:rPr>
          <w:b/>
          <w:bCs/>
        </w:rPr>
      </w:pPr>
      <w:r w:rsidRPr="002C7E2C">
        <w:rPr>
          <w:b/>
          <w:bCs/>
        </w:rPr>
        <w:t>Section 1</w:t>
      </w:r>
    </w:p>
    <w:p w14:paraId="3D4DCB0C" w14:textId="77777777" w:rsidR="002C7E2C" w:rsidRPr="002C7E2C" w:rsidRDefault="002C7E2C" w:rsidP="000D50C1">
      <w:pPr>
        <w:rPr>
          <w:b/>
          <w:bCs/>
        </w:rPr>
      </w:pPr>
    </w:p>
    <w:p w14:paraId="240193F5" w14:textId="2ECF395D" w:rsidR="002F2E9B" w:rsidRDefault="002C7E2C" w:rsidP="000D50C1">
      <w:r>
        <w:t>Develop the system that</w:t>
      </w:r>
      <w:r w:rsidR="000D50C1">
        <w:t xml:space="preserve"> satisf</w:t>
      </w:r>
      <w:r>
        <w:t>ies</w:t>
      </w:r>
      <w:r w:rsidR="000D50C1">
        <w:t xml:space="preserve"> the following </w:t>
      </w:r>
      <w:r>
        <w:t xml:space="preserve">business </w:t>
      </w:r>
      <w:r w:rsidR="000D50C1">
        <w:t>information requirements:</w:t>
      </w:r>
    </w:p>
    <w:p w14:paraId="18772FF3" w14:textId="2F774A28" w:rsidR="000D50C1" w:rsidRDefault="000D50C1" w:rsidP="000D50C1"/>
    <w:p w14:paraId="0E64A1F2" w14:textId="0AE9A63B" w:rsidR="000D50C1" w:rsidRDefault="000D50C1" w:rsidP="000D50C1">
      <w:pPr>
        <w:numPr>
          <w:ilvl w:val="0"/>
          <w:numId w:val="5"/>
        </w:numPr>
      </w:pPr>
      <w:r>
        <w:t xml:space="preserve">The database should contain information about Customers, Items, Restaurants, Orders, Drivers and their Vehicle. For payroll, the </w:t>
      </w:r>
      <w:r w:rsidR="002C2E31">
        <w:t>National Insurance (</w:t>
      </w:r>
      <w:r>
        <w:t>NI</w:t>
      </w:r>
      <w:r w:rsidR="002C2E31">
        <w:t>)</w:t>
      </w:r>
      <w:r>
        <w:t xml:space="preserve"> number of the drivers is recorded.</w:t>
      </w:r>
    </w:p>
    <w:p w14:paraId="409AD7F0" w14:textId="77777777" w:rsidR="00B31539" w:rsidRDefault="00B31539" w:rsidP="00B31539">
      <w:pPr>
        <w:ind w:left="720"/>
      </w:pPr>
    </w:p>
    <w:p w14:paraId="3111A4B0" w14:textId="653FC1D4" w:rsidR="000D50C1" w:rsidRDefault="000D50C1" w:rsidP="000D50C1">
      <w:pPr>
        <w:numPr>
          <w:ilvl w:val="0"/>
          <w:numId w:val="5"/>
        </w:numPr>
      </w:pPr>
      <w:r>
        <w:t>For each customer, the database should store the Customer</w:t>
      </w:r>
      <w:r w:rsidR="002C2E31">
        <w:t xml:space="preserve"> </w:t>
      </w:r>
      <w:r>
        <w:t>ID, Last Name, First</w:t>
      </w:r>
    </w:p>
    <w:p w14:paraId="0CE7B0A2" w14:textId="0F5AD600" w:rsidR="000D50C1" w:rsidRDefault="000D50C1" w:rsidP="000D50C1">
      <w:pPr>
        <w:ind w:left="720"/>
      </w:pPr>
      <w:r>
        <w:lastRenderedPageBreak/>
        <w:t>Name, Email, and the Phone Number.</w:t>
      </w:r>
    </w:p>
    <w:p w14:paraId="2AD0803D" w14:textId="77777777" w:rsidR="00B31539" w:rsidRDefault="00B31539" w:rsidP="000D50C1">
      <w:pPr>
        <w:ind w:left="720"/>
      </w:pPr>
    </w:p>
    <w:p w14:paraId="2F6FEF46" w14:textId="4936D7E0" w:rsidR="000D50C1" w:rsidRDefault="000D50C1" w:rsidP="000D50C1">
      <w:pPr>
        <w:numPr>
          <w:ilvl w:val="0"/>
          <w:numId w:val="5"/>
        </w:numPr>
      </w:pPr>
      <w:r>
        <w:t>For each driver, their name, salary, email address and their manager are recorded</w:t>
      </w:r>
    </w:p>
    <w:p w14:paraId="743B21A6" w14:textId="77777777" w:rsidR="000D50C1" w:rsidRDefault="000D50C1" w:rsidP="000D50C1">
      <w:pPr>
        <w:ind w:left="720"/>
      </w:pPr>
      <w:r>
        <w:t>as well as details of their Driving License such as Driving License Number, Issue</w:t>
      </w:r>
    </w:p>
    <w:p w14:paraId="1B86D99D" w14:textId="1BD46D84" w:rsidR="000D50C1" w:rsidRDefault="000D50C1" w:rsidP="000D50C1">
      <w:pPr>
        <w:ind w:left="720"/>
      </w:pPr>
      <w:r>
        <w:t>Date, country of issue and Expiry Date.</w:t>
      </w:r>
    </w:p>
    <w:p w14:paraId="3F7A3420" w14:textId="77777777" w:rsidR="00B31539" w:rsidRDefault="00B31539" w:rsidP="000D50C1">
      <w:pPr>
        <w:ind w:left="720"/>
      </w:pPr>
    </w:p>
    <w:p w14:paraId="1F571CB3" w14:textId="4302021B" w:rsidR="000D50C1" w:rsidRDefault="000D50C1" w:rsidP="000D50C1">
      <w:pPr>
        <w:numPr>
          <w:ilvl w:val="0"/>
          <w:numId w:val="5"/>
        </w:numPr>
      </w:pPr>
      <w:r>
        <w:t>Each driver is assigned a motorbike when they start with the company and they</w:t>
      </w:r>
    </w:p>
    <w:p w14:paraId="6BF4CF7F" w14:textId="77777777" w:rsidR="000D50C1" w:rsidRDefault="000D50C1" w:rsidP="000D50C1">
      <w:pPr>
        <w:ind w:left="720"/>
      </w:pPr>
      <w:r>
        <w:t>normally keep it during the duration of their contract. Details of the motorbike are</w:t>
      </w:r>
    </w:p>
    <w:p w14:paraId="29C93E7D" w14:textId="4E2E7AED" w:rsidR="000D50C1" w:rsidRDefault="000D50C1" w:rsidP="000D50C1">
      <w:pPr>
        <w:ind w:left="720"/>
      </w:pPr>
      <w:r>
        <w:t>registered such as Registration</w:t>
      </w:r>
      <w:r w:rsidR="008C5E7A">
        <w:t xml:space="preserve"> </w:t>
      </w:r>
      <w:r>
        <w:t>N</w:t>
      </w:r>
      <w:r w:rsidR="008C5E7A">
        <w:t>umber</w:t>
      </w:r>
      <w:r>
        <w:t xml:space="preserve">, </w:t>
      </w:r>
      <w:r w:rsidR="008C5E7A">
        <w:t>c</w:t>
      </w:r>
      <w:r>
        <w:t>olour, date of purchase, engine size etc.</w:t>
      </w:r>
    </w:p>
    <w:p w14:paraId="682EC4FD" w14:textId="77777777" w:rsidR="00B31539" w:rsidRDefault="00B31539" w:rsidP="000D50C1">
      <w:pPr>
        <w:ind w:left="720"/>
      </w:pPr>
    </w:p>
    <w:p w14:paraId="286F04EC" w14:textId="2DCF23C2" w:rsidR="000D50C1" w:rsidRDefault="000D50C1" w:rsidP="000D50C1">
      <w:pPr>
        <w:numPr>
          <w:ilvl w:val="0"/>
          <w:numId w:val="5"/>
        </w:numPr>
      </w:pPr>
      <w:r>
        <w:t xml:space="preserve">Each Manager manages at least one </w:t>
      </w:r>
      <w:r w:rsidR="008C5E7A">
        <w:t>driver,</w:t>
      </w:r>
      <w:r>
        <w:t xml:space="preserve"> and each driver is associated with one</w:t>
      </w:r>
    </w:p>
    <w:p w14:paraId="461C9E76" w14:textId="65481784" w:rsidR="000D50C1" w:rsidRDefault="000D50C1" w:rsidP="000D50C1">
      <w:pPr>
        <w:ind w:left="720"/>
      </w:pPr>
      <w:r>
        <w:t>restaurant only, but one restaurant employs many drivers.</w:t>
      </w:r>
    </w:p>
    <w:p w14:paraId="19BB1B97" w14:textId="77777777" w:rsidR="00B31539" w:rsidRDefault="00B31539" w:rsidP="000D50C1">
      <w:pPr>
        <w:ind w:left="720"/>
      </w:pPr>
    </w:p>
    <w:p w14:paraId="52F7EEB5" w14:textId="4E934419" w:rsidR="000D50C1" w:rsidRDefault="000D50C1" w:rsidP="000D50C1">
      <w:pPr>
        <w:numPr>
          <w:ilvl w:val="0"/>
          <w:numId w:val="5"/>
        </w:numPr>
      </w:pPr>
      <w:r>
        <w:t>For each of the Restaurant, the Restaurant</w:t>
      </w:r>
      <w:r w:rsidR="008C5E7A">
        <w:t xml:space="preserve"> </w:t>
      </w:r>
      <w:r>
        <w:t>ID, Restaurant Name</w:t>
      </w:r>
      <w:r w:rsidR="008C5E7A">
        <w:t xml:space="preserve"> and</w:t>
      </w:r>
      <w:r>
        <w:t xml:space="preserve"> Address are</w:t>
      </w:r>
    </w:p>
    <w:p w14:paraId="0C8D676E" w14:textId="3A1E3444" w:rsidR="000D50C1" w:rsidRDefault="000D50C1" w:rsidP="000D50C1">
      <w:pPr>
        <w:ind w:left="720"/>
      </w:pPr>
      <w:r>
        <w:t>recorded.</w:t>
      </w:r>
    </w:p>
    <w:p w14:paraId="33C7E853" w14:textId="77777777" w:rsidR="00B31539" w:rsidRDefault="00B31539" w:rsidP="000D50C1">
      <w:pPr>
        <w:ind w:left="720"/>
      </w:pPr>
    </w:p>
    <w:p w14:paraId="27C599FD" w14:textId="02A8511F" w:rsidR="000D50C1" w:rsidRDefault="000D50C1" w:rsidP="000D50C1">
      <w:pPr>
        <w:numPr>
          <w:ilvl w:val="0"/>
          <w:numId w:val="5"/>
        </w:numPr>
      </w:pPr>
      <w:r>
        <w:t>For each Item, the Item</w:t>
      </w:r>
      <w:r w:rsidR="008C5E7A">
        <w:t xml:space="preserve"> </w:t>
      </w:r>
      <w:r>
        <w:t>ID, the Item Name and Item Price should be recorded. The</w:t>
      </w:r>
    </w:p>
    <w:p w14:paraId="62B14D22" w14:textId="77777777" w:rsidR="000D50C1" w:rsidRDefault="000D50C1" w:rsidP="000D50C1">
      <w:pPr>
        <w:ind w:left="720"/>
      </w:pPr>
      <w:r>
        <w:t>items are divided into four categories such as Starter, Main Course, Deserts and</w:t>
      </w:r>
    </w:p>
    <w:p w14:paraId="46E90378" w14:textId="77777777" w:rsidR="000D50C1" w:rsidRDefault="000D50C1" w:rsidP="008C5E7A">
      <w:pPr>
        <w:ind w:left="720"/>
      </w:pPr>
      <w:r>
        <w:t>Drinks. Prices for each item/Product may vary in different branches. For example,</w:t>
      </w:r>
    </w:p>
    <w:p w14:paraId="7436DE91" w14:textId="6FFA4A2C" w:rsidR="000D50C1" w:rsidRDefault="000D50C1" w:rsidP="00251BD6">
      <w:pPr>
        <w:ind w:left="720"/>
      </w:pPr>
      <w:r>
        <w:t xml:space="preserve">the Pizza Hut </w:t>
      </w:r>
      <w:r w:rsidR="000C32FA">
        <w:t>Croydon</w:t>
      </w:r>
      <w:r>
        <w:t xml:space="preserve"> Branch sells Garlic Bread at £</w:t>
      </w:r>
      <w:r w:rsidR="000C32FA">
        <w:t>3</w:t>
      </w:r>
      <w:r>
        <w:t xml:space="preserve">.50 but the </w:t>
      </w:r>
      <w:r w:rsidR="000C32FA">
        <w:t>Oxford</w:t>
      </w:r>
      <w:r>
        <w:t xml:space="preserve"> Street</w:t>
      </w:r>
    </w:p>
    <w:p w14:paraId="780567EB" w14:textId="172886E8" w:rsidR="000D50C1" w:rsidRDefault="000D50C1" w:rsidP="00251BD6">
      <w:pPr>
        <w:ind w:left="720"/>
      </w:pPr>
      <w:r>
        <w:t>Branch charges £</w:t>
      </w:r>
      <w:r w:rsidR="000C32FA">
        <w:t>4</w:t>
      </w:r>
      <w:r>
        <w:t>.00 for the same item.</w:t>
      </w:r>
    </w:p>
    <w:p w14:paraId="08CC2217" w14:textId="77777777" w:rsidR="00B31539" w:rsidRDefault="00B31539" w:rsidP="00251BD6">
      <w:pPr>
        <w:ind w:left="720"/>
      </w:pPr>
    </w:p>
    <w:p w14:paraId="02709D55" w14:textId="2959BC9A" w:rsidR="000D50C1" w:rsidRDefault="000D50C1" w:rsidP="000D50C1">
      <w:pPr>
        <w:numPr>
          <w:ilvl w:val="0"/>
          <w:numId w:val="5"/>
        </w:numPr>
      </w:pPr>
      <w:r>
        <w:t>For each order, it is required to store the Order</w:t>
      </w:r>
      <w:r w:rsidR="002C7E2C">
        <w:t xml:space="preserve"> </w:t>
      </w:r>
      <w:r>
        <w:t>ID, Order</w:t>
      </w:r>
      <w:r w:rsidR="002C7E2C">
        <w:t xml:space="preserve"> </w:t>
      </w:r>
      <w:r>
        <w:t>date and the Products that</w:t>
      </w:r>
    </w:p>
    <w:p w14:paraId="35507C34" w14:textId="1A447B7D" w:rsidR="000D50C1" w:rsidRDefault="000D50C1" w:rsidP="00251BD6">
      <w:pPr>
        <w:ind w:left="720"/>
      </w:pPr>
      <w:r>
        <w:t>have been ordered. A customer must order at least one item per order.</w:t>
      </w:r>
    </w:p>
    <w:p w14:paraId="5042278D" w14:textId="77777777" w:rsidR="00B31539" w:rsidRDefault="00B31539" w:rsidP="00251BD6">
      <w:pPr>
        <w:ind w:left="720"/>
      </w:pPr>
    </w:p>
    <w:p w14:paraId="6BB9A4D1" w14:textId="14F42E75" w:rsidR="000D50C1" w:rsidRDefault="000D50C1" w:rsidP="000D50C1">
      <w:pPr>
        <w:numPr>
          <w:ilvl w:val="0"/>
          <w:numId w:val="5"/>
        </w:numPr>
      </w:pPr>
      <w:r>
        <w:t>A customer can have one or more orders from the same or different restaurants.</w:t>
      </w:r>
    </w:p>
    <w:p w14:paraId="76A6F6FF" w14:textId="77777777" w:rsidR="00B31539" w:rsidRDefault="00B31539" w:rsidP="00B31539">
      <w:pPr>
        <w:ind w:left="720"/>
      </w:pPr>
    </w:p>
    <w:p w14:paraId="4BF4D32C" w14:textId="7DCA10CA" w:rsidR="000D50C1" w:rsidRDefault="000D50C1" w:rsidP="000D50C1">
      <w:pPr>
        <w:numPr>
          <w:ilvl w:val="0"/>
          <w:numId w:val="5"/>
        </w:numPr>
      </w:pPr>
      <w:r>
        <w:t>A driver can deliver more than one order, but one driver delivers a particular order</w:t>
      </w:r>
    </w:p>
    <w:p w14:paraId="6CEC9433" w14:textId="6F234ACB" w:rsidR="00D55EEB" w:rsidRDefault="000D50C1" w:rsidP="0042303E">
      <w:pPr>
        <w:ind w:left="720"/>
      </w:pPr>
      <w:r>
        <w:t>only.</w:t>
      </w:r>
    </w:p>
    <w:p w14:paraId="1B9A6FFA" w14:textId="77777777" w:rsidR="00D55EEB" w:rsidRPr="002D7042" w:rsidRDefault="00D55EEB" w:rsidP="002F2E9B"/>
    <w:p w14:paraId="05231A16" w14:textId="20C14239" w:rsidR="002F2E9B" w:rsidRDefault="002F2E9B" w:rsidP="002F2E9B">
      <w:pPr>
        <w:rPr>
          <w:b/>
          <w:bCs/>
        </w:rPr>
      </w:pPr>
      <w:r>
        <w:rPr>
          <w:b/>
          <w:bCs/>
        </w:rPr>
        <w:t>Section 2</w:t>
      </w:r>
    </w:p>
    <w:p w14:paraId="2EAC7D15" w14:textId="77777777" w:rsidR="002F2E9B" w:rsidRPr="002D7042" w:rsidRDefault="002F2E9B" w:rsidP="002F2E9B">
      <w:pPr>
        <w:rPr>
          <w:b/>
          <w:bCs/>
        </w:rPr>
      </w:pPr>
    </w:p>
    <w:p w14:paraId="2A476639" w14:textId="77777777" w:rsidR="002F2E9B" w:rsidRPr="002D7042" w:rsidRDefault="002F2E9B" w:rsidP="002F2E9B">
      <w:pPr>
        <w:rPr>
          <w:b/>
          <w:bCs/>
        </w:rPr>
      </w:pPr>
      <w:r w:rsidRPr="002D7042">
        <w:rPr>
          <w:b/>
          <w:bCs/>
        </w:rPr>
        <w:t>Task One:</w:t>
      </w:r>
      <w:r w:rsidRPr="002D7042">
        <w:rPr>
          <w:b/>
          <w:bCs/>
        </w:rPr>
        <w:tab/>
      </w:r>
    </w:p>
    <w:p w14:paraId="10295926" w14:textId="77777777" w:rsidR="002F2E9B" w:rsidRDefault="002F2E9B" w:rsidP="002F2E9B"/>
    <w:p w14:paraId="1D4DC260" w14:textId="7D45045D" w:rsidR="002F2E9B" w:rsidRPr="002D7042" w:rsidRDefault="006B24B4" w:rsidP="002F2E9B">
      <w:pPr>
        <w:rPr>
          <w:b/>
          <w:bCs/>
        </w:rPr>
      </w:pPr>
      <w:r>
        <w:t>D</w:t>
      </w:r>
      <w:r w:rsidR="002F2E9B" w:rsidRPr="002D7042">
        <w:t xml:space="preserve">esign </w:t>
      </w:r>
      <w:bookmarkStart w:id="3" w:name="_Hlk92626644"/>
      <w:r w:rsidR="002F2E9B" w:rsidRPr="002D7042">
        <w:t xml:space="preserve">a relational database </w:t>
      </w:r>
      <w:bookmarkEnd w:id="3"/>
      <w:r w:rsidR="002F2E9B">
        <w:t xml:space="preserve">using either Chen’s notation or Crow Foot notation, </w:t>
      </w:r>
      <w:r w:rsidR="002F2E9B" w:rsidRPr="002D7042">
        <w:t>capable of supporting the given business scenario</w:t>
      </w:r>
      <w:r w:rsidR="00357BC7">
        <w:t>.</w:t>
      </w:r>
      <w:r w:rsidR="002F2E9B" w:rsidRPr="002D7042">
        <w:t xml:space="preserve"> </w:t>
      </w:r>
      <w:r w:rsidR="002F2E9B">
        <w:t xml:space="preserve">Your design should include Relationships and any participation constraints.  </w:t>
      </w:r>
      <w:r w:rsidR="002F2E9B" w:rsidRPr="002D7042">
        <w:rPr>
          <w:b/>
          <w:bCs/>
        </w:rPr>
        <w:t>[1</w:t>
      </w:r>
      <w:r w:rsidR="0068785B">
        <w:rPr>
          <w:b/>
          <w:bCs/>
        </w:rPr>
        <w:t>5</w:t>
      </w:r>
      <w:r w:rsidR="002F2E9B" w:rsidRPr="002D7042">
        <w:rPr>
          <w:b/>
          <w:bCs/>
        </w:rPr>
        <w:t xml:space="preserve"> marks]</w:t>
      </w:r>
    </w:p>
    <w:p w14:paraId="4B269FDC" w14:textId="77777777" w:rsidR="002F2E9B" w:rsidRPr="002D7042" w:rsidRDefault="002F2E9B" w:rsidP="002F2E9B"/>
    <w:p w14:paraId="23CFA399" w14:textId="77777777" w:rsidR="002F2E9B" w:rsidRDefault="002F2E9B" w:rsidP="002F2E9B">
      <w:pPr>
        <w:rPr>
          <w:b/>
          <w:bCs/>
        </w:rPr>
      </w:pPr>
      <w:r w:rsidRPr="002D7042">
        <w:rPr>
          <w:b/>
          <w:bCs/>
        </w:rPr>
        <w:t>Task Two:</w:t>
      </w:r>
    </w:p>
    <w:p w14:paraId="6FC3F4E7" w14:textId="77777777" w:rsidR="002F2E9B" w:rsidRPr="002D7042" w:rsidRDefault="002F2E9B" w:rsidP="002F2E9B">
      <w:pPr>
        <w:rPr>
          <w:b/>
          <w:bCs/>
        </w:rPr>
      </w:pPr>
      <w:r w:rsidRPr="002D7042">
        <w:rPr>
          <w:b/>
          <w:bCs/>
        </w:rPr>
        <w:tab/>
      </w:r>
    </w:p>
    <w:p w14:paraId="72239B0C" w14:textId="368C8C45" w:rsidR="005732BA" w:rsidRDefault="002F2E9B" w:rsidP="00251BD6">
      <w:r w:rsidRPr="002D7042">
        <w:t xml:space="preserve">Write </w:t>
      </w:r>
      <w:r w:rsidR="007D5EE5">
        <w:t>My</w:t>
      </w:r>
      <w:r w:rsidR="009F1062">
        <w:t>SQL</w:t>
      </w:r>
      <w:r w:rsidRPr="002D7042">
        <w:t xml:space="preserve"> code to implement your database design. You should document your code and use constraints, default values, ON DELETE clauses, etc</w:t>
      </w:r>
      <w:r w:rsidR="00B77FC2">
        <w:t>.</w:t>
      </w:r>
      <w:r w:rsidR="00092B51">
        <w:t>,</w:t>
      </w:r>
      <w:r w:rsidRPr="002D7042">
        <w:t xml:space="preserve"> as appropriate for the business scenario.</w:t>
      </w:r>
      <w:r>
        <w:t xml:space="preserve">  The use of wizards is prohibited.</w:t>
      </w:r>
    </w:p>
    <w:p w14:paraId="196045EB" w14:textId="3B276A3E" w:rsidR="00251BD6" w:rsidRDefault="002F2E9B" w:rsidP="00251BD6">
      <w:r>
        <w:t xml:space="preserve"> </w:t>
      </w:r>
    </w:p>
    <w:p w14:paraId="749215EC" w14:textId="77777777" w:rsidR="0068785B" w:rsidRDefault="007D5EE5" w:rsidP="00251BD6">
      <w:r>
        <w:t>P</w:t>
      </w:r>
      <w:r w:rsidR="00251BD6">
        <w:t>opulate all the tables in the database you created with some data (At least 10 records in each table). The data should be meaningful but does not need to be extensive.</w:t>
      </w:r>
      <w:r w:rsidR="002F2E9B">
        <w:t xml:space="preserve"> </w:t>
      </w:r>
    </w:p>
    <w:p w14:paraId="34EF4A04" w14:textId="77777777" w:rsidR="0068785B" w:rsidRDefault="0068785B" w:rsidP="00251BD6"/>
    <w:p w14:paraId="4B973755" w14:textId="140DEC47" w:rsidR="002F2E9B" w:rsidRPr="00251BD6" w:rsidRDefault="0068785B" w:rsidP="00251BD6">
      <w:r w:rsidRPr="0068785B">
        <w:t xml:space="preserve">Support your </w:t>
      </w:r>
      <w:r w:rsidR="00ED47EB">
        <w:t>work</w:t>
      </w:r>
      <w:r w:rsidRPr="0068785B">
        <w:t xml:space="preserve"> with screenshots.</w:t>
      </w:r>
      <w:r w:rsidRPr="0068785B">
        <w:rPr>
          <w:b/>
          <w:bCs/>
        </w:rPr>
        <w:t xml:space="preserve"> </w:t>
      </w:r>
      <w:r w:rsidR="002F2E9B" w:rsidRPr="002D7042">
        <w:rPr>
          <w:b/>
          <w:bCs/>
        </w:rPr>
        <w:t>[</w:t>
      </w:r>
      <w:r w:rsidR="00D35C67">
        <w:rPr>
          <w:b/>
          <w:bCs/>
        </w:rPr>
        <w:t>20</w:t>
      </w:r>
      <w:r w:rsidR="002F2E9B" w:rsidRPr="002D7042">
        <w:rPr>
          <w:b/>
          <w:bCs/>
        </w:rPr>
        <w:t xml:space="preserve"> Marks]</w:t>
      </w:r>
    </w:p>
    <w:p w14:paraId="033283A3" w14:textId="77777777" w:rsidR="002F2E9B" w:rsidRPr="002D7042" w:rsidRDefault="002F2E9B" w:rsidP="002F2E9B"/>
    <w:p w14:paraId="0D929CD9" w14:textId="3EFE0FE6" w:rsidR="002F2E9B" w:rsidRPr="0042303E" w:rsidRDefault="002F2E9B" w:rsidP="002F2E9B">
      <w:pPr>
        <w:rPr>
          <w:b/>
          <w:bCs/>
        </w:rPr>
      </w:pPr>
      <w:r w:rsidRPr="002D7042">
        <w:rPr>
          <w:b/>
          <w:bCs/>
        </w:rPr>
        <w:t>Task Three</w:t>
      </w:r>
      <w:r>
        <w:t>:</w:t>
      </w:r>
      <w:r w:rsidRPr="002D7042">
        <w:tab/>
      </w:r>
      <w:r w:rsidR="0068785B">
        <w:t xml:space="preserve">Explain how database </w:t>
      </w:r>
      <w:bookmarkStart w:id="4" w:name="_Hlk92627518"/>
      <w:r w:rsidR="0068785B">
        <w:t xml:space="preserve">design </w:t>
      </w:r>
      <w:r w:rsidR="0068785B" w:rsidRPr="002D7042">
        <w:t>will</w:t>
      </w:r>
      <w:r w:rsidR="0068785B">
        <w:t xml:space="preserve"> support the</w:t>
      </w:r>
      <w:r w:rsidRPr="002D7042">
        <w:t xml:space="preserve"> </w:t>
      </w:r>
      <w:bookmarkEnd w:id="4"/>
      <w:r w:rsidR="00092B51">
        <w:t xml:space="preserve">business </w:t>
      </w:r>
      <w:r w:rsidR="006B24B4">
        <w:t>scenario</w:t>
      </w:r>
      <w:r w:rsidRPr="002D7042">
        <w:t>.</w:t>
      </w:r>
      <w:r>
        <w:t xml:space="preserve"> </w:t>
      </w:r>
      <w:r w:rsidRPr="002D7042">
        <w:rPr>
          <w:b/>
          <w:bCs/>
        </w:rPr>
        <w:t>[</w:t>
      </w:r>
      <w:r w:rsidR="00914AEA">
        <w:rPr>
          <w:b/>
          <w:bCs/>
        </w:rPr>
        <w:t>1</w:t>
      </w:r>
      <w:r w:rsidR="00D35C67">
        <w:rPr>
          <w:b/>
          <w:bCs/>
        </w:rPr>
        <w:t>5</w:t>
      </w:r>
      <w:r w:rsidRPr="002D7042">
        <w:rPr>
          <w:b/>
          <w:bCs/>
        </w:rPr>
        <w:t xml:space="preserve"> Marks]</w:t>
      </w:r>
    </w:p>
    <w:p w14:paraId="02AAEE6C" w14:textId="77777777" w:rsidR="002D7042" w:rsidRPr="00DD5D22" w:rsidRDefault="002D7042" w:rsidP="002D7042">
      <w:pPr>
        <w:jc w:val="center"/>
      </w:pPr>
      <w:r>
        <w:lastRenderedPageBreak/>
        <w:t>_____________________</w:t>
      </w:r>
    </w:p>
    <w:p w14:paraId="2730CBCF" w14:textId="7D3B6BF4" w:rsidR="00EC78D2" w:rsidRDefault="00EC78D2" w:rsidP="002D7042"/>
    <w:p w14:paraId="507E032F" w14:textId="77777777" w:rsidR="00ED47EB" w:rsidRDefault="00ED47EB" w:rsidP="002D7042">
      <w:pPr>
        <w:rPr>
          <w:b/>
          <w:bCs/>
        </w:rPr>
      </w:pPr>
    </w:p>
    <w:p w14:paraId="1B452279" w14:textId="1379153F" w:rsidR="00F7031C" w:rsidRPr="002D7042" w:rsidRDefault="00F7031C" w:rsidP="002D7042">
      <w:pPr>
        <w:rPr>
          <w:b/>
          <w:bCs/>
        </w:rPr>
      </w:pPr>
      <w:r w:rsidRPr="002D7042">
        <w:rPr>
          <w:b/>
          <w:bCs/>
        </w:rPr>
        <w:t>Grading Guidance</w:t>
      </w:r>
    </w:p>
    <w:p w14:paraId="46484383" w14:textId="77777777" w:rsidR="00F7031C" w:rsidRPr="002D7042" w:rsidRDefault="00F7031C" w:rsidP="002D7042"/>
    <w:p w14:paraId="5D52E456" w14:textId="77777777" w:rsidR="00F7031C" w:rsidRPr="002D7042" w:rsidRDefault="00F7031C" w:rsidP="002D7042">
      <w:pPr>
        <w:rPr>
          <w:b/>
          <w:bCs/>
        </w:rPr>
      </w:pPr>
      <w:r w:rsidRPr="002D7042">
        <w:rPr>
          <w:b/>
          <w:bCs/>
        </w:rPr>
        <w:t>Distinction:</w:t>
      </w:r>
    </w:p>
    <w:p w14:paraId="500E98B9" w14:textId="6A036750" w:rsidR="00F7031C" w:rsidRPr="002D7042" w:rsidRDefault="00F7031C" w:rsidP="002D7042">
      <w:r w:rsidRPr="002D7042">
        <w:t xml:space="preserve">Excellent in-depth application and critical research on the processes and user requirements. Provide in-depth knowledge of how to design and evaluate a complete </w:t>
      </w:r>
      <w:r w:rsidR="00092B51">
        <w:t xml:space="preserve">database and use </w:t>
      </w:r>
      <w:r w:rsidR="002D7042">
        <w:t>appropriate Machine Learning tools to provide valuable insights and knowledge in a dataset</w:t>
      </w:r>
      <w:r w:rsidRPr="002D7042">
        <w:t xml:space="preserve">. </w:t>
      </w:r>
    </w:p>
    <w:p w14:paraId="5B05D71C" w14:textId="77777777" w:rsidR="0019784D" w:rsidRPr="002D7042" w:rsidRDefault="0019784D" w:rsidP="002D7042"/>
    <w:p w14:paraId="0A1A2837" w14:textId="77777777" w:rsidR="00F7031C" w:rsidRPr="002D7042" w:rsidRDefault="00F7031C" w:rsidP="002D7042">
      <w:pPr>
        <w:rPr>
          <w:b/>
          <w:bCs/>
        </w:rPr>
      </w:pPr>
      <w:r w:rsidRPr="002D7042">
        <w:rPr>
          <w:b/>
          <w:bCs/>
        </w:rPr>
        <w:t>Commendation:</w:t>
      </w:r>
    </w:p>
    <w:p w14:paraId="28856DB2" w14:textId="1F554F91" w:rsidR="00F7031C" w:rsidRDefault="00F7031C" w:rsidP="002D7042">
      <w:r w:rsidRPr="002D7042">
        <w:t xml:space="preserve">Shows good research on the processes and user requirements.  Provides good knowledge of how to design </w:t>
      </w:r>
      <w:r w:rsidR="00B77FC2">
        <w:t>databases and apply</w:t>
      </w:r>
      <w:r w:rsidR="002D7042">
        <w:t xml:space="preserve"> Machine Learning </w:t>
      </w:r>
      <w:r w:rsidR="00092B51">
        <w:t>algorithms</w:t>
      </w:r>
      <w:r w:rsidR="002D7042">
        <w:t xml:space="preserve"> to </w:t>
      </w:r>
      <w:r w:rsidR="00B77FC2">
        <w:t>real-life</w:t>
      </w:r>
      <w:r w:rsidR="002D7042">
        <w:t xml:space="preserve"> datasets.</w:t>
      </w:r>
    </w:p>
    <w:p w14:paraId="21CE037B" w14:textId="77777777" w:rsidR="00F7031C" w:rsidRPr="002D7042" w:rsidRDefault="00F7031C" w:rsidP="002D7042"/>
    <w:p w14:paraId="776859E6" w14:textId="77777777" w:rsidR="00F7031C" w:rsidRPr="002D7042" w:rsidRDefault="00F7031C" w:rsidP="002D7042">
      <w:pPr>
        <w:rPr>
          <w:b/>
          <w:bCs/>
        </w:rPr>
      </w:pPr>
      <w:r w:rsidRPr="002D7042">
        <w:rPr>
          <w:b/>
          <w:bCs/>
        </w:rPr>
        <w:t xml:space="preserve">Pass: </w:t>
      </w:r>
    </w:p>
    <w:p w14:paraId="794DD30C" w14:textId="7084984A" w:rsidR="00F7031C" w:rsidRPr="002D7042" w:rsidRDefault="00F7031C" w:rsidP="002D7042">
      <w:r w:rsidRPr="002D7042">
        <w:t xml:space="preserve">Provides </w:t>
      </w:r>
      <w:r w:rsidR="002F2E9B">
        <w:t xml:space="preserve">a </w:t>
      </w:r>
      <w:r w:rsidRPr="002D7042">
        <w:t>basic understanding of the deliverables.</w:t>
      </w:r>
      <w:r w:rsidR="00283ADD" w:rsidRPr="002D7042">
        <w:t xml:space="preserve"> </w:t>
      </w:r>
      <w:r w:rsidRPr="002D7042">
        <w:t>Provides end-to-end design</w:t>
      </w:r>
      <w:r w:rsidR="00092B51">
        <w:t>,</w:t>
      </w:r>
      <w:r w:rsidRPr="002D7042">
        <w:t xml:space="preserve"> and all requirements are met. </w:t>
      </w:r>
      <w:r w:rsidR="002F2E9B">
        <w:t>The report</w:t>
      </w:r>
      <w:r w:rsidRPr="002D7042">
        <w:t xml:space="preserve"> has some errors and lacks adequate explanation. The robustness and correctness of </w:t>
      </w:r>
      <w:r w:rsidR="002F2E9B">
        <w:t>Database</w:t>
      </w:r>
      <w:r w:rsidR="00E5202F" w:rsidRPr="002D7042">
        <w:t xml:space="preserve"> and data analytics are</w:t>
      </w:r>
      <w:r w:rsidRPr="002D7042">
        <w:t xml:space="preserve"> not explained thoroughly. Evidence of design is shown but inadequate explanation </w:t>
      </w:r>
      <w:r w:rsidR="0019784D" w:rsidRPr="002D7042">
        <w:t>using tableau</w:t>
      </w:r>
      <w:r w:rsidR="00251C5A" w:rsidRPr="002D7042">
        <w:t>.</w:t>
      </w:r>
    </w:p>
    <w:p w14:paraId="39A6755C" w14:textId="77777777" w:rsidR="00F7031C" w:rsidRPr="002D7042" w:rsidRDefault="00F7031C" w:rsidP="002D7042"/>
    <w:p w14:paraId="41F129F5" w14:textId="77777777" w:rsidR="00F7031C" w:rsidRDefault="00F7031C" w:rsidP="002D7042">
      <w:pPr>
        <w:rPr>
          <w:b/>
          <w:bCs/>
        </w:rPr>
      </w:pPr>
      <w:r w:rsidRPr="002D7042">
        <w:rPr>
          <w:b/>
          <w:bCs/>
        </w:rPr>
        <w:t>Fail:</w:t>
      </w:r>
    </w:p>
    <w:p w14:paraId="5BE3662E" w14:textId="05F72BFF" w:rsidR="00F7031C" w:rsidRPr="002D7042" w:rsidRDefault="00F7031C" w:rsidP="002D7042">
      <w:r w:rsidRPr="002D7042">
        <w:t xml:space="preserve">Provides </w:t>
      </w:r>
      <w:r w:rsidR="002F2E9B">
        <w:t xml:space="preserve">an </w:t>
      </w:r>
      <w:r w:rsidRPr="002D7042">
        <w:t>incomplete attempt or lack</w:t>
      </w:r>
      <w:r w:rsidR="002F2E9B">
        <w:t xml:space="preserve"> of</w:t>
      </w:r>
      <w:r w:rsidRPr="002D7042">
        <w:t xml:space="preserve"> substantial parts of the deliverables. Fails to demonstrate understanding of the concepts required to implement deliverables. Work lacks </w:t>
      </w:r>
      <w:r w:rsidR="00B77FC2">
        <w:t>profound</w:t>
      </w:r>
      <w:r w:rsidRPr="002D7042">
        <w:t xml:space="preserve"> clarity and detail. There are several errors in the report.  </w:t>
      </w:r>
    </w:p>
    <w:p w14:paraId="3DD3EC2C" w14:textId="77777777" w:rsidR="00F7031C" w:rsidRPr="002D7042" w:rsidRDefault="00F7031C" w:rsidP="002D7042"/>
    <w:p w14:paraId="06181853" w14:textId="77777777" w:rsidR="001411E6" w:rsidRPr="002D7042" w:rsidRDefault="001411E6" w:rsidP="002D7042"/>
    <w:p w14:paraId="6569CE70" w14:textId="77777777" w:rsidR="00C006D9" w:rsidRDefault="00C006D9" w:rsidP="00C006D9">
      <w:pPr>
        <w:autoSpaceDE w:val="0"/>
        <w:autoSpaceDN w:val="0"/>
        <w:adjustRightInd w:val="0"/>
      </w:pPr>
      <w:r w:rsidRPr="00CF0684">
        <w:rPr>
          <w:b/>
        </w:rPr>
        <w:t>Academic Integrity Statement</w:t>
      </w:r>
      <w:r w:rsidRPr="00AF1E58">
        <w:t xml:space="preserve">: </w:t>
      </w:r>
    </w:p>
    <w:p w14:paraId="272197EC" w14:textId="09F552C9" w:rsidR="00C006D9" w:rsidRPr="00107936" w:rsidRDefault="00C006D9" w:rsidP="00C006D9">
      <w:pPr>
        <w:autoSpaceDE w:val="0"/>
        <w:autoSpaceDN w:val="0"/>
        <w:adjustRightInd w:val="0"/>
      </w:pPr>
      <w:r w:rsidRPr="00AF1E58">
        <w:t xml:space="preserve">You must adhere to the university regulations on academic conduct. Formal inquiry proceedings will be instigated if there is any suspicion of plagiarism or any other form of misconduct in your work. Refer to the University’s Assessment Regulations for Northumbria Awards if you are unclear </w:t>
      </w:r>
      <w:r w:rsidR="00B77FC2">
        <w:t>about</w:t>
      </w:r>
      <w:r w:rsidRPr="00AF1E58">
        <w:t xml:space="preserve"> the meaning of these terms. The latest copy is available on</w:t>
      </w:r>
      <w:r w:rsidR="00D96A2F">
        <w:t xml:space="preserve"> </w:t>
      </w:r>
      <w:hyperlink r:id="rId10" w:history="1">
        <w:r w:rsidR="00D96A2F">
          <w:rPr>
            <w:rStyle w:val="Hyperlink"/>
          </w:rPr>
          <w:t xml:space="preserve">Assessment </w:t>
        </w:r>
        <w:r w:rsidR="00107936">
          <w:rPr>
            <w:rStyle w:val="Hyperlink"/>
          </w:rPr>
          <w:t>R</w:t>
        </w:r>
        <w:r w:rsidR="00D96A2F">
          <w:rPr>
            <w:rStyle w:val="Hyperlink"/>
          </w:rPr>
          <w:t>egulations and Taught Awards</w:t>
        </w:r>
      </w:hyperlink>
      <w:r w:rsidR="00D96A2F">
        <w:t xml:space="preserve"> </w:t>
      </w:r>
      <w:r w:rsidRPr="0023218B">
        <w:rPr>
          <w:rFonts w:eastAsia="Calibri"/>
          <w:sz w:val="22"/>
          <w:szCs w:val="22"/>
        </w:rPr>
        <w:t>(</w:t>
      </w:r>
      <w:r w:rsidRPr="00107936">
        <w:rPr>
          <w:rFonts w:eastAsia="Calibri"/>
        </w:rPr>
        <w:t xml:space="preserve">last accessed on </w:t>
      </w:r>
      <w:r w:rsidR="0058193D" w:rsidRPr="00107936">
        <w:rPr>
          <w:rFonts w:eastAsia="Calibri"/>
        </w:rPr>
        <w:t>the 17</w:t>
      </w:r>
      <w:r w:rsidRPr="00107936">
        <w:rPr>
          <w:rFonts w:eastAsia="Calibri"/>
          <w:vertAlign w:val="superscript"/>
        </w:rPr>
        <w:t>th</w:t>
      </w:r>
      <w:r w:rsidRPr="00107936">
        <w:rPr>
          <w:rFonts w:eastAsia="Calibri"/>
        </w:rPr>
        <w:t xml:space="preserve"> </w:t>
      </w:r>
      <w:r w:rsidR="0058193D" w:rsidRPr="00107936">
        <w:rPr>
          <w:rFonts w:eastAsia="Calibri"/>
        </w:rPr>
        <w:t>of August</w:t>
      </w:r>
      <w:r w:rsidRPr="00107936">
        <w:rPr>
          <w:rFonts w:eastAsia="Calibri"/>
        </w:rPr>
        <w:t xml:space="preserve"> 202</w:t>
      </w:r>
      <w:r w:rsidR="002F2E9B" w:rsidRPr="00107936">
        <w:rPr>
          <w:rFonts w:eastAsia="Calibri"/>
        </w:rPr>
        <w:t>2</w:t>
      </w:r>
      <w:r w:rsidRPr="00107936">
        <w:rPr>
          <w:rFonts w:eastAsia="Calibri"/>
        </w:rPr>
        <w:t>)</w:t>
      </w:r>
      <w:r w:rsidR="0058193D" w:rsidRPr="00107936">
        <w:rPr>
          <w:rFonts w:eastAsia="Calibri"/>
        </w:rPr>
        <w:t>.</w:t>
      </w:r>
    </w:p>
    <w:p w14:paraId="4ECE0E87" w14:textId="77777777" w:rsidR="00C006D9" w:rsidRPr="00AF1E58" w:rsidRDefault="00C006D9" w:rsidP="00C006D9">
      <w:pPr>
        <w:spacing w:line="276" w:lineRule="auto"/>
      </w:pPr>
    </w:p>
    <w:p w14:paraId="52102A0F" w14:textId="77777777" w:rsidR="00C006D9" w:rsidRPr="009B3D9F" w:rsidRDefault="00C006D9" w:rsidP="00C006D9">
      <w:pPr>
        <w:spacing w:line="276" w:lineRule="auto"/>
        <w:rPr>
          <w:b/>
        </w:rPr>
      </w:pPr>
      <w:r w:rsidRPr="00CF0684">
        <w:rPr>
          <w:b/>
        </w:rPr>
        <w:t>Formative Feedback</w:t>
      </w:r>
    </w:p>
    <w:p w14:paraId="512A5332" w14:textId="6D26F91F" w:rsidR="00C006D9" w:rsidRDefault="00C006D9" w:rsidP="00C006D9">
      <w:pPr>
        <w:spacing w:line="276" w:lineRule="auto"/>
      </w:pPr>
      <w:r w:rsidRPr="00AF1E58">
        <w:t xml:space="preserve">There will be an opportunity for formative feedback </w:t>
      </w:r>
      <w:r>
        <w:t xml:space="preserve">during the semester. You are advised to start working on this assignment as early as possible </w:t>
      </w:r>
      <w:r w:rsidR="00B77FC2">
        <w:t>to</w:t>
      </w:r>
      <w:r>
        <w:t xml:space="preserve"> seek clarification from the module tutor regarding any questions you might have during the semester. </w:t>
      </w:r>
      <w:r w:rsidRPr="00AF1E58">
        <w:t xml:space="preserve">Note that tutors will not predict your grade, and you should not take the lack of comment on any aspect of your work as </w:t>
      </w:r>
      <w:r>
        <w:t xml:space="preserve">indicating that it is correct. </w:t>
      </w:r>
      <w:r w:rsidR="00B77FC2">
        <w:t>It would help if you made</w:t>
      </w:r>
      <w:r w:rsidRPr="00AF1E58">
        <w:t xml:space="preserve"> every e</w:t>
      </w:r>
      <w:r>
        <w:t>ffort to take advantage of formative feedback</w:t>
      </w:r>
      <w:r w:rsidR="00B77FC2">
        <w:t>,</w:t>
      </w:r>
      <w:r>
        <w:t xml:space="preserve"> </w:t>
      </w:r>
      <w:r w:rsidRPr="00AF1E58">
        <w:t>as tutors will not comment on draft work at other times.</w:t>
      </w:r>
      <w:r>
        <w:t xml:space="preserve"> </w:t>
      </w:r>
      <w:r w:rsidRPr="00AF1E58">
        <w:t xml:space="preserve">Remember that you will get more </w:t>
      </w:r>
      <w:r w:rsidR="00B77FC2">
        <w:t>helpful</w:t>
      </w:r>
      <w:r w:rsidRPr="00AF1E58">
        <w:t xml:space="preserve"> feedback from us by asking specific questions than just presenting us with your documentation and asking, ‘Is this right?’</w:t>
      </w:r>
    </w:p>
    <w:p w14:paraId="5FC68585" w14:textId="77777777" w:rsidR="00C006D9" w:rsidRDefault="00C006D9" w:rsidP="00C006D9">
      <w:pPr>
        <w:spacing w:line="276" w:lineRule="auto"/>
      </w:pPr>
    </w:p>
    <w:p w14:paraId="5DFD2FC8" w14:textId="77777777" w:rsidR="00C006D9" w:rsidRDefault="00C006D9" w:rsidP="00C006D9">
      <w:pPr>
        <w:pStyle w:val="Heading2"/>
        <w:spacing w:line="276" w:lineRule="auto"/>
        <w:rPr>
          <w:sz w:val="24"/>
        </w:rPr>
      </w:pPr>
      <w:r w:rsidRPr="00CF0684">
        <w:rPr>
          <w:sz w:val="24"/>
        </w:rPr>
        <w:lastRenderedPageBreak/>
        <w:t>Penalties for Exceeding Word Limits:</w:t>
      </w:r>
    </w:p>
    <w:p w14:paraId="551EFE25" w14:textId="3ECEBE4B" w:rsidR="00C006D9" w:rsidRPr="00DD36E5" w:rsidRDefault="00C006D9" w:rsidP="00C006D9">
      <w:pPr>
        <w:pStyle w:val="Heading2"/>
        <w:spacing w:line="276" w:lineRule="auto"/>
        <w:rPr>
          <w:sz w:val="24"/>
          <w:lang w:val="en-GB"/>
        </w:rPr>
      </w:pPr>
      <w:r w:rsidRPr="00CF0684">
        <w:rPr>
          <w:b w:val="0"/>
          <w:sz w:val="24"/>
        </w:rPr>
        <w:t xml:space="preserve">The following penalties will be applied after any reductions in </w:t>
      </w:r>
      <w:r w:rsidR="002F2E9B">
        <w:rPr>
          <w:b w:val="0"/>
          <w:sz w:val="24"/>
          <w:lang w:val="en-GB"/>
        </w:rPr>
        <w:t xml:space="preserve">a </w:t>
      </w:r>
      <w:r w:rsidRPr="00CF0684">
        <w:rPr>
          <w:b w:val="0"/>
          <w:sz w:val="24"/>
        </w:rPr>
        <w:t>mark due to late submission have been made</w:t>
      </w:r>
      <w:r w:rsidR="00B77FC2">
        <w:rPr>
          <w:b w:val="0"/>
          <w:sz w:val="24"/>
          <w:lang w:val="en-GB"/>
        </w:rPr>
        <w:t>; penalties</w:t>
      </w:r>
      <w:r w:rsidRPr="00CF0684">
        <w:rPr>
          <w:b w:val="0"/>
          <w:sz w:val="24"/>
        </w:rPr>
        <w:t xml:space="preserve"> will be applied as defined in the University Policy on</w:t>
      </w:r>
      <w:r w:rsidR="00E67D41" w:rsidRPr="00E67D41">
        <w:t xml:space="preserve"> </w:t>
      </w:r>
      <w:hyperlink r:id="rId11" w:history="1">
        <w:r w:rsidR="00E67D41">
          <w:rPr>
            <w:rStyle w:val="Hyperlink"/>
            <w:b w:val="0"/>
            <w:sz w:val="24"/>
          </w:rPr>
          <w:t>Word Limit Policy</w:t>
        </w:r>
      </w:hyperlink>
      <w:r w:rsidR="00E67D41">
        <w:rPr>
          <w:b w:val="0"/>
          <w:sz w:val="24"/>
          <w:lang w:val="en-GB"/>
        </w:rPr>
        <w:t xml:space="preserve"> </w:t>
      </w:r>
      <w:r w:rsidRPr="004C74C0">
        <w:rPr>
          <w:b w:val="0"/>
        </w:rPr>
        <w:t xml:space="preserve">(last accessed on </w:t>
      </w:r>
      <w:r w:rsidR="0058193D">
        <w:rPr>
          <w:b w:val="0"/>
          <w:lang w:val="en-GB"/>
        </w:rPr>
        <w:t xml:space="preserve">the </w:t>
      </w:r>
      <w:r w:rsidR="00E67D41">
        <w:rPr>
          <w:b w:val="0"/>
          <w:lang w:val="en-GB"/>
        </w:rPr>
        <w:t>17</w:t>
      </w:r>
      <w:r w:rsidRPr="00FB3E79">
        <w:rPr>
          <w:rFonts w:eastAsia="Calibri"/>
          <w:b w:val="0"/>
          <w:szCs w:val="22"/>
          <w:vertAlign w:val="superscript"/>
        </w:rPr>
        <w:t>th</w:t>
      </w:r>
      <w:r w:rsidRPr="00FB3E79">
        <w:rPr>
          <w:rFonts w:eastAsia="Calibri"/>
          <w:b w:val="0"/>
          <w:szCs w:val="22"/>
        </w:rPr>
        <w:t xml:space="preserve"> </w:t>
      </w:r>
      <w:r w:rsidR="0058193D">
        <w:rPr>
          <w:rFonts w:eastAsia="Calibri"/>
          <w:b w:val="0"/>
          <w:szCs w:val="22"/>
          <w:lang w:val="en-GB"/>
        </w:rPr>
        <w:t xml:space="preserve">of </w:t>
      </w:r>
      <w:r w:rsidR="00E67D41">
        <w:rPr>
          <w:rFonts w:eastAsia="Calibri"/>
          <w:b w:val="0"/>
          <w:szCs w:val="22"/>
          <w:lang w:val="en-GB"/>
        </w:rPr>
        <w:t>August</w:t>
      </w:r>
      <w:r w:rsidRPr="00FB3E79">
        <w:rPr>
          <w:rFonts w:eastAsia="Calibri"/>
          <w:b w:val="0"/>
          <w:szCs w:val="22"/>
        </w:rPr>
        <w:t xml:space="preserve"> 202</w:t>
      </w:r>
      <w:r w:rsidR="002F2E9B">
        <w:rPr>
          <w:rFonts w:eastAsia="Calibri"/>
          <w:b w:val="0"/>
          <w:szCs w:val="22"/>
          <w:lang w:val="en-GB"/>
        </w:rPr>
        <w:t>2</w:t>
      </w:r>
      <w:r w:rsidRPr="004C74C0">
        <w:rPr>
          <w:b w:val="0"/>
        </w:rPr>
        <w:t>)</w:t>
      </w:r>
      <w:r w:rsidR="00DD36E5">
        <w:rPr>
          <w:b w:val="0"/>
          <w:lang w:val="en-GB"/>
        </w:rPr>
        <w:t>.</w:t>
      </w:r>
    </w:p>
    <w:p w14:paraId="2108C043" w14:textId="77777777" w:rsidR="00C006D9" w:rsidRDefault="00C006D9" w:rsidP="00C006D9">
      <w:pPr>
        <w:pStyle w:val="ListParagraph"/>
        <w:autoSpaceDE w:val="0"/>
        <w:autoSpaceDN w:val="0"/>
        <w:adjustRightInd w:val="0"/>
        <w:spacing w:line="276" w:lineRule="auto"/>
        <w:ind w:left="0"/>
        <w:jc w:val="both"/>
        <w:rPr>
          <w:noProof/>
          <w:lang w:eastAsia="en-GB"/>
        </w:rPr>
      </w:pPr>
    </w:p>
    <w:p w14:paraId="67C4969D" w14:textId="77777777" w:rsidR="00C006D9" w:rsidRDefault="00C006D9" w:rsidP="00C006D9">
      <w:pPr>
        <w:pStyle w:val="ListParagraph"/>
        <w:autoSpaceDE w:val="0"/>
        <w:autoSpaceDN w:val="0"/>
        <w:adjustRightInd w:val="0"/>
        <w:spacing w:line="276" w:lineRule="auto"/>
        <w:ind w:left="0"/>
        <w:jc w:val="both"/>
        <w:rPr>
          <w:noProof/>
          <w:lang w:eastAsia="en-GB"/>
        </w:rPr>
      </w:pPr>
      <w:r w:rsidRPr="009D0614">
        <w:rPr>
          <w:noProof/>
          <w:lang w:eastAsia="en-GB"/>
        </w:rPr>
        <w:t>The actual word count is to be declared on the front of the assessment submission</w:t>
      </w:r>
      <w:r>
        <w:rPr>
          <w:noProof/>
          <w:lang w:eastAsia="en-GB"/>
        </w:rPr>
        <w:t xml:space="preserve">. </w:t>
      </w:r>
    </w:p>
    <w:p w14:paraId="7BD301CA" w14:textId="77777777" w:rsidR="00C006D9" w:rsidRDefault="00C006D9" w:rsidP="00C006D9">
      <w:pPr>
        <w:spacing w:line="276" w:lineRule="auto"/>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0"/>
      </w:tblGrid>
      <w:tr w:rsidR="00C006D9" w:rsidRPr="009D0614" w14:paraId="223DABCD" w14:textId="77777777" w:rsidTr="00C447A3">
        <w:trPr>
          <w:trHeight w:val="1675"/>
        </w:trPr>
        <w:tc>
          <w:tcPr>
            <w:tcW w:w="9490" w:type="dxa"/>
            <w:shd w:val="clear" w:color="auto" w:fill="auto"/>
          </w:tcPr>
          <w:p w14:paraId="68F88CC7" w14:textId="5D480D65" w:rsidR="00C006D9" w:rsidRPr="00804FE2" w:rsidRDefault="00CD4B96" w:rsidP="00804FE2">
            <w:pPr>
              <w:spacing w:line="276" w:lineRule="auto"/>
              <w:rPr>
                <w:sz w:val="22"/>
                <w:szCs w:val="22"/>
              </w:rPr>
            </w:pPr>
            <w:r>
              <w:rPr>
                <w:noProof/>
                <w:sz w:val="22"/>
                <w:szCs w:val="22"/>
              </w:rPr>
              <w:drawing>
                <wp:inline distT="0" distB="0" distL="0" distR="0" wp14:anchorId="2626E7C5" wp14:editId="20A461C9">
                  <wp:extent cx="5806440" cy="1447800"/>
                  <wp:effectExtent l="0" t="0" r="0" b="0"/>
                  <wp:docPr id="2"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6440" cy="1447800"/>
                          </a:xfrm>
                          <a:prstGeom prst="rect">
                            <a:avLst/>
                          </a:prstGeom>
                          <a:noFill/>
                          <a:ln>
                            <a:noFill/>
                          </a:ln>
                        </pic:spPr>
                      </pic:pic>
                    </a:graphicData>
                  </a:graphic>
                </wp:inline>
              </w:drawing>
            </w:r>
          </w:p>
        </w:tc>
      </w:tr>
      <w:tr w:rsidR="00C006D9" w:rsidRPr="009D0614" w14:paraId="6BF06D86" w14:textId="77777777" w:rsidTr="00C447A3">
        <w:trPr>
          <w:trHeight w:val="2708"/>
        </w:trPr>
        <w:tc>
          <w:tcPr>
            <w:tcW w:w="9490" w:type="dxa"/>
            <w:shd w:val="clear" w:color="auto" w:fill="auto"/>
          </w:tcPr>
          <w:p w14:paraId="32F49477" w14:textId="3E6BD06A" w:rsidR="00C006D9" w:rsidRPr="00804FE2" w:rsidRDefault="00CD4B96" w:rsidP="00804FE2">
            <w:pPr>
              <w:spacing w:line="276" w:lineRule="auto"/>
              <w:rPr>
                <w:sz w:val="22"/>
                <w:szCs w:val="22"/>
              </w:rPr>
            </w:pPr>
            <w:r>
              <w:rPr>
                <w:noProof/>
                <w:sz w:val="22"/>
                <w:szCs w:val="22"/>
              </w:rPr>
              <w:drawing>
                <wp:inline distT="0" distB="0" distL="0" distR="0" wp14:anchorId="3D962F48" wp14:editId="28040CCD">
                  <wp:extent cx="5847080" cy="1656080"/>
                  <wp:effectExtent l="0" t="0" r="0" b="0"/>
                  <wp:docPr id="3"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text,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7080" cy="1656080"/>
                          </a:xfrm>
                          <a:prstGeom prst="rect">
                            <a:avLst/>
                          </a:prstGeom>
                          <a:noFill/>
                          <a:ln>
                            <a:noFill/>
                          </a:ln>
                        </pic:spPr>
                      </pic:pic>
                    </a:graphicData>
                  </a:graphic>
                </wp:inline>
              </w:drawing>
            </w:r>
          </w:p>
        </w:tc>
      </w:tr>
    </w:tbl>
    <w:p w14:paraId="01A694C9" w14:textId="77777777" w:rsidR="00C006D9" w:rsidRDefault="00C006D9" w:rsidP="00C006D9">
      <w:pPr>
        <w:spacing w:line="276" w:lineRule="auto"/>
      </w:pPr>
    </w:p>
    <w:p w14:paraId="6EA69418" w14:textId="77777777" w:rsidR="00C006D9" w:rsidRPr="00CF0684" w:rsidRDefault="00C006D9" w:rsidP="00C006D9">
      <w:pPr>
        <w:spacing w:line="276" w:lineRule="auto"/>
      </w:pPr>
    </w:p>
    <w:p w14:paraId="078C5BF4" w14:textId="77777777" w:rsidR="00C006D9" w:rsidRPr="00F60B0B" w:rsidRDefault="00C006D9" w:rsidP="00C006D9">
      <w:pPr>
        <w:spacing w:line="276" w:lineRule="auto"/>
        <w:rPr>
          <w:b/>
        </w:rPr>
      </w:pPr>
      <w:r w:rsidRPr="00F60B0B">
        <w:rPr>
          <w:b/>
        </w:rPr>
        <w:t xml:space="preserve">Late Submission Policy: </w:t>
      </w:r>
    </w:p>
    <w:p w14:paraId="2EB048A1" w14:textId="7F137AF6" w:rsidR="00C006D9" w:rsidRPr="00CF0684" w:rsidRDefault="00C006D9" w:rsidP="00C006D9">
      <w:pPr>
        <w:spacing w:line="276" w:lineRule="auto"/>
      </w:pPr>
      <w:r w:rsidRPr="00F60B0B">
        <w:t>For coursework submitted up to 1 working day (24 hours) after the published hand-in deadline without approval, 10% of the total marks available for the assessment (</w:t>
      </w:r>
      <w:r w:rsidR="00D96A2F" w:rsidRPr="00F60B0B">
        <w:t>i.e.,</w:t>
      </w:r>
      <w:r w:rsidRPr="00F60B0B">
        <w:t>100%) shall be deducted from the assessment mark. Penalties will be applied as defined in the University Policy on the</w:t>
      </w:r>
      <w:r w:rsidR="009B0AB6">
        <w:t xml:space="preserve"> </w:t>
      </w:r>
      <w:hyperlink r:id="rId14" w:history="1">
        <w:r w:rsidR="009B0AB6" w:rsidRPr="009B0AB6">
          <w:rPr>
            <w:rStyle w:val="Hyperlink"/>
          </w:rPr>
          <w:t>Late Submission</w:t>
        </w:r>
      </w:hyperlink>
      <w:r>
        <w:t xml:space="preserve"> </w:t>
      </w:r>
      <w:r w:rsidRPr="004C74C0">
        <w:t xml:space="preserve">(last accessed on </w:t>
      </w:r>
      <w:r w:rsidR="0058193D">
        <w:t xml:space="preserve">the </w:t>
      </w:r>
      <w:r w:rsidR="009B49A2">
        <w:rPr>
          <w:rFonts w:eastAsia="Calibri"/>
          <w:bCs/>
          <w:szCs w:val="22"/>
        </w:rPr>
        <w:t>17</w:t>
      </w:r>
      <w:r w:rsidRPr="00FB3E79">
        <w:rPr>
          <w:rFonts w:eastAsia="Calibri"/>
          <w:bCs/>
          <w:szCs w:val="22"/>
          <w:vertAlign w:val="superscript"/>
        </w:rPr>
        <w:t>th</w:t>
      </w:r>
      <w:r w:rsidRPr="00FB3E79">
        <w:rPr>
          <w:rFonts w:eastAsia="Calibri"/>
          <w:bCs/>
          <w:szCs w:val="22"/>
        </w:rPr>
        <w:t xml:space="preserve"> </w:t>
      </w:r>
      <w:r w:rsidR="0058193D">
        <w:rPr>
          <w:rFonts w:eastAsia="Calibri"/>
          <w:bCs/>
          <w:szCs w:val="22"/>
        </w:rPr>
        <w:t xml:space="preserve">of </w:t>
      </w:r>
      <w:r w:rsidR="009B49A2">
        <w:rPr>
          <w:rFonts w:eastAsia="Calibri"/>
          <w:bCs/>
          <w:szCs w:val="22"/>
        </w:rPr>
        <w:t>August</w:t>
      </w:r>
      <w:r w:rsidRPr="00FB3E79">
        <w:rPr>
          <w:rFonts w:eastAsia="Calibri"/>
          <w:bCs/>
          <w:szCs w:val="22"/>
        </w:rPr>
        <w:t xml:space="preserve"> 202</w:t>
      </w:r>
      <w:r w:rsidR="009B49A2">
        <w:rPr>
          <w:rFonts w:eastAsia="Calibri"/>
          <w:bCs/>
          <w:szCs w:val="22"/>
        </w:rPr>
        <w:t>2</w:t>
      </w:r>
      <w:r w:rsidRPr="004C74C0">
        <w:t>)</w:t>
      </w:r>
      <w:r w:rsidR="009B49A2">
        <w:t>.</w:t>
      </w:r>
    </w:p>
    <w:p w14:paraId="3BDF09AD" w14:textId="77777777" w:rsidR="00C006D9" w:rsidRPr="00F60B0B" w:rsidRDefault="00C006D9" w:rsidP="00C006D9">
      <w:pPr>
        <w:spacing w:line="276" w:lineRule="auto"/>
      </w:pPr>
    </w:p>
    <w:p w14:paraId="76830CBC" w14:textId="0B301D17" w:rsidR="00C006D9" w:rsidRPr="00F60B0B" w:rsidRDefault="00C006D9" w:rsidP="00C006D9">
      <w:pPr>
        <w:spacing w:line="276" w:lineRule="auto"/>
      </w:pPr>
      <w:r w:rsidRPr="00F60B0B">
        <w:rPr>
          <w:b/>
        </w:rPr>
        <w:t>For clarity:</w:t>
      </w:r>
      <w:r w:rsidRPr="00F60B0B">
        <w:t xml:space="preserve"> a late piece of work that would have scored 65%, 55%</w:t>
      </w:r>
      <w:r w:rsidR="00B77FC2">
        <w:t>,</w:t>
      </w:r>
      <w:r w:rsidRPr="00F60B0B">
        <w:t xml:space="preserve"> or 45% had it been handed in on time will be awarded 55%, 45% or 35%</w:t>
      </w:r>
      <w:r w:rsidR="00B77FC2">
        <w:t>,</w:t>
      </w:r>
      <w:r w:rsidRPr="00F60B0B">
        <w:t xml:space="preserve"> respectively</w:t>
      </w:r>
      <w:r w:rsidR="00B77FC2">
        <w:t>,</w:t>
      </w:r>
      <w:r w:rsidRPr="00F60B0B">
        <w:t xml:space="preserve"> as 10% of the total available marks will have been deducted. </w:t>
      </w:r>
    </w:p>
    <w:p w14:paraId="1C8C6ECD" w14:textId="77777777" w:rsidR="00C006D9" w:rsidRPr="00F60B0B" w:rsidRDefault="00C006D9" w:rsidP="00C006D9">
      <w:pPr>
        <w:spacing w:line="276" w:lineRule="auto"/>
      </w:pPr>
    </w:p>
    <w:p w14:paraId="52837488" w14:textId="55CDEC28" w:rsidR="00C006D9" w:rsidRPr="00CF0684" w:rsidRDefault="00C006D9" w:rsidP="00C006D9">
      <w:pPr>
        <w:spacing w:line="276" w:lineRule="auto"/>
      </w:pPr>
      <w:r w:rsidRPr="00F60B0B">
        <w:rPr>
          <w:b/>
        </w:rPr>
        <w:t>Failure to submit:</w:t>
      </w:r>
      <w:r w:rsidRPr="00F60B0B">
        <w:t xml:space="preserve"> The University requires all students to submit assessed coursework by the deadline stated in the assessment brief.  Where coursework is submitted without approval after the published hand-in deadline, penalties will be applied as defined in the University Policy on the</w:t>
      </w:r>
      <w:r w:rsidR="009B49A2">
        <w:t xml:space="preserve"> </w:t>
      </w:r>
      <w:hyperlink r:id="rId15" w:history="1">
        <w:r w:rsidR="009B49A2">
          <w:rPr>
            <w:rStyle w:val="Hyperlink"/>
          </w:rPr>
          <w:t>Guidance for Students</w:t>
        </w:r>
      </w:hyperlink>
      <w:r w:rsidR="009B49A2">
        <w:t xml:space="preserve"> </w:t>
      </w:r>
      <w:r w:rsidRPr="004C74C0">
        <w:t xml:space="preserve">(last accessed on </w:t>
      </w:r>
      <w:r w:rsidR="0058193D">
        <w:t xml:space="preserve">the </w:t>
      </w:r>
      <w:r w:rsidR="009B49A2">
        <w:t>17</w:t>
      </w:r>
      <w:r w:rsidRPr="004C74C0">
        <w:rPr>
          <w:vertAlign w:val="superscript"/>
        </w:rPr>
        <w:t>th</w:t>
      </w:r>
      <w:r w:rsidRPr="004C74C0">
        <w:t xml:space="preserve"> </w:t>
      </w:r>
      <w:r w:rsidR="00815BA2">
        <w:t xml:space="preserve">of </w:t>
      </w:r>
      <w:r w:rsidR="009B49A2">
        <w:t>August</w:t>
      </w:r>
      <w:r w:rsidRPr="004C74C0">
        <w:t xml:space="preserve"> 202</w:t>
      </w:r>
      <w:r w:rsidR="009B49A2">
        <w:t>2</w:t>
      </w:r>
      <w:r w:rsidRPr="004C74C0">
        <w:t>)</w:t>
      </w:r>
      <w:r w:rsidR="009B49A2">
        <w:t>.</w:t>
      </w:r>
    </w:p>
    <w:p w14:paraId="181A58E1" w14:textId="77777777" w:rsidR="00C006D9" w:rsidRPr="00AF1E58" w:rsidRDefault="00C006D9" w:rsidP="00C006D9">
      <w:pPr>
        <w:spacing w:line="276" w:lineRule="auto"/>
      </w:pPr>
    </w:p>
    <w:p w14:paraId="45D0708D" w14:textId="77777777" w:rsidR="00C31625" w:rsidRPr="002D7042" w:rsidRDefault="00C31625" w:rsidP="002D7042"/>
    <w:p w14:paraId="687AAFA1" w14:textId="77777777" w:rsidR="00C31625" w:rsidRPr="002D7042" w:rsidRDefault="00C31625" w:rsidP="002D7042"/>
    <w:sectPr w:rsidR="00C31625" w:rsidRPr="002D7042" w:rsidSect="00AA4D64">
      <w:headerReference w:type="default" r:id="rId16"/>
      <w:footnotePr>
        <w:pos w:val="beneathText"/>
      </w:footnotePr>
      <w:pgSz w:w="11905" w:h="16837"/>
      <w:pgMar w:top="1701"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BF20A" w14:textId="77777777" w:rsidR="00B751E8" w:rsidRDefault="00B751E8" w:rsidP="00AA4D64">
      <w:r>
        <w:separator/>
      </w:r>
    </w:p>
  </w:endnote>
  <w:endnote w:type="continuationSeparator" w:id="0">
    <w:p w14:paraId="78E0807B" w14:textId="77777777" w:rsidR="00B751E8" w:rsidRDefault="00B751E8" w:rsidP="00AA4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StarSymbol">
    <w:altName w:val="Arial Unicode MS"/>
    <w:charset w:val="02"/>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1E530" w14:textId="77777777" w:rsidR="00B751E8" w:rsidRDefault="00B751E8" w:rsidP="00AA4D64">
      <w:r>
        <w:separator/>
      </w:r>
    </w:p>
  </w:footnote>
  <w:footnote w:type="continuationSeparator" w:id="0">
    <w:p w14:paraId="0673CC63" w14:textId="77777777" w:rsidR="00B751E8" w:rsidRDefault="00B751E8" w:rsidP="00AA4D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1CE0" w14:textId="6067E4E1" w:rsidR="0065698D" w:rsidRPr="00EF7F46" w:rsidRDefault="003254B6" w:rsidP="007117E5">
    <w:pPr>
      <w:pStyle w:val="Header"/>
      <w:jc w:val="center"/>
      <w:rPr>
        <w:sz w:val="20"/>
      </w:rPr>
    </w:pPr>
    <w:r w:rsidRPr="00EF7F46">
      <w:rPr>
        <w:rFonts w:cs="Arial"/>
        <w:sz w:val="20"/>
        <w:lang w:val="en-GB"/>
      </w:rPr>
      <w:t>LD7</w:t>
    </w:r>
    <w:r w:rsidR="00C006D9">
      <w:rPr>
        <w:rFonts w:cs="Arial"/>
        <w:sz w:val="20"/>
        <w:lang w:val="en-GB"/>
      </w:rPr>
      <w:t>1</w:t>
    </w:r>
    <w:r w:rsidRPr="00EF7F46">
      <w:rPr>
        <w:rFonts w:cs="Arial"/>
        <w:sz w:val="20"/>
        <w:lang w:val="en-GB"/>
      </w:rPr>
      <w:t>8</w:t>
    </w:r>
    <w:r w:rsidR="002D7042">
      <w:rPr>
        <w:rFonts w:cs="Arial"/>
        <w:sz w:val="20"/>
        <w:lang w:val="en-GB"/>
      </w:rPr>
      <w:t>8</w:t>
    </w:r>
    <w:r w:rsidRPr="00EF7F46">
      <w:rPr>
        <w:rFonts w:cs="Arial"/>
        <w:sz w:val="20"/>
        <w:lang w:val="en-GB"/>
      </w:rPr>
      <w:t xml:space="preserve">- </w:t>
    </w:r>
    <w:r w:rsidR="002D7042">
      <w:rPr>
        <w:rFonts w:cs="Arial"/>
        <w:sz w:val="20"/>
        <w:lang w:val="en-GB"/>
      </w:rPr>
      <w:t>Applied Data Science</w:t>
    </w:r>
    <w:r w:rsidR="00B85C1D" w:rsidRPr="00EF7F46">
      <w:rPr>
        <w:rFonts w:cs="Arial"/>
        <w:b/>
        <w:sz w:val="20"/>
      </w:rPr>
      <w:t xml:space="preserve"> </w:t>
    </w:r>
    <w:r w:rsidR="00501BC9" w:rsidRPr="00EF7F46">
      <w:rPr>
        <w:rFonts w:cs="Arial"/>
        <w:b/>
        <w:sz w:val="20"/>
      </w:rPr>
      <w:t>(20</w:t>
    </w:r>
    <w:r w:rsidR="002D7042">
      <w:rPr>
        <w:rFonts w:cs="Arial"/>
        <w:b/>
        <w:sz w:val="20"/>
        <w:lang w:val="en-GB"/>
      </w:rPr>
      <w:t>2</w:t>
    </w:r>
    <w:r w:rsidR="00903636">
      <w:rPr>
        <w:rFonts w:cs="Arial"/>
        <w:b/>
        <w:sz w:val="20"/>
        <w:lang w:val="en-GB"/>
      </w:rPr>
      <w:t>2</w:t>
    </w:r>
    <w:r w:rsidR="00501BC9" w:rsidRPr="00EF7F46">
      <w:rPr>
        <w:rFonts w:cs="Arial"/>
        <w:b/>
        <w:sz w:val="20"/>
      </w:rPr>
      <w:t>-</w:t>
    </w:r>
    <w:r w:rsidR="005D5471">
      <w:rPr>
        <w:rFonts w:cs="Arial"/>
        <w:b/>
        <w:sz w:val="20"/>
        <w:lang w:val="en-GB"/>
      </w:rPr>
      <w:t>2</w:t>
    </w:r>
    <w:r w:rsidR="00903636">
      <w:rPr>
        <w:rFonts w:cs="Arial"/>
        <w:b/>
        <w:sz w:val="20"/>
        <w:lang w:val="en-GB"/>
      </w:rPr>
      <w:t>3</w:t>
    </w:r>
    <w:r w:rsidR="0065698D" w:rsidRPr="00EF7F46">
      <w:rPr>
        <w:rFonts w:cs="Arial"/>
        <w:b/>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1BA"/>
    <w:multiLevelType w:val="hybridMultilevel"/>
    <w:tmpl w:val="9D2A0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C745EB"/>
    <w:multiLevelType w:val="hybridMultilevel"/>
    <w:tmpl w:val="2E5A9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5B6854"/>
    <w:multiLevelType w:val="multilevel"/>
    <w:tmpl w:val="F27416E0"/>
    <w:lvl w:ilvl="0">
      <w:start w:val="1"/>
      <w:numFmt w:val="decimal"/>
      <w:pStyle w:val="Heading1"/>
      <w:lvlText w:val="Section %1)"/>
      <w:lvlJc w:val="left"/>
      <w:pPr>
        <w:tabs>
          <w:tab w:val="num" w:pos="1942"/>
        </w:tabs>
        <w:ind w:left="502" w:hanging="360"/>
      </w:pPr>
      <w:rPr>
        <w:rFonts w:hint="default"/>
      </w:rPr>
    </w:lvl>
    <w:lvl w:ilvl="1">
      <w:start w:val="1"/>
      <w:numFmt w:val="lowerLetter"/>
      <w:lvlText w:val="%2)"/>
      <w:lvlJc w:val="left"/>
      <w:pPr>
        <w:tabs>
          <w:tab w:val="num" w:pos="436"/>
        </w:tabs>
        <w:ind w:left="436" w:hanging="360"/>
      </w:pPr>
      <w:rPr>
        <w:rFonts w:hint="default"/>
      </w:rPr>
    </w:lvl>
    <w:lvl w:ilvl="2">
      <w:start w:val="1"/>
      <w:numFmt w:val="lowerRoman"/>
      <w:lvlText w:val="%3)"/>
      <w:lvlJc w:val="left"/>
      <w:pPr>
        <w:tabs>
          <w:tab w:val="num" w:pos="796"/>
        </w:tabs>
        <w:ind w:left="796" w:hanging="360"/>
      </w:pPr>
      <w:rPr>
        <w:rFonts w:hint="default"/>
      </w:rPr>
    </w:lvl>
    <w:lvl w:ilvl="3">
      <w:start w:val="1"/>
      <w:numFmt w:val="decimal"/>
      <w:lvlText w:val="(%4)"/>
      <w:lvlJc w:val="left"/>
      <w:pPr>
        <w:tabs>
          <w:tab w:val="num" w:pos="1156"/>
        </w:tabs>
        <w:ind w:left="1156" w:hanging="360"/>
      </w:pPr>
      <w:rPr>
        <w:rFonts w:hint="default"/>
      </w:rPr>
    </w:lvl>
    <w:lvl w:ilvl="4">
      <w:start w:val="1"/>
      <w:numFmt w:val="lowerLetter"/>
      <w:lvlText w:val="(%5)"/>
      <w:lvlJc w:val="left"/>
      <w:pPr>
        <w:tabs>
          <w:tab w:val="num" w:pos="1516"/>
        </w:tabs>
        <w:ind w:left="1516" w:hanging="360"/>
      </w:pPr>
      <w:rPr>
        <w:rFonts w:hint="default"/>
      </w:rPr>
    </w:lvl>
    <w:lvl w:ilvl="5">
      <w:start w:val="1"/>
      <w:numFmt w:val="lowerRoman"/>
      <w:lvlText w:val="(%6)"/>
      <w:lvlJc w:val="left"/>
      <w:pPr>
        <w:tabs>
          <w:tab w:val="num" w:pos="1876"/>
        </w:tabs>
        <w:ind w:left="1876" w:hanging="360"/>
      </w:pPr>
      <w:rPr>
        <w:rFonts w:hint="default"/>
      </w:rPr>
    </w:lvl>
    <w:lvl w:ilvl="6">
      <w:start w:val="1"/>
      <w:numFmt w:val="decimal"/>
      <w:lvlText w:val="%7."/>
      <w:lvlJc w:val="left"/>
      <w:pPr>
        <w:tabs>
          <w:tab w:val="num" w:pos="2236"/>
        </w:tabs>
        <w:ind w:left="2236" w:hanging="360"/>
      </w:pPr>
      <w:rPr>
        <w:rFonts w:hint="default"/>
      </w:rPr>
    </w:lvl>
    <w:lvl w:ilvl="7">
      <w:start w:val="1"/>
      <w:numFmt w:val="lowerLetter"/>
      <w:lvlText w:val="%8."/>
      <w:lvlJc w:val="left"/>
      <w:pPr>
        <w:tabs>
          <w:tab w:val="num" w:pos="2596"/>
        </w:tabs>
        <w:ind w:left="2596" w:hanging="360"/>
      </w:pPr>
      <w:rPr>
        <w:rFonts w:hint="default"/>
      </w:rPr>
    </w:lvl>
    <w:lvl w:ilvl="8">
      <w:start w:val="1"/>
      <w:numFmt w:val="lowerRoman"/>
      <w:lvlText w:val="%9."/>
      <w:lvlJc w:val="left"/>
      <w:pPr>
        <w:tabs>
          <w:tab w:val="num" w:pos="2956"/>
        </w:tabs>
        <w:ind w:left="2956" w:hanging="360"/>
      </w:pPr>
      <w:rPr>
        <w:rFonts w:hint="default"/>
      </w:rPr>
    </w:lvl>
  </w:abstractNum>
  <w:abstractNum w:abstractNumId="3" w15:restartNumberingAfterBreak="0">
    <w:nsid w:val="5E053D3C"/>
    <w:multiLevelType w:val="hybridMultilevel"/>
    <w:tmpl w:val="EA66F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1E5C5B"/>
    <w:multiLevelType w:val="hybridMultilevel"/>
    <w:tmpl w:val="B9D24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9681847">
    <w:abstractNumId w:val="2"/>
  </w:num>
  <w:num w:numId="2" w16cid:durableId="664819707">
    <w:abstractNumId w:val="1"/>
  </w:num>
  <w:num w:numId="3" w16cid:durableId="2093040700">
    <w:abstractNumId w:val="3"/>
  </w:num>
  <w:num w:numId="4" w16cid:durableId="2045978036">
    <w:abstractNumId w:val="0"/>
  </w:num>
  <w:num w:numId="5" w16cid:durableId="8515867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7G0MDQzNDM3tbRQ0lEKTi0uzszPAykwrQUASZ7jFiwAAAA="/>
  </w:docVars>
  <w:rsids>
    <w:rsidRoot w:val="000A1B83"/>
    <w:rsid w:val="000122A3"/>
    <w:rsid w:val="00014E90"/>
    <w:rsid w:val="00016342"/>
    <w:rsid w:val="00023750"/>
    <w:rsid w:val="00032CE7"/>
    <w:rsid w:val="00034762"/>
    <w:rsid w:val="000406C6"/>
    <w:rsid w:val="000427CE"/>
    <w:rsid w:val="000439AA"/>
    <w:rsid w:val="000441F4"/>
    <w:rsid w:val="00051BB3"/>
    <w:rsid w:val="000542E1"/>
    <w:rsid w:val="000571FD"/>
    <w:rsid w:val="00060FAA"/>
    <w:rsid w:val="000654B6"/>
    <w:rsid w:val="00065F29"/>
    <w:rsid w:val="000672AF"/>
    <w:rsid w:val="000733E4"/>
    <w:rsid w:val="000820BF"/>
    <w:rsid w:val="000825EE"/>
    <w:rsid w:val="00092B51"/>
    <w:rsid w:val="00094BA3"/>
    <w:rsid w:val="00097CC1"/>
    <w:rsid w:val="000A1B83"/>
    <w:rsid w:val="000B0071"/>
    <w:rsid w:val="000B2B30"/>
    <w:rsid w:val="000B5407"/>
    <w:rsid w:val="000B5D96"/>
    <w:rsid w:val="000C32FA"/>
    <w:rsid w:val="000C3EA2"/>
    <w:rsid w:val="000C450A"/>
    <w:rsid w:val="000C6618"/>
    <w:rsid w:val="000D0EDE"/>
    <w:rsid w:val="000D50C1"/>
    <w:rsid w:val="000F0519"/>
    <w:rsid w:val="001013E0"/>
    <w:rsid w:val="00102818"/>
    <w:rsid w:val="00102E34"/>
    <w:rsid w:val="00107936"/>
    <w:rsid w:val="00110372"/>
    <w:rsid w:val="00114284"/>
    <w:rsid w:val="00114427"/>
    <w:rsid w:val="0012092F"/>
    <w:rsid w:val="0012702F"/>
    <w:rsid w:val="0013013F"/>
    <w:rsid w:val="00137D3A"/>
    <w:rsid w:val="001407B5"/>
    <w:rsid w:val="001411E6"/>
    <w:rsid w:val="001432FB"/>
    <w:rsid w:val="00166719"/>
    <w:rsid w:val="0018081C"/>
    <w:rsid w:val="00184E74"/>
    <w:rsid w:val="001953F9"/>
    <w:rsid w:val="0019580C"/>
    <w:rsid w:val="0019784D"/>
    <w:rsid w:val="001A5D6E"/>
    <w:rsid w:val="001B4957"/>
    <w:rsid w:val="001B5CD3"/>
    <w:rsid w:val="001B6602"/>
    <w:rsid w:val="001C35CD"/>
    <w:rsid w:val="001C3CF5"/>
    <w:rsid w:val="001C6BBE"/>
    <w:rsid w:val="001D0AEE"/>
    <w:rsid w:val="001D2BFB"/>
    <w:rsid w:val="001E28A4"/>
    <w:rsid w:val="001E45FE"/>
    <w:rsid w:val="001F0913"/>
    <w:rsid w:val="001F0A1E"/>
    <w:rsid w:val="001F3CB6"/>
    <w:rsid w:val="001F5EC4"/>
    <w:rsid w:val="001F65E9"/>
    <w:rsid w:val="002219CA"/>
    <w:rsid w:val="002315E2"/>
    <w:rsid w:val="00233318"/>
    <w:rsid w:val="00237AA4"/>
    <w:rsid w:val="00237EBC"/>
    <w:rsid w:val="00247516"/>
    <w:rsid w:val="00247915"/>
    <w:rsid w:val="00251BD6"/>
    <w:rsid w:val="00251C5A"/>
    <w:rsid w:val="00261680"/>
    <w:rsid w:val="00270375"/>
    <w:rsid w:val="002736AE"/>
    <w:rsid w:val="0027775E"/>
    <w:rsid w:val="00283ADD"/>
    <w:rsid w:val="00284F71"/>
    <w:rsid w:val="00286C63"/>
    <w:rsid w:val="002906FF"/>
    <w:rsid w:val="002928E9"/>
    <w:rsid w:val="002965E4"/>
    <w:rsid w:val="002A7993"/>
    <w:rsid w:val="002A7BF8"/>
    <w:rsid w:val="002B037C"/>
    <w:rsid w:val="002B1584"/>
    <w:rsid w:val="002B22A6"/>
    <w:rsid w:val="002B4E74"/>
    <w:rsid w:val="002B557D"/>
    <w:rsid w:val="002B75F7"/>
    <w:rsid w:val="002C2E31"/>
    <w:rsid w:val="002C6334"/>
    <w:rsid w:val="002C7E2C"/>
    <w:rsid w:val="002D7042"/>
    <w:rsid w:val="002E2C88"/>
    <w:rsid w:val="002E5DB6"/>
    <w:rsid w:val="002E7CA2"/>
    <w:rsid w:val="002F1388"/>
    <w:rsid w:val="002F1C0C"/>
    <w:rsid w:val="002F2E9B"/>
    <w:rsid w:val="002F499C"/>
    <w:rsid w:val="00316E44"/>
    <w:rsid w:val="003174D4"/>
    <w:rsid w:val="003212E2"/>
    <w:rsid w:val="003216C1"/>
    <w:rsid w:val="00323AEB"/>
    <w:rsid w:val="00324ACB"/>
    <w:rsid w:val="003254B6"/>
    <w:rsid w:val="003270E1"/>
    <w:rsid w:val="00340500"/>
    <w:rsid w:val="003427BF"/>
    <w:rsid w:val="003461C7"/>
    <w:rsid w:val="00350BB6"/>
    <w:rsid w:val="003566B5"/>
    <w:rsid w:val="00357BC7"/>
    <w:rsid w:val="003660AC"/>
    <w:rsid w:val="00372C9B"/>
    <w:rsid w:val="00383912"/>
    <w:rsid w:val="0038408D"/>
    <w:rsid w:val="003905DC"/>
    <w:rsid w:val="0039680F"/>
    <w:rsid w:val="003A2088"/>
    <w:rsid w:val="003A522A"/>
    <w:rsid w:val="003B1957"/>
    <w:rsid w:val="003B2E7A"/>
    <w:rsid w:val="003B5959"/>
    <w:rsid w:val="003C4A76"/>
    <w:rsid w:val="003C5157"/>
    <w:rsid w:val="003D2D5C"/>
    <w:rsid w:val="003D4CFF"/>
    <w:rsid w:val="003E3D4D"/>
    <w:rsid w:val="003E669F"/>
    <w:rsid w:val="00404024"/>
    <w:rsid w:val="00406B1A"/>
    <w:rsid w:val="00413B61"/>
    <w:rsid w:val="00415411"/>
    <w:rsid w:val="00420EDD"/>
    <w:rsid w:val="0042303E"/>
    <w:rsid w:val="00432F5F"/>
    <w:rsid w:val="00433AA0"/>
    <w:rsid w:val="004356D3"/>
    <w:rsid w:val="004403A0"/>
    <w:rsid w:val="00461436"/>
    <w:rsid w:val="004640BA"/>
    <w:rsid w:val="00464F48"/>
    <w:rsid w:val="004705C8"/>
    <w:rsid w:val="0047160E"/>
    <w:rsid w:val="0047209C"/>
    <w:rsid w:val="00472B2C"/>
    <w:rsid w:val="00473AC3"/>
    <w:rsid w:val="00474593"/>
    <w:rsid w:val="004745E2"/>
    <w:rsid w:val="00482CC8"/>
    <w:rsid w:val="00482D4F"/>
    <w:rsid w:val="00486CF1"/>
    <w:rsid w:val="00490E64"/>
    <w:rsid w:val="004A5D5B"/>
    <w:rsid w:val="004B06BE"/>
    <w:rsid w:val="004B589D"/>
    <w:rsid w:val="004B65CB"/>
    <w:rsid w:val="004C015D"/>
    <w:rsid w:val="004C1CB4"/>
    <w:rsid w:val="004C45BF"/>
    <w:rsid w:val="004D77B6"/>
    <w:rsid w:val="004D7ECD"/>
    <w:rsid w:val="004E4420"/>
    <w:rsid w:val="004E6CA2"/>
    <w:rsid w:val="004F326A"/>
    <w:rsid w:val="004F3F35"/>
    <w:rsid w:val="004F5C3D"/>
    <w:rsid w:val="005006F7"/>
    <w:rsid w:val="00501BC9"/>
    <w:rsid w:val="00504583"/>
    <w:rsid w:val="00504CE8"/>
    <w:rsid w:val="00511141"/>
    <w:rsid w:val="00517E8A"/>
    <w:rsid w:val="00542ACD"/>
    <w:rsid w:val="00543E87"/>
    <w:rsid w:val="00550BD7"/>
    <w:rsid w:val="00553AC7"/>
    <w:rsid w:val="00563FB5"/>
    <w:rsid w:val="00567AD6"/>
    <w:rsid w:val="005732BA"/>
    <w:rsid w:val="005756F9"/>
    <w:rsid w:val="005777CB"/>
    <w:rsid w:val="00577D2B"/>
    <w:rsid w:val="0058193D"/>
    <w:rsid w:val="005846D5"/>
    <w:rsid w:val="0059203C"/>
    <w:rsid w:val="00594799"/>
    <w:rsid w:val="005964DF"/>
    <w:rsid w:val="00597E73"/>
    <w:rsid w:val="005A5E13"/>
    <w:rsid w:val="005B597A"/>
    <w:rsid w:val="005C2958"/>
    <w:rsid w:val="005D04B5"/>
    <w:rsid w:val="005D2741"/>
    <w:rsid w:val="005D46C6"/>
    <w:rsid w:val="005D5471"/>
    <w:rsid w:val="005D63DA"/>
    <w:rsid w:val="005D67F5"/>
    <w:rsid w:val="005E21EC"/>
    <w:rsid w:val="005E2CEA"/>
    <w:rsid w:val="005F0183"/>
    <w:rsid w:val="005F04A2"/>
    <w:rsid w:val="005F42FC"/>
    <w:rsid w:val="00601E27"/>
    <w:rsid w:val="0060383F"/>
    <w:rsid w:val="00610CCA"/>
    <w:rsid w:val="00614406"/>
    <w:rsid w:val="00616113"/>
    <w:rsid w:val="00625F3E"/>
    <w:rsid w:val="00630434"/>
    <w:rsid w:val="00631E7A"/>
    <w:rsid w:val="0063614F"/>
    <w:rsid w:val="00650362"/>
    <w:rsid w:val="00655DC7"/>
    <w:rsid w:val="0065698D"/>
    <w:rsid w:val="00656B4E"/>
    <w:rsid w:val="00657C14"/>
    <w:rsid w:val="00664893"/>
    <w:rsid w:val="00664E0B"/>
    <w:rsid w:val="006748A2"/>
    <w:rsid w:val="006779C5"/>
    <w:rsid w:val="00681AF6"/>
    <w:rsid w:val="0068785B"/>
    <w:rsid w:val="00694AD8"/>
    <w:rsid w:val="00694D7B"/>
    <w:rsid w:val="006A5080"/>
    <w:rsid w:val="006A5D3F"/>
    <w:rsid w:val="006B0598"/>
    <w:rsid w:val="006B24B4"/>
    <w:rsid w:val="006B3488"/>
    <w:rsid w:val="006C02F2"/>
    <w:rsid w:val="006C13A8"/>
    <w:rsid w:val="006C2E99"/>
    <w:rsid w:val="006C430E"/>
    <w:rsid w:val="006C4F12"/>
    <w:rsid w:val="006D0FAF"/>
    <w:rsid w:val="006D2DE2"/>
    <w:rsid w:val="006D4723"/>
    <w:rsid w:val="006E1F11"/>
    <w:rsid w:val="006E3EA8"/>
    <w:rsid w:val="006E41C4"/>
    <w:rsid w:val="00701F96"/>
    <w:rsid w:val="00702977"/>
    <w:rsid w:val="00703E8B"/>
    <w:rsid w:val="007117E5"/>
    <w:rsid w:val="00714260"/>
    <w:rsid w:val="0071609C"/>
    <w:rsid w:val="0072467D"/>
    <w:rsid w:val="00724F75"/>
    <w:rsid w:val="007262A1"/>
    <w:rsid w:val="00730987"/>
    <w:rsid w:val="00737E7B"/>
    <w:rsid w:val="00741CF8"/>
    <w:rsid w:val="00741F4F"/>
    <w:rsid w:val="00744955"/>
    <w:rsid w:val="007451B4"/>
    <w:rsid w:val="00750667"/>
    <w:rsid w:val="00754C47"/>
    <w:rsid w:val="00764529"/>
    <w:rsid w:val="007677B9"/>
    <w:rsid w:val="00772A99"/>
    <w:rsid w:val="007733FA"/>
    <w:rsid w:val="00775BF7"/>
    <w:rsid w:val="007829E5"/>
    <w:rsid w:val="00785FB2"/>
    <w:rsid w:val="00787ED3"/>
    <w:rsid w:val="007951A5"/>
    <w:rsid w:val="007A764A"/>
    <w:rsid w:val="007B3B18"/>
    <w:rsid w:val="007C72C0"/>
    <w:rsid w:val="007D11C3"/>
    <w:rsid w:val="007D5EE5"/>
    <w:rsid w:val="007D7377"/>
    <w:rsid w:val="007F50C3"/>
    <w:rsid w:val="007F5A4F"/>
    <w:rsid w:val="007F5F2C"/>
    <w:rsid w:val="00804FE2"/>
    <w:rsid w:val="00815BA2"/>
    <w:rsid w:val="00817DC5"/>
    <w:rsid w:val="00825583"/>
    <w:rsid w:val="008269A2"/>
    <w:rsid w:val="00831E15"/>
    <w:rsid w:val="00834592"/>
    <w:rsid w:val="00834961"/>
    <w:rsid w:val="0083598E"/>
    <w:rsid w:val="00842F73"/>
    <w:rsid w:val="00866EEE"/>
    <w:rsid w:val="00880011"/>
    <w:rsid w:val="0088198D"/>
    <w:rsid w:val="00884373"/>
    <w:rsid w:val="00887145"/>
    <w:rsid w:val="0088783F"/>
    <w:rsid w:val="0089326E"/>
    <w:rsid w:val="008938CE"/>
    <w:rsid w:val="00896699"/>
    <w:rsid w:val="0089680C"/>
    <w:rsid w:val="00896FCF"/>
    <w:rsid w:val="008A0712"/>
    <w:rsid w:val="008A65FD"/>
    <w:rsid w:val="008B1AD3"/>
    <w:rsid w:val="008B2673"/>
    <w:rsid w:val="008B538C"/>
    <w:rsid w:val="008C0E06"/>
    <w:rsid w:val="008C5E7A"/>
    <w:rsid w:val="008E5643"/>
    <w:rsid w:val="008E7010"/>
    <w:rsid w:val="008E7B32"/>
    <w:rsid w:val="008F25E8"/>
    <w:rsid w:val="008F4EAE"/>
    <w:rsid w:val="008F651C"/>
    <w:rsid w:val="008F7A79"/>
    <w:rsid w:val="00900343"/>
    <w:rsid w:val="0090146C"/>
    <w:rsid w:val="00903636"/>
    <w:rsid w:val="00907056"/>
    <w:rsid w:val="00914AEA"/>
    <w:rsid w:val="009171D7"/>
    <w:rsid w:val="0093196F"/>
    <w:rsid w:val="00937B58"/>
    <w:rsid w:val="00940B71"/>
    <w:rsid w:val="00953A41"/>
    <w:rsid w:val="0095418E"/>
    <w:rsid w:val="00957561"/>
    <w:rsid w:val="009604EC"/>
    <w:rsid w:val="00965D9A"/>
    <w:rsid w:val="00970735"/>
    <w:rsid w:val="00974248"/>
    <w:rsid w:val="00981BE9"/>
    <w:rsid w:val="00984AB9"/>
    <w:rsid w:val="00986858"/>
    <w:rsid w:val="009868B3"/>
    <w:rsid w:val="00992DE5"/>
    <w:rsid w:val="00993D81"/>
    <w:rsid w:val="0099401D"/>
    <w:rsid w:val="009A0335"/>
    <w:rsid w:val="009A6D5D"/>
    <w:rsid w:val="009B0AB6"/>
    <w:rsid w:val="009B49A2"/>
    <w:rsid w:val="009C0768"/>
    <w:rsid w:val="009C1AD3"/>
    <w:rsid w:val="009C5A53"/>
    <w:rsid w:val="009C7091"/>
    <w:rsid w:val="009C79A1"/>
    <w:rsid w:val="009D5797"/>
    <w:rsid w:val="009D5E49"/>
    <w:rsid w:val="009D707D"/>
    <w:rsid w:val="009F0818"/>
    <w:rsid w:val="009F0C5C"/>
    <w:rsid w:val="009F1062"/>
    <w:rsid w:val="00A066F7"/>
    <w:rsid w:val="00A137C2"/>
    <w:rsid w:val="00A225E8"/>
    <w:rsid w:val="00A36745"/>
    <w:rsid w:val="00A437CD"/>
    <w:rsid w:val="00A53A55"/>
    <w:rsid w:val="00A546B2"/>
    <w:rsid w:val="00A617BD"/>
    <w:rsid w:val="00A64C47"/>
    <w:rsid w:val="00A66D62"/>
    <w:rsid w:val="00A76A63"/>
    <w:rsid w:val="00A777F2"/>
    <w:rsid w:val="00A83412"/>
    <w:rsid w:val="00A86211"/>
    <w:rsid w:val="00A90841"/>
    <w:rsid w:val="00A92FFB"/>
    <w:rsid w:val="00A9623E"/>
    <w:rsid w:val="00AA0145"/>
    <w:rsid w:val="00AA4D64"/>
    <w:rsid w:val="00AA5DF3"/>
    <w:rsid w:val="00AB761D"/>
    <w:rsid w:val="00AC35B9"/>
    <w:rsid w:val="00AC5934"/>
    <w:rsid w:val="00AC636C"/>
    <w:rsid w:val="00AC6C09"/>
    <w:rsid w:val="00AD1419"/>
    <w:rsid w:val="00AD54A3"/>
    <w:rsid w:val="00AD67E2"/>
    <w:rsid w:val="00AE06E4"/>
    <w:rsid w:val="00AE2062"/>
    <w:rsid w:val="00AE54C6"/>
    <w:rsid w:val="00AF411C"/>
    <w:rsid w:val="00B05E6E"/>
    <w:rsid w:val="00B1240A"/>
    <w:rsid w:val="00B2103C"/>
    <w:rsid w:val="00B21928"/>
    <w:rsid w:val="00B27DBB"/>
    <w:rsid w:val="00B31539"/>
    <w:rsid w:val="00B335BB"/>
    <w:rsid w:val="00B33C57"/>
    <w:rsid w:val="00B377C9"/>
    <w:rsid w:val="00B404A8"/>
    <w:rsid w:val="00B423DB"/>
    <w:rsid w:val="00B5276A"/>
    <w:rsid w:val="00B54225"/>
    <w:rsid w:val="00B6073B"/>
    <w:rsid w:val="00B60F1D"/>
    <w:rsid w:val="00B65E28"/>
    <w:rsid w:val="00B741A9"/>
    <w:rsid w:val="00B751E8"/>
    <w:rsid w:val="00B76798"/>
    <w:rsid w:val="00B77FC2"/>
    <w:rsid w:val="00B831BB"/>
    <w:rsid w:val="00B85C1D"/>
    <w:rsid w:val="00B87037"/>
    <w:rsid w:val="00BA0104"/>
    <w:rsid w:val="00BA4F59"/>
    <w:rsid w:val="00BA61AD"/>
    <w:rsid w:val="00BA740B"/>
    <w:rsid w:val="00BC0473"/>
    <w:rsid w:val="00BC7688"/>
    <w:rsid w:val="00BD068E"/>
    <w:rsid w:val="00BD2865"/>
    <w:rsid w:val="00BD2BFE"/>
    <w:rsid w:val="00BE1FB9"/>
    <w:rsid w:val="00BE3E16"/>
    <w:rsid w:val="00BE47F5"/>
    <w:rsid w:val="00BE5898"/>
    <w:rsid w:val="00BF3CD4"/>
    <w:rsid w:val="00BF3D8F"/>
    <w:rsid w:val="00BF6084"/>
    <w:rsid w:val="00BF69D7"/>
    <w:rsid w:val="00C006D9"/>
    <w:rsid w:val="00C0303C"/>
    <w:rsid w:val="00C07154"/>
    <w:rsid w:val="00C10EDB"/>
    <w:rsid w:val="00C14AFF"/>
    <w:rsid w:val="00C15838"/>
    <w:rsid w:val="00C17C1C"/>
    <w:rsid w:val="00C30439"/>
    <w:rsid w:val="00C31625"/>
    <w:rsid w:val="00C32E54"/>
    <w:rsid w:val="00C34E23"/>
    <w:rsid w:val="00C40729"/>
    <w:rsid w:val="00C41C6A"/>
    <w:rsid w:val="00C447A3"/>
    <w:rsid w:val="00C478DF"/>
    <w:rsid w:val="00C516BA"/>
    <w:rsid w:val="00C518E4"/>
    <w:rsid w:val="00C544FA"/>
    <w:rsid w:val="00C54BD3"/>
    <w:rsid w:val="00C608DF"/>
    <w:rsid w:val="00C60AB0"/>
    <w:rsid w:val="00C62BA4"/>
    <w:rsid w:val="00C66BB9"/>
    <w:rsid w:val="00C66BC2"/>
    <w:rsid w:val="00C7068C"/>
    <w:rsid w:val="00C73705"/>
    <w:rsid w:val="00C74AAD"/>
    <w:rsid w:val="00C75CED"/>
    <w:rsid w:val="00C87444"/>
    <w:rsid w:val="00C923AE"/>
    <w:rsid w:val="00CA6135"/>
    <w:rsid w:val="00CB59F1"/>
    <w:rsid w:val="00CB5B54"/>
    <w:rsid w:val="00CB65AF"/>
    <w:rsid w:val="00CC4C45"/>
    <w:rsid w:val="00CD33B8"/>
    <w:rsid w:val="00CD3E5A"/>
    <w:rsid w:val="00CD4B96"/>
    <w:rsid w:val="00CD5B1A"/>
    <w:rsid w:val="00D04AD9"/>
    <w:rsid w:val="00D05E58"/>
    <w:rsid w:val="00D2084F"/>
    <w:rsid w:val="00D21C4C"/>
    <w:rsid w:val="00D2207E"/>
    <w:rsid w:val="00D271A6"/>
    <w:rsid w:val="00D27DEF"/>
    <w:rsid w:val="00D32C1A"/>
    <w:rsid w:val="00D35C67"/>
    <w:rsid w:val="00D36D0A"/>
    <w:rsid w:val="00D426BB"/>
    <w:rsid w:val="00D46E1C"/>
    <w:rsid w:val="00D472A7"/>
    <w:rsid w:val="00D55EEB"/>
    <w:rsid w:val="00D63A93"/>
    <w:rsid w:val="00D67AD4"/>
    <w:rsid w:val="00D7086C"/>
    <w:rsid w:val="00D804B0"/>
    <w:rsid w:val="00D8056B"/>
    <w:rsid w:val="00D86187"/>
    <w:rsid w:val="00D96A2F"/>
    <w:rsid w:val="00DA1441"/>
    <w:rsid w:val="00DA5F9F"/>
    <w:rsid w:val="00DA6CAF"/>
    <w:rsid w:val="00DB41DF"/>
    <w:rsid w:val="00DB428E"/>
    <w:rsid w:val="00DB4CA1"/>
    <w:rsid w:val="00DC67A0"/>
    <w:rsid w:val="00DC7926"/>
    <w:rsid w:val="00DD36E5"/>
    <w:rsid w:val="00DE23C7"/>
    <w:rsid w:val="00DE44B4"/>
    <w:rsid w:val="00DF22D2"/>
    <w:rsid w:val="00DF326E"/>
    <w:rsid w:val="00E0387B"/>
    <w:rsid w:val="00E0394F"/>
    <w:rsid w:val="00E22BA3"/>
    <w:rsid w:val="00E23B70"/>
    <w:rsid w:val="00E24E9E"/>
    <w:rsid w:val="00E24FDA"/>
    <w:rsid w:val="00E25786"/>
    <w:rsid w:val="00E33C5E"/>
    <w:rsid w:val="00E36DA6"/>
    <w:rsid w:val="00E40C0B"/>
    <w:rsid w:val="00E428BB"/>
    <w:rsid w:val="00E43BAC"/>
    <w:rsid w:val="00E457E9"/>
    <w:rsid w:val="00E468F8"/>
    <w:rsid w:val="00E5202F"/>
    <w:rsid w:val="00E60398"/>
    <w:rsid w:val="00E63588"/>
    <w:rsid w:val="00E65B5A"/>
    <w:rsid w:val="00E67D41"/>
    <w:rsid w:val="00E75572"/>
    <w:rsid w:val="00E76D9E"/>
    <w:rsid w:val="00E9683D"/>
    <w:rsid w:val="00E96F59"/>
    <w:rsid w:val="00EA7AC6"/>
    <w:rsid w:val="00EB15C3"/>
    <w:rsid w:val="00EC78D2"/>
    <w:rsid w:val="00ED47EB"/>
    <w:rsid w:val="00ED67E9"/>
    <w:rsid w:val="00EE0F29"/>
    <w:rsid w:val="00EF68F4"/>
    <w:rsid w:val="00EF6C61"/>
    <w:rsid w:val="00EF7F46"/>
    <w:rsid w:val="00F01DA6"/>
    <w:rsid w:val="00F075C6"/>
    <w:rsid w:val="00F14266"/>
    <w:rsid w:val="00F17423"/>
    <w:rsid w:val="00F20F3A"/>
    <w:rsid w:val="00F21EEF"/>
    <w:rsid w:val="00F24BA6"/>
    <w:rsid w:val="00F33DF5"/>
    <w:rsid w:val="00F33DFA"/>
    <w:rsid w:val="00F5215A"/>
    <w:rsid w:val="00F5281D"/>
    <w:rsid w:val="00F565BB"/>
    <w:rsid w:val="00F62139"/>
    <w:rsid w:val="00F649DF"/>
    <w:rsid w:val="00F66AA4"/>
    <w:rsid w:val="00F675BE"/>
    <w:rsid w:val="00F7031C"/>
    <w:rsid w:val="00F709C1"/>
    <w:rsid w:val="00F712F4"/>
    <w:rsid w:val="00F75999"/>
    <w:rsid w:val="00F818BF"/>
    <w:rsid w:val="00F8278E"/>
    <w:rsid w:val="00F83D37"/>
    <w:rsid w:val="00F87646"/>
    <w:rsid w:val="00F94F32"/>
    <w:rsid w:val="00F952F6"/>
    <w:rsid w:val="00FA0570"/>
    <w:rsid w:val="00FA22D3"/>
    <w:rsid w:val="00FA39CF"/>
    <w:rsid w:val="00FC580A"/>
    <w:rsid w:val="00FC67CC"/>
    <w:rsid w:val="00FC680C"/>
    <w:rsid w:val="00FD2F1D"/>
    <w:rsid w:val="00FD7C90"/>
    <w:rsid w:val="00FE29C5"/>
    <w:rsid w:val="00FE31F3"/>
    <w:rsid w:val="00FE3535"/>
    <w:rsid w:val="00FE55F5"/>
    <w:rsid w:val="00FF0DF4"/>
    <w:rsid w:val="00FF452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5CF34"/>
  <w15:chartTrackingRefBased/>
  <w15:docId w15:val="{4EEFE026-6649-426A-AC99-647184F81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F46"/>
    <w:pPr>
      <w:widowControl w:val="0"/>
      <w:suppressAutoHyphens/>
      <w:jc w:val="both"/>
    </w:pPr>
    <w:rPr>
      <w:rFonts w:ascii="Arial" w:eastAsia="Arial Unicode MS" w:hAnsi="Arial"/>
      <w:sz w:val="24"/>
      <w:szCs w:val="24"/>
    </w:rPr>
  </w:style>
  <w:style w:type="paragraph" w:styleId="Heading1">
    <w:name w:val="heading 1"/>
    <w:basedOn w:val="Normal"/>
    <w:next w:val="Normal"/>
    <w:link w:val="Heading1Char"/>
    <w:qFormat/>
    <w:rsid w:val="00986858"/>
    <w:pPr>
      <w:keepNext/>
      <w:widowControl/>
      <w:numPr>
        <w:numId w:val="1"/>
      </w:numPr>
      <w:suppressAutoHyphens w:val="0"/>
      <w:spacing w:before="240" w:after="60"/>
      <w:outlineLvl w:val="0"/>
    </w:pPr>
    <w:rPr>
      <w:rFonts w:eastAsia="Times New Roman"/>
      <w:b/>
      <w:bCs/>
      <w:kern w:val="32"/>
      <w:sz w:val="32"/>
      <w:szCs w:val="32"/>
      <w:lang w:val="x-none" w:eastAsia="en-US"/>
    </w:rPr>
  </w:style>
  <w:style w:type="paragraph" w:styleId="Heading2">
    <w:name w:val="heading 2"/>
    <w:basedOn w:val="Normal"/>
    <w:next w:val="Normal"/>
    <w:link w:val="Heading2Char"/>
    <w:qFormat/>
    <w:rsid w:val="00986858"/>
    <w:pPr>
      <w:keepNext/>
      <w:widowControl/>
      <w:suppressAutoHyphens w:val="0"/>
      <w:spacing w:before="240" w:after="60"/>
      <w:outlineLvl w:val="1"/>
    </w:pPr>
    <w:rPr>
      <w:rFonts w:eastAsia="Times New Roman"/>
      <w:b/>
      <w:bCs/>
      <w:i/>
      <w:iCs/>
      <w:sz w:val="28"/>
      <w:szCs w:val="28"/>
      <w:lang w:val="x-none" w:eastAsia="en-US"/>
    </w:rPr>
  </w:style>
  <w:style w:type="paragraph" w:styleId="Heading4">
    <w:name w:val="heading 4"/>
    <w:basedOn w:val="Normal"/>
    <w:next w:val="Normal"/>
    <w:link w:val="Heading4Char"/>
    <w:uiPriority w:val="9"/>
    <w:qFormat/>
    <w:rsid w:val="00E75572"/>
    <w:pPr>
      <w:keepNext/>
      <w:spacing w:before="240" w:after="60"/>
      <w:outlineLvl w:val="3"/>
    </w:pPr>
    <w:rPr>
      <w:rFonts w:ascii="Calibri" w:eastAsia="Times New Roman" w:hAnsi="Calibri"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style>
  <w:style w:type="character" w:customStyle="1" w:styleId="Bullets">
    <w:name w:val="Bullets"/>
    <w:rPr>
      <w:rFonts w:ascii="StarSymbol" w:eastAsia="StarSymbol" w:hAnsi="StarSymbol" w:cs="StarSymbol"/>
      <w:sz w:val="18"/>
      <w:szCs w:val="18"/>
    </w:rPr>
  </w:style>
  <w:style w:type="character" w:styleId="Hyperlink">
    <w:name w:val="Hyperlink"/>
    <w:semiHidden/>
    <w:rPr>
      <w:color w:val="000080"/>
      <w:u w:val="single"/>
    </w:rPr>
  </w:style>
  <w:style w:type="paragraph" w:styleId="BodyText">
    <w:name w:val="Body Text"/>
    <w:basedOn w:val="Normal"/>
    <w:semiHidden/>
    <w:pPr>
      <w:spacing w:after="120"/>
    </w:pPr>
  </w:style>
  <w:style w:type="paragraph" w:customStyle="1" w:styleId="Heading">
    <w:name w:val="Heading"/>
    <w:basedOn w:val="Normal"/>
    <w:next w:val="BodyText"/>
    <w:pPr>
      <w:keepNext/>
      <w:spacing w:before="240" w:after="120"/>
    </w:pPr>
    <w:rPr>
      <w:rFonts w:eastAsia="MS Mincho" w:cs="Tahoma"/>
      <w:sz w:val="28"/>
      <w:szCs w:val="28"/>
    </w:r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character" w:customStyle="1" w:styleId="Heading1Char">
    <w:name w:val="Heading 1 Char"/>
    <w:link w:val="Heading1"/>
    <w:rsid w:val="00986858"/>
    <w:rPr>
      <w:rFonts w:ascii="Arial" w:hAnsi="Arial"/>
      <w:b/>
      <w:bCs/>
      <w:kern w:val="32"/>
      <w:sz w:val="32"/>
      <w:szCs w:val="32"/>
      <w:lang w:val="x-none" w:eastAsia="en-US"/>
    </w:rPr>
  </w:style>
  <w:style w:type="character" w:customStyle="1" w:styleId="Heading2Char">
    <w:name w:val="Heading 2 Char"/>
    <w:link w:val="Heading2"/>
    <w:rsid w:val="00986858"/>
    <w:rPr>
      <w:rFonts w:ascii="Arial" w:hAnsi="Arial" w:cs="Arial"/>
      <w:b/>
      <w:bCs/>
      <w:i/>
      <w:iCs/>
      <w:sz w:val="28"/>
      <w:szCs w:val="28"/>
      <w:lang w:eastAsia="en-US"/>
    </w:rPr>
  </w:style>
  <w:style w:type="paragraph" w:styleId="Title">
    <w:name w:val="Title"/>
    <w:basedOn w:val="Normal"/>
    <w:link w:val="TitleChar"/>
    <w:qFormat/>
    <w:rsid w:val="00986858"/>
    <w:pPr>
      <w:widowControl/>
      <w:suppressAutoHyphens w:val="0"/>
      <w:jc w:val="center"/>
    </w:pPr>
    <w:rPr>
      <w:rFonts w:eastAsia="Times New Roman"/>
      <w:b/>
      <w:bCs/>
      <w:sz w:val="28"/>
      <w:lang w:val="x-none" w:eastAsia="en-US"/>
    </w:rPr>
  </w:style>
  <w:style w:type="character" w:customStyle="1" w:styleId="TitleChar">
    <w:name w:val="Title Char"/>
    <w:link w:val="Title"/>
    <w:rsid w:val="00986858"/>
    <w:rPr>
      <w:rFonts w:ascii="Arial" w:hAnsi="Arial" w:cs="Arial"/>
      <w:b/>
      <w:bCs/>
      <w:sz w:val="28"/>
      <w:szCs w:val="24"/>
      <w:lang w:eastAsia="en-US"/>
    </w:rPr>
  </w:style>
  <w:style w:type="paragraph" w:styleId="Subtitle">
    <w:name w:val="Subtitle"/>
    <w:basedOn w:val="Normal"/>
    <w:link w:val="SubtitleChar"/>
    <w:qFormat/>
    <w:rsid w:val="00986858"/>
    <w:pPr>
      <w:widowControl/>
      <w:suppressAutoHyphens w:val="0"/>
      <w:jc w:val="center"/>
    </w:pPr>
    <w:rPr>
      <w:rFonts w:eastAsia="Times New Roman"/>
      <w:b/>
      <w:bCs/>
      <w:lang w:val="x-none" w:eastAsia="en-US"/>
    </w:rPr>
  </w:style>
  <w:style w:type="character" w:customStyle="1" w:styleId="SubtitleChar">
    <w:name w:val="Subtitle Char"/>
    <w:link w:val="Subtitle"/>
    <w:rsid w:val="00986858"/>
    <w:rPr>
      <w:b/>
      <w:bCs/>
      <w:sz w:val="24"/>
      <w:szCs w:val="24"/>
      <w:lang w:eastAsia="en-US"/>
    </w:rPr>
  </w:style>
  <w:style w:type="character" w:styleId="FollowedHyperlink">
    <w:name w:val="FollowedHyperlink"/>
    <w:uiPriority w:val="99"/>
    <w:semiHidden/>
    <w:unhideWhenUsed/>
    <w:rsid w:val="00ED67E9"/>
    <w:rPr>
      <w:color w:val="800080"/>
      <w:u w:val="single"/>
    </w:rPr>
  </w:style>
  <w:style w:type="paragraph" w:customStyle="1" w:styleId="ColorfulList-Accent11">
    <w:name w:val="Colorful List - Accent 11"/>
    <w:basedOn w:val="Normal"/>
    <w:uiPriority w:val="34"/>
    <w:qFormat/>
    <w:rsid w:val="00ED67E9"/>
    <w:pPr>
      <w:ind w:left="720"/>
    </w:pPr>
  </w:style>
  <w:style w:type="character" w:styleId="Emphasis">
    <w:name w:val="Emphasis"/>
    <w:uiPriority w:val="20"/>
    <w:qFormat/>
    <w:rsid w:val="00ED67E9"/>
    <w:rPr>
      <w:b/>
      <w:bCs/>
      <w:i w:val="0"/>
      <w:iCs w:val="0"/>
    </w:rPr>
  </w:style>
  <w:style w:type="character" w:customStyle="1" w:styleId="bluexl1">
    <w:name w:val="bluexl1"/>
    <w:rsid w:val="00DB428E"/>
    <w:rPr>
      <w:rFonts w:ascii="Arial" w:hAnsi="Arial" w:cs="Arial" w:hint="default"/>
      <w:b/>
      <w:bCs/>
      <w:color w:val="003366"/>
      <w:sz w:val="24"/>
      <w:szCs w:val="24"/>
    </w:rPr>
  </w:style>
  <w:style w:type="paragraph" w:styleId="BodyText3">
    <w:name w:val="Body Text 3"/>
    <w:basedOn w:val="Normal"/>
    <w:link w:val="BodyText3Char"/>
    <w:uiPriority w:val="99"/>
    <w:semiHidden/>
    <w:unhideWhenUsed/>
    <w:rsid w:val="00DB428E"/>
    <w:pPr>
      <w:spacing w:after="120"/>
    </w:pPr>
    <w:rPr>
      <w:sz w:val="16"/>
      <w:szCs w:val="16"/>
      <w:lang w:val="x-none"/>
    </w:rPr>
  </w:style>
  <w:style w:type="character" w:customStyle="1" w:styleId="BodyText3Char">
    <w:name w:val="Body Text 3 Char"/>
    <w:link w:val="BodyText3"/>
    <w:uiPriority w:val="99"/>
    <w:semiHidden/>
    <w:rsid w:val="00DB428E"/>
    <w:rPr>
      <w:rFonts w:eastAsia="Arial Unicode MS"/>
      <w:sz w:val="16"/>
      <w:szCs w:val="16"/>
    </w:rPr>
  </w:style>
  <w:style w:type="paragraph" w:styleId="Header">
    <w:name w:val="header"/>
    <w:basedOn w:val="Normal"/>
    <w:link w:val="HeaderChar"/>
    <w:uiPriority w:val="99"/>
    <w:unhideWhenUsed/>
    <w:rsid w:val="00AA4D64"/>
    <w:pPr>
      <w:tabs>
        <w:tab w:val="center" w:pos="4513"/>
        <w:tab w:val="right" w:pos="9026"/>
      </w:tabs>
    </w:pPr>
    <w:rPr>
      <w:lang w:val="x-none"/>
    </w:rPr>
  </w:style>
  <w:style w:type="character" w:customStyle="1" w:styleId="HeaderChar">
    <w:name w:val="Header Char"/>
    <w:link w:val="Header"/>
    <w:uiPriority w:val="99"/>
    <w:rsid w:val="00AA4D64"/>
    <w:rPr>
      <w:rFonts w:eastAsia="Arial Unicode MS"/>
      <w:sz w:val="24"/>
      <w:szCs w:val="24"/>
    </w:rPr>
  </w:style>
  <w:style w:type="paragraph" w:styleId="Footer">
    <w:name w:val="footer"/>
    <w:basedOn w:val="Normal"/>
    <w:link w:val="FooterChar"/>
    <w:uiPriority w:val="99"/>
    <w:unhideWhenUsed/>
    <w:rsid w:val="00AA4D64"/>
    <w:pPr>
      <w:tabs>
        <w:tab w:val="center" w:pos="4513"/>
        <w:tab w:val="right" w:pos="9026"/>
      </w:tabs>
    </w:pPr>
    <w:rPr>
      <w:lang w:val="x-none"/>
    </w:rPr>
  </w:style>
  <w:style w:type="character" w:customStyle="1" w:styleId="FooterChar">
    <w:name w:val="Footer Char"/>
    <w:link w:val="Footer"/>
    <w:uiPriority w:val="99"/>
    <w:rsid w:val="00AA4D64"/>
    <w:rPr>
      <w:rFonts w:eastAsia="Arial Unicode MS"/>
      <w:sz w:val="24"/>
      <w:szCs w:val="24"/>
    </w:rPr>
  </w:style>
  <w:style w:type="character" w:customStyle="1" w:styleId="revnumber">
    <w:name w:val="revnumber"/>
    <w:rsid w:val="00AA4D64"/>
  </w:style>
  <w:style w:type="character" w:customStyle="1" w:styleId="italic1">
    <w:name w:val="italic1"/>
    <w:rsid w:val="00AA4D64"/>
    <w:rPr>
      <w:i/>
      <w:iCs/>
    </w:rPr>
  </w:style>
  <w:style w:type="character" w:styleId="HTMLCite">
    <w:name w:val="HTML Cite"/>
    <w:uiPriority w:val="99"/>
    <w:semiHidden/>
    <w:unhideWhenUsed/>
    <w:rsid w:val="00AA4D64"/>
    <w:rPr>
      <w:i/>
      <w:iCs/>
    </w:rPr>
  </w:style>
  <w:style w:type="paragraph" w:customStyle="1" w:styleId="Default">
    <w:name w:val="Default"/>
    <w:rsid w:val="00834961"/>
    <w:pPr>
      <w:autoSpaceDE w:val="0"/>
      <w:autoSpaceDN w:val="0"/>
      <w:adjustRightInd w:val="0"/>
    </w:pPr>
    <w:rPr>
      <w:rFonts w:ascii="Arial" w:hAnsi="Arial" w:cs="Arial"/>
      <w:color w:val="000000"/>
      <w:sz w:val="24"/>
      <w:szCs w:val="24"/>
    </w:rPr>
  </w:style>
  <w:style w:type="paragraph" w:customStyle="1" w:styleId="ListParagraph1">
    <w:name w:val="List Paragraph1"/>
    <w:basedOn w:val="Normal"/>
    <w:uiPriority w:val="34"/>
    <w:qFormat/>
    <w:rsid w:val="005D04B5"/>
    <w:pPr>
      <w:widowControl/>
      <w:suppressAutoHyphens w:val="0"/>
      <w:spacing w:after="160" w:line="259" w:lineRule="auto"/>
      <w:ind w:left="720"/>
      <w:contextualSpacing/>
    </w:pPr>
    <w:rPr>
      <w:rFonts w:eastAsia="Calibri" w:cs="Calibri"/>
      <w:szCs w:val="22"/>
      <w:lang w:eastAsia="en-US"/>
    </w:rPr>
  </w:style>
  <w:style w:type="character" w:customStyle="1" w:styleId="a">
    <w:name w:val="a"/>
    <w:basedOn w:val="DefaultParagraphFont"/>
    <w:rsid w:val="003C4A76"/>
  </w:style>
  <w:style w:type="table" w:styleId="TableGrid">
    <w:name w:val="Table Grid"/>
    <w:basedOn w:val="TableNormal"/>
    <w:uiPriority w:val="59"/>
    <w:rsid w:val="00610CC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semiHidden/>
    <w:rsid w:val="00E75572"/>
    <w:rPr>
      <w:rFonts w:ascii="Calibri" w:eastAsia="Times New Roman" w:hAnsi="Calibri" w:cs="Arial"/>
      <w:b/>
      <w:bCs/>
      <w:sz w:val="28"/>
      <w:szCs w:val="28"/>
    </w:rPr>
  </w:style>
  <w:style w:type="paragraph" w:styleId="ListParagraph">
    <w:name w:val="List Paragraph"/>
    <w:basedOn w:val="Normal"/>
    <w:uiPriority w:val="34"/>
    <w:qFormat/>
    <w:rsid w:val="002D7042"/>
    <w:pPr>
      <w:widowControl/>
      <w:suppressAutoHyphens w:val="0"/>
      <w:spacing w:after="160" w:line="259" w:lineRule="auto"/>
      <w:ind w:left="720"/>
      <w:contextualSpacing/>
      <w:jc w:val="left"/>
    </w:pPr>
    <w:rPr>
      <w:rFonts w:eastAsia="Calibri" w:cs="Calibri"/>
      <w:szCs w:val="22"/>
      <w:lang w:eastAsia="en-US"/>
    </w:rPr>
  </w:style>
  <w:style w:type="character" w:customStyle="1" w:styleId="normaltextrun1">
    <w:name w:val="normaltextrun1"/>
    <w:basedOn w:val="DefaultParagraphFont"/>
    <w:rsid w:val="002D7042"/>
  </w:style>
  <w:style w:type="character" w:customStyle="1" w:styleId="eop">
    <w:name w:val="eop"/>
    <w:basedOn w:val="DefaultParagraphFont"/>
    <w:rsid w:val="002D7042"/>
  </w:style>
  <w:style w:type="character" w:styleId="UnresolvedMention">
    <w:name w:val="Unresolved Mention"/>
    <w:basedOn w:val="DefaultParagraphFont"/>
    <w:uiPriority w:val="99"/>
    <w:semiHidden/>
    <w:unhideWhenUsed/>
    <w:rsid w:val="002B55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278069">
      <w:bodyDiv w:val="1"/>
      <w:marLeft w:val="0"/>
      <w:marRight w:val="0"/>
      <w:marTop w:val="0"/>
      <w:marBottom w:val="0"/>
      <w:divBdr>
        <w:top w:val="none" w:sz="0" w:space="0" w:color="auto"/>
        <w:left w:val="none" w:sz="0" w:space="0" w:color="auto"/>
        <w:bottom w:val="none" w:sz="0" w:space="0" w:color="auto"/>
        <w:right w:val="none" w:sz="0" w:space="0" w:color="auto"/>
      </w:divBdr>
      <w:divsChild>
        <w:div w:id="230383604">
          <w:marLeft w:val="1166"/>
          <w:marRight w:val="0"/>
          <w:marTop w:val="96"/>
          <w:marBottom w:val="0"/>
          <w:divBdr>
            <w:top w:val="none" w:sz="0" w:space="0" w:color="auto"/>
            <w:left w:val="none" w:sz="0" w:space="0" w:color="auto"/>
            <w:bottom w:val="none" w:sz="0" w:space="0" w:color="auto"/>
            <w:right w:val="none" w:sz="0" w:space="0" w:color="auto"/>
          </w:divBdr>
        </w:div>
        <w:div w:id="401296043">
          <w:marLeft w:val="547"/>
          <w:marRight w:val="0"/>
          <w:marTop w:val="115"/>
          <w:marBottom w:val="0"/>
          <w:divBdr>
            <w:top w:val="none" w:sz="0" w:space="0" w:color="auto"/>
            <w:left w:val="none" w:sz="0" w:space="0" w:color="auto"/>
            <w:bottom w:val="none" w:sz="0" w:space="0" w:color="auto"/>
            <w:right w:val="none" w:sz="0" w:space="0" w:color="auto"/>
          </w:divBdr>
        </w:div>
        <w:div w:id="407581722">
          <w:marLeft w:val="1166"/>
          <w:marRight w:val="0"/>
          <w:marTop w:val="96"/>
          <w:marBottom w:val="0"/>
          <w:divBdr>
            <w:top w:val="none" w:sz="0" w:space="0" w:color="auto"/>
            <w:left w:val="none" w:sz="0" w:space="0" w:color="auto"/>
            <w:bottom w:val="none" w:sz="0" w:space="0" w:color="auto"/>
            <w:right w:val="none" w:sz="0" w:space="0" w:color="auto"/>
          </w:divBdr>
        </w:div>
        <w:div w:id="494684606">
          <w:marLeft w:val="1166"/>
          <w:marRight w:val="0"/>
          <w:marTop w:val="96"/>
          <w:marBottom w:val="0"/>
          <w:divBdr>
            <w:top w:val="none" w:sz="0" w:space="0" w:color="auto"/>
            <w:left w:val="none" w:sz="0" w:space="0" w:color="auto"/>
            <w:bottom w:val="none" w:sz="0" w:space="0" w:color="auto"/>
            <w:right w:val="none" w:sz="0" w:space="0" w:color="auto"/>
          </w:divBdr>
        </w:div>
        <w:div w:id="789591725">
          <w:marLeft w:val="1166"/>
          <w:marRight w:val="0"/>
          <w:marTop w:val="96"/>
          <w:marBottom w:val="0"/>
          <w:divBdr>
            <w:top w:val="none" w:sz="0" w:space="0" w:color="auto"/>
            <w:left w:val="none" w:sz="0" w:space="0" w:color="auto"/>
            <w:bottom w:val="none" w:sz="0" w:space="0" w:color="auto"/>
            <w:right w:val="none" w:sz="0" w:space="0" w:color="auto"/>
          </w:divBdr>
        </w:div>
        <w:div w:id="1236207554">
          <w:marLeft w:val="1166"/>
          <w:marRight w:val="0"/>
          <w:marTop w:val="96"/>
          <w:marBottom w:val="0"/>
          <w:divBdr>
            <w:top w:val="none" w:sz="0" w:space="0" w:color="auto"/>
            <w:left w:val="none" w:sz="0" w:space="0" w:color="auto"/>
            <w:bottom w:val="none" w:sz="0" w:space="0" w:color="auto"/>
            <w:right w:val="none" w:sz="0" w:space="0" w:color="auto"/>
          </w:divBdr>
        </w:div>
        <w:div w:id="1362248075">
          <w:marLeft w:val="1166"/>
          <w:marRight w:val="0"/>
          <w:marTop w:val="96"/>
          <w:marBottom w:val="0"/>
          <w:divBdr>
            <w:top w:val="none" w:sz="0" w:space="0" w:color="auto"/>
            <w:left w:val="none" w:sz="0" w:space="0" w:color="auto"/>
            <w:bottom w:val="none" w:sz="0" w:space="0" w:color="auto"/>
            <w:right w:val="none" w:sz="0" w:space="0" w:color="auto"/>
          </w:divBdr>
        </w:div>
        <w:div w:id="1631546337">
          <w:marLeft w:val="1166"/>
          <w:marRight w:val="0"/>
          <w:marTop w:val="96"/>
          <w:marBottom w:val="0"/>
          <w:divBdr>
            <w:top w:val="none" w:sz="0" w:space="0" w:color="auto"/>
            <w:left w:val="none" w:sz="0" w:space="0" w:color="auto"/>
            <w:bottom w:val="none" w:sz="0" w:space="0" w:color="auto"/>
            <w:right w:val="none" w:sz="0" w:space="0" w:color="auto"/>
          </w:divBdr>
        </w:div>
      </w:divsChild>
    </w:div>
    <w:div w:id="736900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orthumbria-cdn.azureedge.net/-/media/services/academic-registry/documents/qte/assessment/guidance-for-students/pl013-v002-word-limits-policy.pdf?modified=20200803200335" TargetMode="External"/><Relationship Id="rId5" Type="http://schemas.openxmlformats.org/officeDocument/2006/relationships/webSettings" Target="webSettings.xml"/><Relationship Id="rId15" Type="http://schemas.openxmlformats.org/officeDocument/2006/relationships/hyperlink" Target="https://northumbria-cdn.azureedge.net/about-us/university-services/student-library-and-academic-services/quality-and-teaching-excellence/assessment/guidance-for-students/" TargetMode="External"/><Relationship Id="rId10" Type="http://schemas.openxmlformats.org/officeDocument/2006/relationships/hyperlink" Target="https://northumbria-cdn.azureedge.net/about-us/university-services/student-library-and-academic-services/quality-and-teaching-excellence/assessment/guidance-for-students/" TargetMode="External"/><Relationship Id="rId4" Type="http://schemas.openxmlformats.org/officeDocument/2006/relationships/settings" Target="settings.xml"/><Relationship Id="rId9" Type="http://schemas.openxmlformats.org/officeDocument/2006/relationships/hyperlink" Target="mailto:nu.london@northumbria.ac.uk" TargetMode="External"/><Relationship Id="rId14" Type="http://schemas.openxmlformats.org/officeDocument/2006/relationships/hyperlink" Target="https://northumbria-cdn.azureedge.net/about-us/university-services/student-library-and-academic-services/quality-and-teaching-excellence/assessment/guidance-for-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2A5DF-F273-7A4E-9CAF-D5E782B5B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1886</Words>
  <Characters>10379</Characters>
  <Application>Microsoft Office Word</Application>
  <DocSecurity>0</DocSecurity>
  <Lines>288</Lines>
  <Paragraphs>144</Paragraphs>
  <ScaleCrop>false</ScaleCrop>
  <HeadingPairs>
    <vt:vector size="2" baseType="variant">
      <vt:variant>
        <vt:lpstr>Title</vt:lpstr>
      </vt:variant>
      <vt:variant>
        <vt:i4>1</vt:i4>
      </vt:variant>
    </vt:vector>
  </HeadingPairs>
  <TitlesOfParts>
    <vt:vector size="1" baseType="lpstr">
      <vt:lpstr/>
    </vt:vector>
  </TitlesOfParts>
  <Company>Northumbria University</Company>
  <LinksUpToDate>false</LinksUpToDate>
  <CharactersWithSpaces>12121</CharactersWithSpaces>
  <SharedDoc>false</SharedDoc>
  <HLinks>
    <vt:vector size="30" baseType="variant">
      <vt:variant>
        <vt:i4>2949171</vt:i4>
      </vt:variant>
      <vt:variant>
        <vt:i4>12</vt:i4>
      </vt:variant>
      <vt:variant>
        <vt:i4>0</vt:i4>
      </vt:variant>
      <vt:variant>
        <vt:i4>5</vt:i4>
      </vt:variant>
      <vt:variant>
        <vt:lpwstr>https://northumbria-cdn.azureedge.net/-/media/corporate-website/new-sitecore-gallery/services/academic-registry/documents/qte/assessment/guidance-for-students/pl,-d-,008-v004-late-submission-of-work-and-extension-requests-policy.pdf?modified=20200803152930</vt:lpwstr>
      </vt:variant>
      <vt:variant>
        <vt:lpwstr/>
      </vt:variant>
      <vt:variant>
        <vt:i4>2949171</vt:i4>
      </vt:variant>
      <vt:variant>
        <vt:i4>9</vt:i4>
      </vt:variant>
      <vt:variant>
        <vt:i4>0</vt:i4>
      </vt:variant>
      <vt:variant>
        <vt:i4>5</vt:i4>
      </vt:variant>
      <vt:variant>
        <vt:lpwstr>https://northumbria-cdn.azureedge.net/-/media/corporate-website/new-sitecore-gallery/services/academic-registry/documents/qte/assessment/guidance-for-students/pl,-d-,008-v004-late-submission-of-work-and-extension-requests-policy.pdf?modified=20200803152930</vt:lpwstr>
      </vt:variant>
      <vt:variant>
        <vt:lpwstr/>
      </vt:variant>
      <vt:variant>
        <vt:i4>786523</vt:i4>
      </vt:variant>
      <vt:variant>
        <vt:i4>6</vt:i4>
      </vt:variant>
      <vt:variant>
        <vt:i4>0</vt:i4>
      </vt:variant>
      <vt:variant>
        <vt:i4>5</vt:i4>
      </vt:variant>
      <vt:variant>
        <vt:lpwstr>https://northumbria-cdn.azureedge.net/-/media/corporate-website/new-sitecore-gallery/services/academic-registry/documents/qte/assessment/guidance-for-students/pl013-v002-word-limits-policy.pdf?modified=20200803200335</vt:lpwstr>
      </vt:variant>
      <vt:variant>
        <vt:lpwstr/>
      </vt:variant>
      <vt:variant>
        <vt:i4>6619261</vt:i4>
      </vt:variant>
      <vt:variant>
        <vt:i4>3</vt:i4>
      </vt:variant>
      <vt:variant>
        <vt:i4>0</vt:i4>
      </vt:variant>
      <vt:variant>
        <vt:i4>5</vt:i4>
      </vt:variant>
      <vt:variant>
        <vt:lpwstr>https://northumbria-cdn.azureedge.net/-/media/corporate-website/new-sitecore-gallery/services/academic-registry/documents/qte/assessment/guidance-for-students/pl,-d-,005-v004-academic-misconduct-policy.pdf?la=en&amp;modified=20200117152110&amp;hash=5631FCFB09A073D1BEE7BD157FAB19313A10268A</vt:lpwstr>
      </vt:variant>
      <vt:variant>
        <vt:lpwstr>:~:text=1%20Academic%20Integrity,-1.1%20Every%20student&amp;text=1.2%20In%20all%20assessed%20work,advantage%20in%20any%20other%20way</vt:lpwstr>
      </vt:variant>
      <vt:variant>
        <vt:i4>6881359</vt:i4>
      </vt:variant>
      <vt:variant>
        <vt:i4>0</vt:i4>
      </vt:variant>
      <vt:variant>
        <vt:i4>0</vt:i4>
      </vt:variant>
      <vt:variant>
        <vt:i4>5</vt:i4>
      </vt:variant>
      <vt:variant>
        <vt:lpwstr>mailto:nu.london@northumbria.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xcf6</dc:creator>
  <cp:keywords/>
  <cp:lastModifiedBy>Nitsa Herzog</cp:lastModifiedBy>
  <cp:revision>13</cp:revision>
  <cp:lastPrinted>2113-01-01T00:00:00Z</cp:lastPrinted>
  <dcterms:created xsi:type="dcterms:W3CDTF">2022-09-07T09:57:00Z</dcterms:created>
  <dcterms:modified xsi:type="dcterms:W3CDTF">2023-05-2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738f7b42f1a568d68712d752c2f38c7dfd8d9c3911e14084c7aa8fd62fe77a</vt:lpwstr>
  </property>
</Properties>
</file>